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3583" w:rsidRDefault="00443583" w:rsidP="00443583">
      <w:pPr>
        <w:jc w:val="right"/>
        <w:rPr>
          <w:rFonts w:ascii="Times New Roman" w:eastAsia="Calibri" w:hAnsi="Times New Roman"/>
          <w:b/>
          <w:color w:val="000000" w:themeColor="text1"/>
          <w:szCs w:val="24"/>
          <w:u w:val="single"/>
        </w:rPr>
      </w:pPr>
      <w:r w:rsidRPr="00957AA3">
        <w:rPr>
          <w:rFonts w:ascii="Times New Roman" w:eastAsia="Calibri" w:hAnsi="Times New Roman"/>
          <w:b/>
          <w:color w:val="000000" w:themeColor="text1"/>
          <w:szCs w:val="24"/>
          <w:u w:val="single"/>
        </w:rPr>
        <w:t>Form 28</w:t>
      </w:r>
    </w:p>
    <w:p w:rsidR="004D2396" w:rsidRPr="00957AA3" w:rsidRDefault="004D2396" w:rsidP="00443583">
      <w:pPr>
        <w:jc w:val="right"/>
        <w:rPr>
          <w:rFonts w:ascii="Times New Roman" w:eastAsia="Calibri" w:hAnsi="Times New Roman"/>
          <w:b/>
          <w:color w:val="000000" w:themeColor="text1"/>
          <w:szCs w:val="24"/>
          <w:u w:val="single"/>
        </w:rPr>
      </w:pPr>
    </w:p>
    <w:p w:rsidR="00443583" w:rsidRPr="00957AA3" w:rsidRDefault="00443583" w:rsidP="00443583">
      <w:pPr>
        <w:jc w:val="center"/>
        <w:rPr>
          <w:rFonts w:ascii="Times New Roman" w:hAnsi="Times New Roman"/>
          <w:b/>
          <w:color w:val="000000" w:themeColor="text1"/>
          <w:szCs w:val="24"/>
        </w:rPr>
      </w:pPr>
      <w:r w:rsidRPr="00957AA3">
        <w:rPr>
          <w:rFonts w:ascii="Times New Roman" w:hAnsi="Times New Roman"/>
          <w:b/>
          <w:color w:val="000000" w:themeColor="text1"/>
          <w:szCs w:val="24"/>
        </w:rPr>
        <w:t>THE COMPANIES ACT, 2017</w:t>
      </w:r>
    </w:p>
    <w:p w:rsidR="00443583" w:rsidRPr="00957AA3" w:rsidRDefault="00443583" w:rsidP="00443583">
      <w:pPr>
        <w:jc w:val="center"/>
        <w:rPr>
          <w:rFonts w:ascii="Times New Roman" w:hAnsi="Times New Roman"/>
          <w:b/>
          <w:color w:val="000000" w:themeColor="text1"/>
          <w:szCs w:val="24"/>
        </w:rPr>
      </w:pPr>
      <w:r w:rsidRPr="00957AA3">
        <w:rPr>
          <w:rFonts w:ascii="Times New Roman" w:hAnsi="Times New Roman"/>
          <w:b/>
          <w:color w:val="000000" w:themeColor="text1"/>
          <w:szCs w:val="24"/>
        </w:rPr>
        <w:t xml:space="preserve">THE COMPANIES (GENERAL PROVISIONS AND FORMS) REGULATIONS, 2018 </w:t>
      </w:r>
    </w:p>
    <w:p w:rsidR="00443583" w:rsidRPr="00957AA3" w:rsidRDefault="00443583" w:rsidP="00443583">
      <w:pPr>
        <w:jc w:val="center"/>
        <w:rPr>
          <w:rFonts w:ascii="Times New Roman" w:hAnsi="Times New Roman"/>
          <w:b/>
          <w:color w:val="000000" w:themeColor="text1"/>
          <w:szCs w:val="24"/>
        </w:rPr>
      </w:pPr>
      <w:r w:rsidRPr="00957AA3">
        <w:rPr>
          <w:rFonts w:ascii="Times New Roman" w:hAnsi="Times New Roman"/>
          <w:b/>
          <w:color w:val="000000" w:themeColor="text1"/>
          <w:szCs w:val="24"/>
        </w:rPr>
        <w:t>[Section 167 and Regulation 4]</w:t>
      </w:r>
    </w:p>
    <w:p w:rsidR="00443583" w:rsidRPr="00957AA3" w:rsidRDefault="00443583" w:rsidP="00443583">
      <w:pPr>
        <w:jc w:val="center"/>
        <w:rPr>
          <w:rFonts w:ascii="Times New Roman" w:hAnsi="Times New Roman"/>
          <w:b/>
          <w:color w:val="000000" w:themeColor="text1"/>
          <w:szCs w:val="24"/>
        </w:rPr>
      </w:pPr>
    </w:p>
    <w:p w:rsidR="00443583" w:rsidRPr="00957AA3" w:rsidRDefault="00443583" w:rsidP="00443583">
      <w:pPr>
        <w:keepNext/>
        <w:ind w:right="-270"/>
        <w:jc w:val="center"/>
        <w:outlineLvl w:val="0"/>
        <w:rPr>
          <w:rFonts w:ascii="Times New Roman" w:hAnsi="Times New Roman"/>
          <w:b/>
          <w:color w:val="000000" w:themeColor="text1"/>
          <w:szCs w:val="24"/>
        </w:rPr>
      </w:pPr>
      <w:r w:rsidRPr="00957AA3">
        <w:rPr>
          <w:rFonts w:ascii="Times New Roman" w:hAnsi="Times New Roman"/>
          <w:b/>
          <w:color w:val="000000" w:themeColor="text1"/>
          <w:szCs w:val="24"/>
        </w:rPr>
        <w:t>CONSENT TO ACT AS DIRECTOR / CHIEF EXECUTIVE</w:t>
      </w:r>
    </w:p>
    <w:p w:rsidR="00443583" w:rsidRPr="00957AA3" w:rsidRDefault="00443583" w:rsidP="00443583">
      <w:pPr>
        <w:jc w:val="center"/>
        <w:rPr>
          <w:rFonts w:ascii="Times New Roman" w:eastAsia="Calibri" w:hAnsi="Times New Roman"/>
          <w:b/>
          <w:color w:val="000000" w:themeColor="text1"/>
          <w:sz w:val="28"/>
          <w:szCs w:val="28"/>
          <w:u w:val="single"/>
        </w:rPr>
      </w:pPr>
    </w:p>
    <w:p w:rsidR="00443583" w:rsidRPr="00957AA3" w:rsidRDefault="00443583" w:rsidP="00443583">
      <w:pPr>
        <w:jc w:val="center"/>
        <w:rPr>
          <w:rFonts w:ascii="Times New Roman" w:eastAsia="Calibri" w:hAnsi="Times New Roman"/>
          <w:b/>
          <w:color w:val="000000" w:themeColor="text1"/>
          <w:szCs w:val="24"/>
          <w:u w:val="single"/>
        </w:rPr>
      </w:pPr>
      <w:r w:rsidRPr="00957AA3">
        <w:rPr>
          <w:rFonts w:ascii="Times New Roman" w:eastAsia="Calibri" w:hAnsi="Times New Roman"/>
          <w:b/>
          <w:color w:val="000000" w:themeColor="text1"/>
          <w:szCs w:val="24"/>
          <w:u w:val="single"/>
        </w:rPr>
        <w:t>PART-I</w:t>
      </w:r>
    </w:p>
    <w:p w:rsidR="00443583" w:rsidRPr="00957AA3" w:rsidRDefault="00443583" w:rsidP="00443583">
      <w:pPr>
        <w:jc w:val="center"/>
        <w:rPr>
          <w:rFonts w:ascii="Times New Roman" w:eastAsia="Calibri" w:hAnsi="Times New Roman"/>
          <w:b/>
          <w:color w:val="000000" w:themeColor="text1"/>
          <w:sz w:val="10"/>
          <w:szCs w:val="10"/>
          <w:u w:val="single"/>
        </w:rPr>
      </w:pPr>
    </w:p>
    <w:tbl>
      <w:tblPr>
        <w:tblW w:w="9533" w:type="dxa"/>
        <w:tblLook w:val="04A0" w:firstRow="1" w:lastRow="0" w:firstColumn="1" w:lastColumn="0" w:noHBand="0" w:noVBand="1"/>
      </w:tblPr>
      <w:tblGrid>
        <w:gridCol w:w="9533"/>
      </w:tblGrid>
      <w:tr w:rsidR="00443583" w:rsidRPr="00957AA3" w:rsidTr="00AA1420">
        <w:trPr>
          <w:trHeight w:val="288"/>
        </w:trPr>
        <w:tc>
          <w:tcPr>
            <w:tcW w:w="9450" w:type="dxa"/>
            <w:tcBorders>
              <w:top w:val="nil"/>
              <w:left w:val="nil"/>
              <w:bottom w:val="nil"/>
              <w:right w:val="nil"/>
            </w:tcBorders>
            <w:shd w:val="clear" w:color="auto" w:fill="auto"/>
            <w:noWrap/>
            <w:vAlign w:val="bottom"/>
            <w:hideMark/>
          </w:tcPr>
          <w:p w:rsidR="00443583" w:rsidRPr="00957AA3" w:rsidRDefault="00443583" w:rsidP="00AA1420">
            <w:pPr>
              <w:rPr>
                <w:rFonts w:ascii="Times New Roman" w:hAnsi="Times New Roman"/>
                <w:i/>
                <w:iCs/>
                <w:color w:val="000000" w:themeColor="text1"/>
                <w:sz w:val="20"/>
              </w:rPr>
            </w:pPr>
            <w:r w:rsidRPr="00957AA3">
              <w:rPr>
                <w:rFonts w:ascii="Times New Roman" w:hAnsi="Times New Roman"/>
                <w:i/>
                <w:iCs/>
                <w:color w:val="000000" w:themeColor="text1"/>
                <w:sz w:val="20"/>
              </w:rPr>
              <w:t>(Please complete in typescript or in bold block capitals.)</w:t>
            </w:r>
          </w:p>
          <w:p w:rsidR="00443583" w:rsidRPr="00957AA3" w:rsidRDefault="00443583" w:rsidP="00AA1420">
            <w:pPr>
              <w:rPr>
                <w:rFonts w:ascii="Times New Roman" w:hAnsi="Times New Roman"/>
                <w:i/>
                <w:iCs/>
                <w:color w:val="000000" w:themeColor="text1"/>
                <w:sz w:val="6"/>
                <w:szCs w:val="6"/>
              </w:rPr>
            </w:pPr>
          </w:p>
        </w:tc>
      </w:tr>
    </w:tbl>
    <w:tbl>
      <w:tblPr>
        <w:tblStyle w:val="TableGrid"/>
        <w:tblW w:w="0" w:type="auto"/>
        <w:tblLook w:val="04A0" w:firstRow="1" w:lastRow="0" w:firstColumn="1" w:lastColumn="0" w:noHBand="0" w:noVBand="1"/>
      </w:tblPr>
      <w:tblGrid>
        <w:gridCol w:w="634"/>
        <w:gridCol w:w="3982"/>
        <w:gridCol w:w="504"/>
        <w:gridCol w:w="504"/>
        <w:gridCol w:w="504"/>
        <w:gridCol w:w="504"/>
        <w:gridCol w:w="504"/>
        <w:gridCol w:w="504"/>
        <w:gridCol w:w="504"/>
      </w:tblGrid>
      <w:tr w:rsidR="00443583" w:rsidRPr="00957AA3" w:rsidTr="00AA1420">
        <w:trPr>
          <w:trHeight w:val="360"/>
        </w:trPr>
        <w:tc>
          <w:tcPr>
            <w:tcW w:w="634" w:type="dxa"/>
            <w:tcBorders>
              <w:top w:val="nil"/>
              <w:left w:val="nil"/>
              <w:bottom w:val="nil"/>
              <w:right w:val="nil"/>
            </w:tcBorders>
          </w:tcPr>
          <w:p w:rsidR="00443583" w:rsidRPr="00957AA3" w:rsidRDefault="00443583" w:rsidP="00AA1420">
            <w:pPr>
              <w:rPr>
                <w:rFonts w:ascii="Times New Roman" w:eastAsia="Calibri" w:hAnsi="Times New Roman"/>
                <w:color w:val="000000" w:themeColor="text1"/>
                <w:szCs w:val="24"/>
              </w:rPr>
            </w:pPr>
            <w:r w:rsidRPr="00957AA3">
              <w:rPr>
                <w:rFonts w:ascii="Times New Roman" w:hAnsi="Times New Roman"/>
                <w:color w:val="000000" w:themeColor="text1"/>
                <w:szCs w:val="24"/>
              </w:rPr>
              <w:t>1.1</w:t>
            </w:r>
          </w:p>
        </w:tc>
        <w:tc>
          <w:tcPr>
            <w:tcW w:w="3982" w:type="dxa"/>
            <w:tcBorders>
              <w:top w:val="nil"/>
              <w:left w:val="nil"/>
              <w:bottom w:val="nil"/>
            </w:tcBorders>
          </w:tcPr>
          <w:p w:rsidR="00443583" w:rsidRPr="00957AA3" w:rsidRDefault="00443583" w:rsidP="00AA1420">
            <w:pPr>
              <w:rPr>
                <w:rFonts w:ascii="Times New Roman" w:eastAsia="Calibri" w:hAnsi="Times New Roman"/>
                <w:color w:val="000000" w:themeColor="text1"/>
                <w:szCs w:val="24"/>
              </w:rPr>
            </w:pPr>
            <w:r w:rsidRPr="00957AA3">
              <w:rPr>
                <w:rFonts w:ascii="Times New Roman" w:hAnsi="Times New Roman"/>
                <w:color w:val="000000" w:themeColor="text1"/>
                <w:szCs w:val="24"/>
              </w:rPr>
              <w:t>CUIN (Registration Number)</w:t>
            </w:r>
          </w:p>
        </w:tc>
        <w:tc>
          <w:tcPr>
            <w:tcW w:w="504" w:type="dxa"/>
          </w:tcPr>
          <w:p w:rsidR="00443583" w:rsidRPr="001F44DC" w:rsidRDefault="00443583" w:rsidP="00AA1420">
            <w:pPr>
              <w:rPr>
                <w:rFonts w:ascii="Times New Roman" w:eastAsia="Calibri" w:hAnsi="Times New Roman"/>
                <w:b/>
                <w:color w:val="000000" w:themeColor="text1"/>
                <w:szCs w:val="24"/>
              </w:rPr>
            </w:pPr>
            <w:r w:rsidRPr="001F44DC">
              <w:rPr>
                <w:rFonts w:ascii="Times New Roman" w:eastAsia="Calibri" w:hAnsi="Times New Roman"/>
                <w:b/>
                <w:color w:val="000000" w:themeColor="text1"/>
                <w:szCs w:val="24"/>
              </w:rPr>
              <w:t>0</w:t>
            </w:r>
          </w:p>
        </w:tc>
        <w:tc>
          <w:tcPr>
            <w:tcW w:w="504" w:type="dxa"/>
          </w:tcPr>
          <w:p w:rsidR="00443583" w:rsidRPr="001F44DC" w:rsidRDefault="00443583" w:rsidP="00AA1420">
            <w:pPr>
              <w:rPr>
                <w:rFonts w:ascii="Times New Roman" w:eastAsia="Calibri" w:hAnsi="Times New Roman"/>
                <w:b/>
                <w:color w:val="000000" w:themeColor="text1"/>
                <w:szCs w:val="24"/>
              </w:rPr>
            </w:pPr>
            <w:r w:rsidRPr="001F44DC">
              <w:rPr>
                <w:rFonts w:ascii="Times New Roman" w:eastAsia="Calibri" w:hAnsi="Times New Roman"/>
                <w:b/>
                <w:color w:val="000000" w:themeColor="text1"/>
                <w:szCs w:val="24"/>
              </w:rPr>
              <w:t>0</w:t>
            </w:r>
          </w:p>
        </w:tc>
        <w:tc>
          <w:tcPr>
            <w:tcW w:w="504" w:type="dxa"/>
          </w:tcPr>
          <w:p w:rsidR="00443583" w:rsidRPr="001F44DC" w:rsidRDefault="00443583" w:rsidP="00AA1420">
            <w:pPr>
              <w:rPr>
                <w:rFonts w:ascii="Times New Roman" w:eastAsia="Calibri" w:hAnsi="Times New Roman"/>
                <w:b/>
                <w:color w:val="000000" w:themeColor="text1"/>
                <w:szCs w:val="24"/>
              </w:rPr>
            </w:pPr>
            <w:r w:rsidRPr="001F44DC">
              <w:rPr>
                <w:rFonts w:ascii="Times New Roman" w:eastAsia="Calibri" w:hAnsi="Times New Roman"/>
                <w:b/>
                <w:color w:val="000000" w:themeColor="text1"/>
                <w:szCs w:val="24"/>
              </w:rPr>
              <w:t>0</w:t>
            </w:r>
          </w:p>
        </w:tc>
        <w:tc>
          <w:tcPr>
            <w:tcW w:w="504" w:type="dxa"/>
          </w:tcPr>
          <w:p w:rsidR="00443583" w:rsidRPr="001F44DC" w:rsidRDefault="00443583" w:rsidP="00AA1420">
            <w:pPr>
              <w:rPr>
                <w:rFonts w:ascii="Times New Roman" w:eastAsia="Calibri" w:hAnsi="Times New Roman"/>
                <w:b/>
                <w:color w:val="000000" w:themeColor="text1"/>
                <w:szCs w:val="24"/>
              </w:rPr>
            </w:pPr>
            <w:r w:rsidRPr="001F44DC">
              <w:rPr>
                <w:rFonts w:ascii="Times New Roman" w:eastAsia="Calibri" w:hAnsi="Times New Roman"/>
                <w:b/>
                <w:color w:val="000000" w:themeColor="text1"/>
                <w:szCs w:val="24"/>
              </w:rPr>
              <w:t>0</w:t>
            </w:r>
          </w:p>
        </w:tc>
        <w:tc>
          <w:tcPr>
            <w:tcW w:w="504" w:type="dxa"/>
          </w:tcPr>
          <w:p w:rsidR="00443583" w:rsidRPr="001F44DC" w:rsidRDefault="00443583" w:rsidP="00AA1420">
            <w:pPr>
              <w:rPr>
                <w:rFonts w:ascii="Times New Roman" w:eastAsia="Calibri" w:hAnsi="Times New Roman"/>
                <w:b/>
                <w:color w:val="000000" w:themeColor="text1"/>
                <w:szCs w:val="24"/>
              </w:rPr>
            </w:pPr>
            <w:r w:rsidRPr="001F44DC">
              <w:rPr>
                <w:rFonts w:ascii="Times New Roman" w:eastAsia="Calibri" w:hAnsi="Times New Roman"/>
                <w:b/>
                <w:color w:val="000000" w:themeColor="text1"/>
                <w:szCs w:val="24"/>
              </w:rPr>
              <w:t>2</w:t>
            </w:r>
          </w:p>
        </w:tc>
        <w:tc>
          <w:tcPr>
            <w:tcW w:w="504" w:type="dxa"/>
          </w:tcPr>
          <w:p w:rsidR="00443583" w:rsidRPr="001F44DC" w:rsidRDefault="00443583" w:rsidP="00AA1420">
            <w:pPr>
              <w:rPr>
                <w:rFonts w:ascii="Times New Roman" w:eastAsia="Calibri" w:hAnsi="Times New Roman"/>
                <w:b/>
                <w:color w:val="000000" w:themeColor="text1"/>
                <w:szCs w:val="24"/>
              </w:rPr>
            </w:pPr>
            <w:r w:rsidRPr="001F44DC">
              <w:rPr>
                <w:rFonts w:ascii="Times New Roman" w:eastAsia="Calibri" w:hAnsi="Times New Roman"/>
                <w:b/>
                <w:color w:val="000000" w:themeColor="text1"/>
                <w:szCs w:val="24"/>
              </w:rPr>
              <w:t>6</w:t>
            </w:r>
          </w:p>
        </w:tc>
        <w:tc>
          <w:tcPr>
            <w:tcW w:w="504" w:type="dxa"/>
          </w:tcPr>
          <w:p w:rsidR="00443583" w:rsidRPr="001F44DC" w:rsidRDefault="00443583" w:rsidP="00AA1420">
            <w:pPr>
              <w:rPr>
                <w:rFonts w:ascii="Times New Roman" w:eastAsia="Calibri" w:hAnsi="Times New Roman"/>
                <w:b/>
                <w:color w:val="000000" w:themeColor="text1"/>
                <w:szCs w:val="24"/>
              </w:rPr>
            </w:pPr>
            <w:r w:rsidRPr="001F44DC">
              <w:rPr>
                <w:rFonts w:ascii="Times New Roman" w:eastAsia="Calibri" w:hAnsi="Times New Roman"/>
                <w:b/>
                <w:color w:val="000000" w:themeColor="text1"/>
                <w:szCs w:val="24"/>
              </w:rPr>
              <w:t>2</w:t>
            </w:r>
          </w:p>
        </w:tc>
      </w:tr>
    </w:tbl>
    <w:p w:rsidR="00443583" w:rsidRPr="00957AA3" w:rsidRDefault="00443583" w:rsidP="00443583">
      <w:pPr>
        <w:rPr>
          <w:rFonts w:ascii="Times New Roman" w:eastAsia="Calibri" w:hAnsi="Times New Roman"/>
          <w:color w:val="000000" w:themeColor="text1"/>
          <w:sz w:val="10"/>
          <w:szCs w:val="10"/>
        </w:rPr>
      </w:pPr>
    </w:p>
    <w:tbl>
      <w:tblPr>
        <w:tblStyle w:val="TableGrid"/>
        <w:tblW w:w="9540" w:type="dxa"/>
        <w:tblLook w:val="04A0" w:firstRow="1" w:lastRow="0" w:firstColumn="1" w:lastColumn="0" w:noHBand="0" w:noVBand="1"/>
      </w:tblPr>
      <w:tblGrid>
        <w:gridCol w:w="634"/>
        <w:gridCol w:w="3084"/>
        <w:gridCol w:w="5822"/>
      </w:tblGrid>
      <w:tr w:rsidR="00443583" w:rsidRPr="00957AA3" w:rsidTr="00AA1420">
        <w:trPr>
          <w:trHeight w:val="360"/>
        </w:trPr>
        <w:tc>
          <w:tcPr>
            <w:tcW w:w="634" w:type="dxa"/>
            <w:tcBorders>
              <w:top w:val="nil"/>
              <w:left w:val="nil"/>
              <w:bottom w:val="nil"/>
              <w:right w:val="nil"/>
            </w:tcBorders>
          </w:tcPr>
          <w:p w:rsidR="00443583" w:rsidRPr="00957AA3" w:rsidRDefault="00443583" w:rsidP="00AA1420">
            <w:pPr>
              <w:rPr>
                <w:rFonts w:ascii="Times New Roman" w:eastAsia="Calibri" w:hAnsi="Times New Roman"/>
                <w:color w:val="000000" w:themeColor="text1"/>
                <w:szCs w:val="24"/>
              </w:rPr>
            </w:pPr>
            <w:r w:rsidRPr="00957AA3">
              <w:rPr>
                <w:rFonts w:ascii="Times New Roman" w:hAnsi="Times New Roman"/>
                <w:color w:val="000000" w:themeColor="text1"/>
                <w:szCs w:val="24"/>
              </w:rPr>
              <w:t>1.2</w:t>
            </w:r>
          </w:p>
        </w:tc>
        <w:tc>
          <w:tcPr>
            <w:tcW w:w="3084" w:type="dxa"/>
            <w:tcBorders>
              <w:top w:val="nil"/>
              <w:left w:val="nil"/>
              <w:bottom w:val="nil"/>
            </w:tcBorders>
          </w:tcPr>
          <w:p w:rsidR="00443583" w:rsidRPr="00957AA3" w:rsidRDefault="00443583" w:rsidP="00AA1420">
            <w:pPr>
              <w:rPr>
                <w:rFonts w:ascii="Times New Roman" w:eastAsia="Calibri" w:hAnsi="Times New Roman"/>
                <w:color w:val="000000" w:themeColor="text1"/>
                <w:szCs w:val="24"/>
              </w:rPr>
            </w:pPr>
            <w:r w:rsidRPr="00957AA3">
              <w:rPr>
                <w:rFonts w:ascii="Times New Roman" w:hAnsi="Times New Roman"/>
                <w:color w:val="000000" w:themeColor="text1"/>
                <w:szCs w:val="24"/>
              </w:rPr>
              <w:t>Name of the Company</w:t>
            </w:r>
          </w:p>
        </w:tc>
        <w:tc>
          <w:tcPr>
            <w:tcW w:w="5822" w:type="dxa"/>
          </w:tcPr>
          <w:p w:rsidR="00443583" w:rsidRPr="001F44DC" w:rsidRDefault="00443583" w:rsidP="00AA1420">
            <w:pPr>
              <w:rPr>
                <w:rFonts w:ascii="Times New Roman" w:eastAsia="Calibri" w:hAnsi="Times New Roman"/>
                <w:b/>
                <w:color w:val="000000" w:themeColor="text1"/>
                <w:szCs w:val="24"/>
              </w:rPr>
            </w:pPr>
            <w:r w:rsidRPr="001F44DC">
              <w:rPr>
                <w:rFonts w:ascii="Times New Roman" w:eastAsia="Calibri" w:hAnsi="Times New Roman"/>
                <w:b/>
                <w:color w:val="000000" w:themeColor="text1"/>
                <w:szCs w:val="24"/>
              </w:rPr>
              <w:t>PAKISTAN STOCK EXCHA</w:t>
            </w:r>
            <w:r>
              <w:rPr>
                <w:rFonts w:ascii="Times New Roman" w:eastAsia="Calibri" w:hAnsi="Times New Roman"/>
                <w:b/>
                <w:color w:val="000000" w:themeColor="text1"/>
                <w:szCs w:val="24"/>
              </w:rPr>
              <w:t>N</w:t>
            </w:r>
            <w:r w:rsidRPr="001F44DC">
              <w:rPr>
                <w:rFonts w:ascii="Times New Roman" w:eastAsia="Calibri" w:hAnsi="Times New Roman"/>
                <w:b/>
                <w:color w:val="000000" w:themeColor="text1"/>
                <w:szCs w:val="24"/>
              </w:rPr>
              <w:t>GE LIMITED</w:t>
            </w:r>
          </w:p>
        </w:tc>
      </w:tr>
    </w:tbl>
    <w:p w:rsidR="00443583" w:rsidRPr="00957AA3" w:rsidRDefault="00443583" w:rsidP="00443583">
      <w:pPr>
        <w:rPr>
          <w:rFonts w:ascii="Times New Roman" w:eastAsia="Calibri" w:hAnsi="Times New Roman"/>
          <w:color w:val="000000" w:themeColor="text1"/>
          <w:sz w:val="10"/>
          <w:szCs w:val="10"/>
        </w:rPr>
      </w:pPr>
    </w:p>
    <w:tbl>
      <w:tblPr>
        <w:tblStyle w:val="TableGrid"/>
        <w:tblW w:w="9552" w:type="dxa"/>
        <w:tblLook w:val="04A0" w:firstRow="1" w:lastRow="0" w:firstColumn="1" w:lastColumn="0" w:noHBand="0" w:noVBand="1"/>
      </w:tblPr>
      <w:tblGrid>
        <w:gridCol w:w="634"/>
        <w:gridCol w:w="2090"/>
        <w:gridCol w:w="696"/>
        <w:gridCol w:w="1437"/>
        <w:gridCol w:w="1443"/>
        <w:gridCol w:w="810"/>
        <w:gridCol w:w="1347"/>
        <w:gridCol w:w="1095"/>
      </w:tblGrid>
      <w:tr w:rsidR="00443583" w:rsidRPr="00957AA3" w:rsidTr="00AA1420">
        <w:trPr>
          <w:trHeight w:val="360"/>
        </w:trPr>
        <w:tc>
          <w:tcPr>
            <w:tcW w:w="634" w:type="dxa"/>
            <w:tcBorders>
              <w:top w:val="nil"/>
              <w:left w:val="nil"/>
              <w:bottom w:val="nil"/>
              <w:right w:val="nil"/>
            </w:tcBorders>
          </w:tcPr>
          <w:p w:rsidR="00443583" w:rsidRPr="00957AA3" w:rsidRDefault="00443583" w:rsidP="00AA1420">
            <w:pPr>
              <w:rPr>
                <w:rFonts w:ascii="Times New Roman" w:eastAsia="Calibri" w:hAnsi="Times New Roman"/>
                <w:color w:val="000000" w:themeColor="text1"/>
              </w:rPr>
            </w:pPr>
            <w:r w:rsidRPr="00957AA3">
              <w:rPr>
                <w:rFonts w:ascii="Times New Roman" w:eastAsia="Calibri" w:hAnsi="Times New Roman"/>
                <w:color w:val="000000" w:themeColor="text1"/>
              </w:rPr>
              <w:t>1.3</w:t>
            </w:r>
          </w:p>
        </w:tc>
        <w:tc>
          <w:tcPr>
            <w:tcW w:w="2090" w:type="dxa"/>
            <w:tcBorders>
              <w:top w:val="nil"/>
              <w:left w:val="nil"/>
              <w:bottom w:val="nil"/>
              <w:right w:val="nil"/>
            </w:tcBorders>
          </w:tcPr>
          <w:p w:rsidR="00443583" w:rsidRPr="00957AA3" w:rsidRDefault="00443583" w:rsidP="00AA1420">
            <w:pPr>
              <w:rPr>
                <w:rFonts w:ascii="Times New Roman" w:eastAsia="Calibri" w:hAnsi="Times New Roman"/>
                <w:color w:val="000000" w:themeColor="text1"/>
              </w:rPr>
            </w:pPr>
            <w:r w:rsidRPr="00957AA3">
              <w:rPr>
                <w:rFonts w:ascii="Times New Roman" w:hAnsi="Times New Roman"/>
                <w:color w:val="000000" w:themeColor="text1"/>
              </w:rPr>
              <w:t>Fee Payment Details</w:t>
            </w:r>
          </w:p>
        </w:tc>
        <w:tc>
          <w:tcPr>
            <w:tcW w:w="696" w:type="dxa"/>
            <w:tcBorders>
              <w:top w:val="nil"/>
              <w:left w:val="nil"/>
              <w:bottom w:val="nil"/>
              <w:right w:val="nil"/>
            </w:tcBorders>
          </w:tcPr>
          <w:p w:rsidR="00443583" w:rsidRPr="00957AA3" w:rsidRDefault="00443583" w:rsidP="00AA1420">
            <w:pPr>
              <w:rPr>
                <w:rFonts w:ascii="Times New Roman" w:eastAsia="Calibri" w:hAnsi="Times New Roman"/>
                <w:color w:val="000000" w:themeColor="text1"/>
              </w:rPr>
            </w:pPr>
            <w:r w:rsidRPr="00957AA3">
              <w:rPr>
                <w:rFonts w:ascii="Times New Roman" w:eastAsia="Calibri" w:hAnsi="Times New Roman"/>
                <w:color w:val="000000" w:themeColor="text1"/>
              </w:rPr>
              <w:t>1.3.1</w:t>
            </w:r>
          </w:p>
        </w:tc>
        <w:tc>
          <w:tcPr>
            <w:tcW w:w="1437" w:type="dxa"/>
            <w:tcBorders>
              <w:top w:val="nil"/>
              <w:left w:val="nil"/>
              <w:bottom w:val="nil"/>
              <w:right w:val="single" w:sz="4" w:space="0" w:color="auto"/>
            </w:tcBorders>
          </w:tcPr>
          <w:p w:rsidR="00443583" w:rsidRPr="00957AA3" w:rsidRDefault="00443583" w:rsidP="00AA1420">
            <w:pPr>
              <w:rPr>
                <w:rFonts w:ascii="Times New Roman" w:eastAsia="Calibri" w:hAnsi="Times New Roman"/>
                <w:color w:val="000000" w:themeColor="text1"/>
              </w:rPr>
            </w:pPr>
            <w:r w:rsidRPr="00957AA3">
              <w:rPr>
                <w:rFonts w:ascii="Times New Roman" w:eastAsia="Calibri" w:hAnsi="Times New Roman"/>
                <w:color w:val="000000" w:themeColor="text1"/>
              </w:rPr>
              <w:t>Challan No</w:t>
            </w:r>
          </w:p>
        </w:tc>
        <w:tc>
          <w:tcPr>
            <w:tcW w:w="1443" w:type="dxa"/>
            <w:tcBorders>
              <w:left w:val="single" w:sz="4" w:space="0" w:color="auto"/>
              <w:right w:val="single" w:sz="4" w:space="0" w:color="auto"/>
            </w:tcBorders>
          </w:tcPr>
          <w:p w:rsidR="00443583" w:rsidRPr="00957AA3" w:rsidRDefault="00443583" w:rsidP="00AA1420">
            <w:pPr>
              <w:ind w:firstLine="720"/>
              <w:rPr>
                <w:rFonts w:ascii="Times New Roman" w:eastAsia="Calibri" w:hAnsi="Times New Roman"/>
                <w:color w:val="000000" w:themeColor="text1"/>
              </w:rPr>
            </w:pPr>
          </w:p>
        </w:tc>
        <w:tc>
          <w:tcPr>
            <w:tcW w:w="810" w:type="dxa"/>
            <w:tcBorders>
              <w:top w:val="nil"/>
              <w:left w:val="single" w:sz="4" w:space="0" w:color="auto"/>
              <w:bottom w:val="nil"/>
              <w:right w:val="nil"/>
            </w:tcBorders>
          </w:tcPr>
          <w:p w:rsidR="00443583" w:rsidRPr="00957AA3" w:rsidRDefault="00443583" w:rsidP="00AA1420">
            <w:pPr>
              <w:rPr>
                <w:rFonts w:ascii="Times New Roman" w:eastAsia="Calibri" w:hAnsi="Times New Roman"/>
                <w:color w:val="000000" w:themeColor="text1"/>
              </w:rPr>
            </w:pPr>
            <w:r w:rsidRPr="00957AA3">
              <w:rPr>
                <w:rFonts w:ascii="Times New Roman" w:eastAsia="Calibri" w:hAnsi="Times New Roman"/>
                <w:color w:val="000000" w:themeColor="text1"/>
              </w:rPr>
              <w:t>1.3.2</w:t>
            </w:r>
          </w:p>
        </w:tc>
        <w:tc>
          <w:tcPr>
            <w:tcW w:w="1347" w:type="dxa"/>
            <w:tcBorders>
              <w:top w:val="nil"/>
              <w:left w:val="nil"/>
              <w:bottom w:val="nil"/>
              <w:right w:val="single" w:sz="4" w:space="0" w:color="auto"/>
            </w:tcBorders>
          </w:tcPr>
          <w:p w:rsidR="00443583" w:rsidRPr="00957AA3" w:rsidRDefault="00443583" w:rsidP="00AA1420">
            <w:pPr>
              <w:rPr>
                <w:rFonts w:ascii="Times New Roman" w:eastAsia="Calibri" w:hAnsi="Times New Roman"/>
                <w:color w:val="000000" w:themeColor="text1"/>
              </w:rPr>
            </w:pPr>
            <w:r w:rsidRPr="00957AA3">
              <w:rPr>
                <w:rFonts w:ascii="Times New Roman" w:eastAsia="Calibri" w:hAnsi="Times New Roman"/>
                <w:color w:val="000000" w:themeColor="text1"/>
              </w:rPr>
              <w:t>Amount</w:t>
            </w:r>
          </w:p>
        </w:tc>
        <w:tc>
          <w:tcPr>
            <w:tcW w:w="1095" w:type="dxa"/>
            <w:tcBorders>
              <w:left w:val="single" w:sz="4" w:space="0" w:color="auto"/>
            </w:tcBorders>
          </w:tcPr>
          <w:p w:rsidR="00443583" w:rsidRPr="00957AA3" w:rsidRDefault="00443583" w:rsidP="00AA1420">
            <w:pPr>
              <w:ind w:firstLine="720"/>
              <w:rPr>
                <w:rFonts w:ascii="Times New Roman" w:eastAsia="Calibri" w:hAnsi="Times New Roman"/>
                <w:color w:val="000000" w:themeColor="text1"/>
              </w:rPr>
            </w:pPr>
          </w:p>
        </w:tc>
      </w:tr>
    </w:tbl>
    <w:p w:rsidR="00443583" w:rsidRPr="00957AA3" w:rsidRDefault="00443583" w:rsidP="00443583">
      <w:pPr>
        <w:rPr>
          <w:rFonts w:ascii="Times New Roman" w:eastAsia="Calibri" w:hAnsi="Times New Roman"/>
          <w:color w:val="000000" w:themeColor="text1"/>
          <w:sz w:val="2"/>
          <w:szCs w:val="2"/>
        </w:rPr>
      </w:pPr>
    </w:p>
    <w:p w:rsidR="00443583" w:rsidRPr="00957AA3" w:rsidRDefault="00443583" w:rsidP="00443583">
      <w:pPr>
        <w:jc w:val="center"/>
        <w:rPr>
          <w:rFonts w:ascii="Times New Roman" w:eastAsia="Calibri" w:hAnsi="Times New Roman"/>
          <w:b/>
          <w:color w:val="000000" w:themeColor="text1"/>
          <w:sz w:val="28"/>
          <w:szCs w:val="28"/>
          <w:u w:val="single"/>
        </w:rPr>
      </w:pPr>
      <w:r w:rsidRPr="00957AA3">
        <w:rPr>
          <w:rFonts w:ascii="Times New Roman" w:eastAsia="Calibri" w:hAnsi="Times New Roman"/>
          <w:b/>
          <w:color w:val="000000" w:themeColor="text1"/>
          <w:sz w:val="28"/>
          <w:szCs w:val="28"/>
          <w:u w:val="single"/>
        </w:rPr>
        <w:t>PART-II</w:t>
      </w:r>
    </w:p>
    <w:p w:rsidR="00443583" w:rsidRPr="00957AA3" w:rsidRDefault="00443583" w:rsidP="00443583">
      <w:pPr>
        <w:numPr>
          <w:ilvl w:val="0"/>
          <w:numId w:val="35"/>
        </w:numPr>
        <w:tabs>
          <w:tab w:val="center" w:pos="-2250"/>
          <w:tab w:val="center" w:pos="-2070"/>
          <w:tab w:val="center" w:pos="-1980"/>
        </w:tabs>
        <w:overflowPunct/>
        <w:autoSpaceDE/>
        <w:autoSpaceDN/>
        <w:adjustRightInd/>
        <w:ind w:left="360"/>
        <w:jc w:val="both"/>
        <w:textAlignment w:val="auto"/>
        <w:rPr>
          <w:rFonts w:ascii="Times New Roman" w:eastAsia="Calibri" w:hAnsi="Times New Roman"/>
          <w:iCs/>
          <w:color w:val="000000" w:themeColor="text1"/>
          <w:szCs w:val="24"/>
        </w:rPr>
      </w:pPr>
      <w:r w:rsidRPr="00957AA3">
        <w:rPr>
          <w:rFonts w:ascii="Times New Roman" w:eastAsia="Calibri" w:hAnsi="Times New Roman"/>
          <w:iCs/>
          <w:color w:val="000000" w:themeColor="text1"/>
          <w:szCs w:val="24"/>
        </w:rPr>
        <w:t xml:space="preserve">I/we, the undersigned, have consented to act as Director(s) / Chief Executive of the above named company pursuant to section 167 of the Companies Act, 2017, and certify that I / We am / are not ineligible to become Director(s) / Chief Executive under section 153 or 177 of the Companies Act, 2017. </w:t>
      </w:r>
    </w:p>
    <w:p w:rsidR="00443583" w:rsidRPr="00957AA3" w:rsidRDefault="00443583" w:rsidP="00443583">
      <w:pPr>
        <w:tabs>
          <w:tab w:val="center" w:pos="-2250"/>
          <w:tab w:val="center" w:pos="-2070"/>
          <w:tab w:val="center" w:pos="-1980"/>
        </w:tabs>
        <w:ind w:left="360"/>
        <w:jc w:val="both"/>
        <w:rPr>
          <w:rFonts w:ascii="Times New Roman" w:eastAsia="Calibri" w:hAnsi="Times New Roman"/>
          <w:iCs/>
          <w:color w:val="000000" w:themeColor="text1"/>
          <w:sz w:val="10"/>
          <w:szCs w:val="10"/>
        </w:rPr>
      </w:pPr>
    </w:p>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8"/>
        <w:gridCol w:w="1251"/>
        <w:gridCol w:w="1376"/>
        <w:gridCol w:w="1101"/>
        <w:gridCol w:w="1323"/>
        <w:gridCol w:w="1872"/>
        <w:gridCol w:w="1136"/>
      </w:tblGrid>
      <w:tr w:rsidR="00443583" w:rsidRPr="00957AA3" w:rsidTr="004D2396">
        <w:trPr>
          <w:trHeight w:val="602"/>
        </w:trPr>
        <w:tc>
          <w:tcPr>
            <w:tcW w:w="1368" w:type="dxa"/>
            <w:vAlign w:val="bottom"/>
          </w:tcPr>
          <w:p w:rsidR="00443583" w:rsidRPr="00957AA3" w:rsidRDefault="00443583" w:rsidP="00AA1420">
            <w:pPr>
              <w:tabs>
                <w:tab w:val="left" w:pos="8460"/>
              </w:tabs>
              <w:spacing w:after="120"/>
              <w:jc w:val="center"/>
              <w:rPr>
                <w:rFonts w:ascii="Times New Roman" w:eastAsia="Calibri" w:hAnsi="Times New Roman"/>
                <w:iCs/>
                <w:color w:val="000000" w:themeColor="text1"/>
              </w:rPr>
            </w:pPr>
            <w:r w:rsidRPr="00957AA3">
              <w:rPr>
                <w:rFonts w:ascii="Times New Roman" w:eastAsia="Calibri" w:hAnsi="Times New Roman"/>
                <w:iCs/>
                <w:color w:val="000000" w:themeColor="text1"/>
              </w:rPr>
              <w:t>Name in full</w:t>
            </w:r>
          </w:p>
        </w:tc>
        <w:tc>
          <w:tcPr>
            <w:tcW w:w="1251" w:type="dxa"/>
            <w:vAlign w:val="bottom"/>
          </w:tcPr>
          <w:p w:rsidR="00443583" w:rsidRPr="00957AA3" w:rsidRDefault="00443583" w:rsidP="00AA1420">
            <w:pPr>
              <w:tabs>
                <w:tab w:val="left" w:pos="8460"/>
              </w:tabs>
              <w:spacing w:after="120"/>
              <w:jc w:val="center"/>
              <w:rPr>
                <w:rFonts w:ascii="Times New Roman" w:eastAsia="Calibri" w:hAnsi="Times New Roman"/>
                <w:iCs/>
                <w:color w:val="000000" w:themeColor="text1"/>
              </w:rPr>
            </w:pPr>
            <w:r w:rsidRPr="00957AA3">
              <w:rPr>
                <w:rFonts w:ascii="Times New Roman" w:eastAsia="Calibri" w:hAnsi="Times New Roman"/>
                <w:iCs/>
                <w:color w:val="000000" w:themeColor="text1"/>
              </w:rPr>
              <w:t>Father’s / husband’s Name</w:t>
            </w:r>
          </w:p>
        </w:tc>
        <w:tc>
          <w:tcPr>
            <w:tcW w:w="1376" w:type="dxa"/>
            <w:vAlign w:val="bottom"/>
          </w:tcPr>
          <w:p w:rsidR="00443583" w:rsidRPr="00957AA3" w:rsidRDefault="00443583" w:rsidP="00AA1420">
            <w:pPr>
              <w:tabs>
                <w:tab w:val="left" w:pos="8460"/>
              </w:tabs>
              <w:spacing w:after="120"/>
              <w:jc w:val="center"/>
              <w:rPr>
                <w:rFonts w:ascii="Times New Roman" w:eastAsia="Calibri" w:hAnsi="Times New Roman"/>
                <w:iCs/>
                <w:color w:val="000000" w:themeColor="text1"/>
              </w:rPr>
            </w:pPr>
            <w:r w:rsidRPr="00957AA3">
              <w:rPr>
                <w:rFonts w:ascii="Times New Roman" w:eastAsia="Calibri" w:hAnsi="Times New Roman"/>
                <w:iCs/>
                <w:color w:val="000000" w:themeColor="text1"/>
              </w:rPr>
              <w:t>Designation</w:t>
            </w:r>
          </w:p>
        </w:tc>
        <w:tc>
          <w:tcPr>
            <w:tcW w:w="1101" w:type="dxa"/>
            <w:vAlign w:val="bottom"/>
          </w:tcPr>
          <w:p w:rsidR="00443583" w:rsidRPr="00957AA3" w:rsidRDefault="00443583" w:rsidP="00AA1420">
            <w:pPr>
              <w:tabs>
                <w:tab w:val="left" w:pos="8460"/>
              </w:tabs>
              <w:spacing w:after="120"/>
              <w:jc w:val="center"/>
              <w:rPr>
                <w:rFonts w:ascii="Times New Roman" w:eastAsia="Calibri" w:hAnsi="Times New Roman"/>
                <w:iCs/>
                <w:color w:val="000000" w:themeColor="text1"/>
              </w:rPr>
            </w:pPr>
            <w:r w:rsidRPr="00957AA3">
              <w:rPr>
                <w:rFonts w:ascii="Times New Roman" w:eastAsia="Calibri" w:hAnsi="Times New Roman"/>
                <w:iCs/>
                <w:color w:val="000000" w:themeColor="text1"/>
              </w:rPr>
              <w:t>Address</w:t>
            </w:r>
          </w:p>
        </w:tc>
        <w:tc>
          <w:tcPr>
            <w:tcW w:w="1323" w:type="dxa"/>
            <w:tcBorders>
              <w:right w:val="single" w:sz="4" w:space="0" w:color="auto"/>
            </w:tcBorders>
            <w:vAlign w:val="bottom"/>
          </w:tcPr>
          <w:p w:rsidR="00443583" w:rsidRPr="00957AA3" w:rsidRDefault="00443583" w:rsidP="00AA1420">
            <w:pPr>
              <w:tabs>
                <w:tab w:val="left" w:pos="8460"/>
              </w:tabs>
              <w:spacing w:after="120"/>
              <w:jc w:val="center"/>
              <w:rPr>
                <w:rFonts w:ascii="Times New Roman" w:eastAsia="Calibri" w:hAnsi="Times New Roman"/>
                <w:iCs/>
                <w:color w:val="000000" w:themeColor="text1"/>
              </w:rPr>
            </w:pPr>
            <w:r w:rsidRPr="00957AA3">
              <w:rPr>
                <w:rFonts w:ascii="Times New Roman" w:eastAsia="Calibri" w:hAnsi="Times New Roman"/>
                <w:iCs/>
                <w:color w:val="000000" w:themeColor="text1"/>
              </w:rPr>
              <w:t>Occupation</w:t>
            </w:r>
          </w:p>
        </w:tc>
        <w:tc>
          <w:tcPr>
            <w:tcW w:w="1872" w:type="dxa"/>
            <w:tcBorders>
              <w:left w:val="single" w:sz="4" w:space="0" w:color="auto"/>
            </w:tcBorders>
            <w:vAlign w:val="bottom"/>
          </w:tcPr>
          <w:p w:rsidR="00443583" w:rsidRPr="00957AA3" w:rsidRDefault="00443583" w:rsidP="00AA1420">
            <w:pPr>
              <w:tabs>
                <w:tab w:val="left" w:pos="8460"/>
              </w:tabs>
              <w:spacing w:after="120"/>
              <w:jc w:val="center"/>
              <w:rPr>
                <w:rFonts w:ascii="Times New Roman" w:eastAsia="Calibri" w:hAnsi="Times New Roman"/>
                <w:iCs/>
                <w:color w:val="000000" w:themeColor="text1"/>
              </w:rPr>
            </w:pPr>
            <w:r w:rsidRPr="00957AA3">
              <w:rPr>
                <w:rFonts w:ascii="Times New Roman" w:eastAsia="Calibri" w:hAnsi="Times New Roman"/>
                <w:iCs/>
                <w:color w:val="000000" w:themeColor="text1"/>
              </w:rPr>
              <w:t>NIC No or passport No. in case of Foreign National</w:t>
            </w:r>
          </w:p>
        </w:tc>
        <w:tc>
          <w:tcPr>
            <w:tcW w:w="1136" w:type="dxa"/>
            <w:vAlign w:val="bottom"/>
          </w:tcPr>
          <w:p w:rsidR="00443583" w:rsidRPr="00957AA3" w:rsidRDefault="00443583" w:rsidP="00AA1420">
            <w:pPr>
              <w:tabs>
                <w:tab w:val="left" w:pos="8460"/>
              </w:tabs>
              <w:spacing w:after="120"/>
              <w:jc w:val="center"/>
              <w:rPr>
                <w:rFonts w:ascii="Times New Roman" w:eastAsia="Calibri" w:hAnsi="Times New Roman"/>
                <w:iCs/>
                <w:color w:val="000000" w:themeColor="text1"/>
              </w:rPr>
            </w:pPr>
            <w:r w:rsidRPr="00957AA3">
              <w:rPr>
                <w:rFonts w:ascii="Times New Roman" w:eastAsia="Calibri" w:hAnsi="Times New Roman"/>
                <w:iCs/>
                <w:color w:val="000000" w:themeColor="text1"/>
              </w:rPr>
              <w:t>Signature</w:t>
            </w:r>
          </w:p>
        </w:tc>
      </w:tr>
      <w:tr w:rsidR="00443583" w:rsidRPr="00957AA3" w:rsidTr="004D2396">
        <w:trPr>
          <w:trHeight w:val="710"/>
        </w:trPr>
        <w:tc>
          <w:tcPr>
            <w:tcW w:w="1368" w:type="dxa"/>
          </w:tcPr>
          <w:p w:rsidR="00443583" w:rsidRPr="00957AA3" w:rsidRDefault="00443583" w:rsidP="00AA1420">
            <w:pPr>
              <w:tabs>
                <w:tab w:val="left" w:pos="8460"/>
              </w:tabs>
              <w:spacing w:after="120"/>
              <w:rPr>
                <w:rFonts w:ascii="Times New Roman" w:eastAsia="Calibri" w:hAnsi="Times New Roman"/>
                <w:iCs/>
                <w:color w:val="000000" w:themeColor="text1"/>
              </w:rPr>
            </w:pPr>
          </w:p>
        </w:tc>
        <w:tc>
          <w:tcPr>
            <w:tcW w:w="1251" w:type="dxa"/>
          </w:tcPr>
          <w:p w:rsidR="00443583" w:rsidRPr="00957AA3" w:rsidRDefault="00443583" w:rsidP="00AA1420">
            <w:pPr>
              <w:tabs>
                <w:tab w:val="left" w:pos="8460"/>
              </w:tabs>
              <w:spacing w:after="120"/>
              <w:rPr>
                <w:rFonts w:ascii="Times New Roman" w:eastAsia="Calibri" w:hAnsi="Times New Roman"/>
                <w:iCs/>
                <w:color w:val="000000" w:themeColor="text1"/>
              </w:rPr>
            </w:pPr>
          </w:p>
        </w:tc>
        <w:tc>
          <w:tcPr>
            <w:tcW w:w="1376" w:type="dxa"/>
          </w:tcPr>
          <w:p w:rsidR="00443583" w:rsidRPr="00957AA3" w:rsidRDefault="00443583" w:rsidP="00AA1420">
            <w:pPr>
              <w:tabs>
                <w:tab w:val="left" w:pos="8460"/>
              </w:tabs>
              <w:spacing w:after="120"/>
              <w:rPr>
                <w:rFonts w:ascii="Times New Roman" w:eastAsia="Calibri" w:hAnsi="Times New Roman"/>
                <w:iCs/>
                <w:color w:val="000000" w:themeColor="text1"/>
              </w:rPr>
            </w:pPr>
          </w:p>
        </w:tc>
        <w:tc>
          <w:tcPr>
            <w:tcW w:w="1101" w:type="dxa"/>
          </w:tcPr>
          <w:p w:rsidR="00443583" w:rsidRPr="00957AA3" w:rsidRDefault="00443583" w:rsidP="00AA1420">
            <w:pPr>
              <w:tabs>
                <w:tab w:val="left" w:pos="8460"/>
              </w:tabs>
              <w:spacing w:after="120"/>
              <w:rPr>
                <w:rFonts w:ascii="Times New Roman" w:eastAsia="Calibri" w:hAnsi="Times New Roman"/>
                <w:iCs/>
                <w:color w:val="000000" w:themeColor="text1"/>
              </w:rPr>
            </w:pPr>
          </w:p>
        </w:tc>
        <w:tc>
          <w:tcPr>
            <w:tcW w:w="1323" w:type="dxa"/>
            <w:tcBorders>
              <w:right w:val="single" w:sz="4" w:space="0" w:color="auto"/>
            </w:tcBorders>
          </w:tcPr>
          <w:p w:rsidR="00443583" w:rsidRPr="00957AA3" w:rsidRDefault="00443583" w:rsidP="00AA1420">
            <w:pPr>
              <w:tabs>
                <w:tab w:val="left" w:pos="8460"/>
              </w:tabs>
              <w:spacing w:after="120"/>
              <w:rPr>
                <w:rFonts w:ascii="Times New Roman" w:eastAsia="Calibri" w:hAnsi="Times New Roman"/>
                <w:iCs/>
                <w:color w:val="000000" w:themeColor="text1"/>
              </w:rPr>
            </w:pPr>
          </w:p>
        </w:tc>
        <w:tc>
          <w:tcPr>
            <w:tcW w:w="1872" w:type="dxa"/>
            <w:tcBorders>
              <w:left w:val="single" w:sz="4" w:space="0" w:color="auto"/>
            </w:tcBorders>
          </w:tcPr>
          <w:p w:rsidR="00443583" w:rsidRPr="00957AA3" w:rsidRDefault="00443583" w:rsidP="00AA1420">
            <w:pPr>
              <w:tabs>
                <w:tab w:val="left" w:pos="8460"/>
              </w:tabs>
              <w:spacing w:after="120"/>
              <w:rPr>
                <w:rFonts w:ascii="Times New Roman" w:eastAsia="Calibri" w:hAnsi="Times New Roman"/>
                <w:iCs/>
                <w:color w:val="000000" w:themeColor="text1"/>
                <w:sz w:val="18"/>
                <w:szCs w:val="18"/>
                <w:vertAlign w:val="superscript"/>
              </w:rPr>
            </w:pPr>
          </w:p>
        </w:tc>
        <w:tc>
          <w:tcPr>
            <w:tcW w:w="1136" w:type="dxa"/>
          </w:tcPr>
          <w:p w:rsidR="00443583" w:rsidRPr="00957AA3" w:rsidRDefault="00443583" w:rsidP="00AA1420">
            <w:pPr>
              <w:tabs>
                <w:tab w:val="left" w:pos="8460"/>
              </w:tabs>
              <w:spacing w:after="120"/>
              <w:rPr>
                <w:rFonts w:ascii="Times New Roman" w:eastAsia="Calibri" w:hAnsi="Times New Roman"/>
                <w:iCs/>
                <w:color w:val="000000" w:themeColor="text1"/>
              </w:rPr>
            </w:pPr>
          </w:p>
        </w:tc>
      </w:tr>
    </w:tbl>
    <w:p w:rsidR="00443583" w:rsidRPr="00957AA3" w:rsidRDefault="00443583" w:rsidP="00443583">
      <w:pPr>
        <w:jc w:val="center"/>
        <w:rPr>
          <w:rFonts w:ascii="Times New Roman" w:eastAsia="Calibri" w:hAnsi="Times New Roman"/>
          <w:b/>
          <w:color w:val="000000" w:themeColor="text1"/>
          <w:sz w:val="10"/>
          <w:szCs w:val="10"/>
          <w:u w:val="single"/>
        </w:rPr>
      </w:pPr>
    </w:p>
    <w:p w:rsidR="00443583" w:rsidRPr="00957AA3" w:rsidRDefault="00443583" w:rsidP="00443583">
      <w:pPr>
        <w:jc w:val="center"/>
        <w:rPr>
          <w:rFonts w:ascii="Times New Roman" w:eastAsia="Calibri" w:hAnsi="Times New Roman"/>
          <w:b/>
          <w:szCs w:val="24"/>
          <w:u w:val="single"/>
        </w:rPr>
      </w:pPr>
      <w:r w:rsidRPr="00957AA3">
        <w:rPr>
          <w:rFonts w:ascii="Times New Roman" w:eastAsia="Calibri" w:hAnsi="Times New Roman"/>
          <w:b/>
          <w:szCs w:val="24"/>
          <w:u w:val="single"/>
        </w:rPr>
        <w:t>PART-III</w:t>
      </w:r>
    </w:p>
    <w:tbl>
      <w:tblPr>
        <w:tblStyle w:val="TableGrid15"/>
        <w:tblW w:w="9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
        <w:gridCol w:w="9028"/>
      </w:tblGrid>
      <w:tr w:rsidR="00443583" w:rsidRPr="00957AA3" w:rsidTr="00AA1420">
        <w:trPr>
          <w:trHeight w:val="990"/>
        </w:trPr>
        <w:tc>
          <w:tcPr>
            <w:tcW w:w="518" w:type="dxa"/>
          </w:tcPr>
          <w:p w:rsidR="00443583" w:rsidRPr="00957AA3" w:rsidRDefault="00443583" w:rsidP="00AA1420">
            <w:pPr>
              <w:pStyle w:val="ListParagraph"/>
              <w:ind w:left="0"/>
              <w:jc w:val="both"/>
              <w:rPr>
                <w:rFonts w:ascii="Times New Roman" w:eastAsia="Calibri" w:hAnsi="Times New Roman" w:cs="Times New Roman"/>
                <w:color w:val="000000" w:themeColor="text1"/>
                <w:sz w:val="24"/>
                <w:szCs w:val="24"/>
              </w:rPr>
            </w:pPr>
            <w:r w:rsidRPr="00957AA3">
              <w:rPr>
                <w:rFonts w:ascii="Times New Roman" w:eastAsia="Calibri" w:hAnsi="Times New Roman" w:cs="Times New Roman"/>
                <w:color w:val="000000" w:themeColor="text1"/>
                <w:sz w:val="24"/>
                <w:szCs w:val="24"/>
              </w:rPr>
              <w:t>3.1</w:t>
            </w:r>
          </w:p>
        </w:tc>
        <w:tc>
          <w:tcPr>
            <w:tcW w:w="9003" w:type="dxa"/>
          </w:tcPr>
          <w:p w:rsidR="00443583" w:rsidRPr="00957AA3" w:rsidRDefault="00443583" w:rsidP="004D2396">
            <w:pPr>
              <w:spacing w:after="120"/>
              <w:jc w:val="both"/>
              <w:rPr>
                <w:rFonts w:ascii="Times New Roman" w:eastAsia="Calibri" w:hAnsi="Times New Roman" w:cs="Times New Roman"/>
                <w:color w:val="000000" w:themeColor="text1"/>
                <w:sz w:val="24"/>
                <w:szCs w:val="24"/>
              </w:rPr>
            </w:pPr>
            <w:r w:rsidRPr="00957AA3">
              <w:rPr>
                <w:rFonts w:ascii="Times New Roman" w:eastAsia="Calibri" w:hAnsi="Times New Roman" w:cs="Times New Roman"/>
                <w:color w:val="000000" w:themeColor="text1"/>
                <w:sz w:val="24"/>
                <w:szCs w:val="24"/>
              </w:rPr>
              <w:t>Declaration:</w:t>
            </w:r>
          </w:p>
          <w:p w:rsidR="00443583" w:rsidRPr="00957AA3" w:rsidRDefault="00443583" w:rsidP="00AA1420">
            <w:pPr>
              <w:pStyle w:val="BodyTextIndent"/>
              <w:spacing w:before="120" w:after="120"/>
              <w:ind w:right="14"/>
              <w:rPr>
                <w:rFonts w:ascii="Times New Roman" w:hAnsi="Times New Roman"/>
                <w:color w:val="000000" w:themeColor="text1"/>
                <w:sz w:val="24"/>
                <w:szCs w:val="24"/>
              </w:rPr>
            </w:pPr>
            <w:r w:rsidRPr="00957AA3">
              <w:rPr>
                <w:rFonts w:ascii="Times New Roman" w:hAnsi="Times New Roman"/>
                <w:color w:val="000000" w:themeColor="text1"/>
                <w:sz w:val="24"/>
                <w:szCs w:val="24"/>
              </w:rPr>
              <w:t>I do hereby solemnly, and sincerely declare that the information provided in the form is:</w:t>
            </w:r>
          </w:p>
          <w:p w:rsidR="00443583" w:rsidRPr="00957AA3" w:rsidRDefault="00443583" w:rsidP="00AA1420">
            <w:pPr>
              <w:pStyle w:val="BodyTextIndent"/>
              <w:spacing w:before="120" w:after="120"/>
              <w:ind w:left="524" w:right="14" w:hanging="540"/>
              <w:rPr>
                <w:rFonts w:ascii="Times New Roman" w:hAnsi="Times New Roman"/>
                <w:color w:val="000000" w:themeColor="text1"/>
                <w:sz w:val="24"/>
                <w:szCs w:val="24"/>
              </w:rPr>
            </w:pPr>
            <w:r w:rsidRPr="00957AA3">
              <w:rPr>
                <w:rFonts w:ascii="Times New Roman" w:hAnsi="Times New Roman"/>
                <w:color w:val="000000" w:themeColor="text1"/>
                <w:sz w:val="24"/>
                <w:szCs w:val="24"/>
              </w:rPr>
              <w:t>(i)</w:t>
            </w:r>
            <w:r w:rsidRPr="00957AA3">
              <w:rPr>
                <w:rFonts w:ascii="Times New Roman" w:hAnsi="Times New Roman"/>
                <w:color w:val="000000" w:themeColor="text1"/>
                <w:sz w:val="24"/>
                <w:szCs w:val="24"/>
              </w:rPr>
              <w:tab/>
              <w:t xml:space="preserve">true and correct to the best of my knowledge, in consonance with the record as maintained by the Company and nothing has been concealed; and </w:t>
            </w:r>
          </w:p>
          <w:p w:rsidR="00443583" w:rsidRPr="00957AA3" w:rsidRDefault="00443583" w:rsidP="00AA1420">
            <w:pPr>
              <w:tabs>
                <w:tab w:val="center" w:pos="2448"/>
                <w:tab w:val="center" w:pos="4176"/>
                <w:tab w:val="left" w:pos="5184"/>
              </w:tabs>
              <w:spacing w:before="120" w:after="120"/>
              <w:ind w:left="518" w:right="14" w:hanging="518"/>
              <w:jc w:val="both"/>
              <w:rPr>
                <w:rFonts w:ascii="Times New Roman" w:eastAsia="Times New Roman" w:hAnsi="Times New Roman" w:cs="Times New Roman"/>
                <w:color w:val="000000" w:themeColor="text1"/>
              </w:rPr>
            </w:pPr>
            <w:r w:rsidRPr="00957AA3">
              <w:rPr>
                <w:rFonts w:ascii="Times New Roman" w:hAnsi="Times New Roman"/>
                <w:color w:val="000000" w:themeColor="text1"/>
                <w:sz w:val="24"/>
                <w:szCs w:val="24"/>
              </w:rPr>
              <w:t xml:space="preserve">(ii) </w:t>
            </w:r>
            <w:r w:rsidRPr="00957AA3">
              <w:rPr>
                <w:rFonts w:ascii="Times New Roman" w:hAnsi="Times New Roman"/>
                <w:color w:val="000000" w:themeColor="text1"/>
                <w:sz w:val="24"/>
                <w:szCs w:val="24"/>
              </w:rPr>
              <w:tab/>
              <w:t>hereby reported after complying with and fulfilling all requirements under the relevant provisions of law, rules, regulations, directives, circulars and notifications whichever is applicable.</w:t>
            </w:r>
          </w:p>
        </w:tc>
      </w:tr>
    </w:tbl>
    <w:p w:rsidR="00443583" w:rsidRPr="00957AA3" w:rsidRDefault="00443583" w:rsidP="00443583">
      <w:pPr>
        <w:rPr>
          <w:color w:val="000000" w:themeColor="text1"/>
          <w:sz w:val="10"/>
          <w:szCs w:val="10"/>
        </w:rPr>
      </w:pPr>
    </w:p>
    <w:tbl>
      <w:tblPr>
        <w:tblStyle w:val="TableGrid15"/>
        <w:tblW w:w="954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44"/>
        <w:gridCol w:w="4046"/>
        <w:gridCol w:w="2606"/>
        <w:gridCol w:w="2351"/>
      </w:tblGrid>
      <w:tr w:rsidR="00443583" w:rsidRPr="00957AA3" w:rsidTr="00AA1420">
        <w:trPr>
          <w:trHeight w:val="360"/>
        </w:trPr>
        <w:tc>
          <w:tcPr>
            <w:tcW w:w="544" w:type="dxa"/>
            <w:tcBorders>
              <w:top w:val="nil"/>
              <w:bottom w:val="nil"/>
              <w:right w:val="nil"/>
            </w:tcBorders>
          </w:tcPr>
          <w:p w:rsidR="00443583" w:rsidRPr="00957AA3" w:rsidRDefault="00443583" w:rsidP="00AA1420">
            <w:pPr>
              <w:jc w:val="both"/>
              <w:rPr>
                <w:rFonts w:ascii="Times New Roman" w:eastAsia="Calibri" w:hAnsi="Times New Roman" w:cs="Times New Roman"/>
                <w:color w:val="000000" w:themeColor="text1"/>
                <w:sz w:val="24"/>
                <w:szCs w:val="24"/>
              </w:rPr>
            </w:pPr>
            <w:r w:rsidRPr="00957AA3">
              <w:rPr>
                <w:rFonts w:ascii="Times New Roman" w:hAnsi="Times New Roman" w:cs="Times New Roman"/>
                <w:color w:val="000000" w:themeColor="text1"/>
                <w:sz w:val="24"/>
                <w:szCs w:val="24"/>
              </w:rPr>
              <w:t>3.2</w:t>
            </w:r>
          </w:p>
        </w:tc>
        <w:tc>
          <w:tcPr>
            <w:tcW w:w="4046" w:type="dxa"/>
            <w:tcBorders>
              <w:top w:val="nil"/>
              <w:left w:val="nil"/>
              <w:bottom w:val="nil"/>
              <w:right w:val="single" w:sz="4" w:space="0" w:color="auto"/>
            </w:tcBorders>
          </w:tcPr>
          <w:p w:rsidR="00443583" w:rsidRPr="00957AA3" w:rsidRDefault="00443583" w:rsidP="00AA1420">
            <w:pPr>
              <w:jc w:val="both"/>
              <w:rPr>
                <w:rFonts w:ascii="Times New Roman" w:eastAsia="Calibri" w:hAnsi="Times New Roman" w:cs="Times New Roman"/>
                <w:color w:val="000000" w:themeColor="text1"/>
                <w:sz w:val="24"/>
                <w:szCs w:val="24"/>
              </w:rPr>
            </w:pPr>
            <w:r w:rsidRPr="00957AA3">
              <w:rPr>
                <w:rFonts w:ascii="Times New Roman" w:hAnsi="Times New Roman" w:cs="Times New Roman"/>
                <w:color w:val="000000" w:themeColor="text1"/>
                <w:sz w:val="24"/>
                <w:szCs w:val="24"/>
              </w:rPr>
              <w:t>Name of Authorized Officer with designation/ Authorized Intermediary</w:t>
            </w:r>
          </w:p>
        </w:tc>
        <w:tc>
          <w:tcPr>
            <w:tcW w:w="2606" w:type="dxa"/>
            <w:tcBorders>
              <w:top w:val="single" w:sz="4" w:space="0" w:color="auto"/>
              <w:left w:val="single" w:sz="4" w:space="0" w:color="auto"/>
              <w:bottom w:val="single" w:sz="4" w:space="0" w:color="auto"/>
              <w:right w:val="single" w:sz="4" w:space="0" w:color="auto"/>
            </w:tcBorders>
          </w:tcPr>
          <w:p w:rsidR="00443583" w:rsidRPr="001F44DC" w:rsidRDefault="00443583" w:rsidP="00AA1420">
            <w:pPr>
              <w:tabs>
                <w:tab w:val="center" w:pos="2448"/>
              </w:tabs>
              <w:ind w:right="14"/>
              <w:jc w:val="both"/>
              <w:rPr>
                <w:rFonts w:ascii="Times New Roman" w:eastAsia="Times New Roman" w:hAnsi="Times New Roman" w:cs="Times New Roman"/>
                <w:b/>
                <w:color w:val="000000" w:themeColor="text1"/>
                <w:sz w:val="14"/>
              </w:rPr>
            </w:pPr>
          </w:p>
          <w:p w:rsidR="00443583" w:rsidRPr="001F44DC" w:rsidRDefault="00443583" w:rsidP="00AA1420">
            <w:pPr>
              <w:tabs>
                <w:tab w:val="center" w:pos="2448"/>
              </w:tabs>
              <w:ind w:right="14"/>
              <w:jc w:val="both"/>
              <w:rPr>
                <w:rFonts w:ascii="Times New Roman" w:eastAsia="Times New Roman" w:hAnsi="Times New Roman" w:cs="Times New Roman"/>
                <w:b/>
                <w:color w:val="000000" w:themeColor="text1"/>
                <w:sz w:val="18"/>
              </w:rPr>
            </w:pPr>
            <w:r w:rsidRPr="001F44DC">
              <w:rPr>
                <w:rFonts w:ascii="Times New Roman" w:eastAsia="Times New Roman" w:hAnsi="Times New Roman" w:cs="Times New Roman"/>
                <w:b/>
                <w:color w:val="000000" w:themeColor="text1"/>
                <w:sz w:val="20"/>
              </w:rPr>
              <w:t>DR. FAKHARA RIZWAN</w:t>
            </w:r>
          </w:p>
        </w:tc>
        <w:tc>
          <w:tcPr>
            <w:tcW w:w="2351" w:type="dxa"/>
            <w:tcBorders>
              <w:top w:val="single" w:sz="4" w:space="0" w:color="auto"/>
              <w:left w:val="single" w:sz="4" w:space="0" w:color="auto"/>
              <w:bottom w:val="single" w:sz="4" w:space="0" w:color="auto"/>
              <w:right w:val="single" w:sz="4" w:space="0" w:color="auto"/>
            </w:tcBorders>
          </w:tcPr>
          <w:p w:rsidR="00443583" w:rsidRDefault="00443583" w:rsidP="00AA1420">
            <w:pPr>
              <w:ind w:right="14"/>
              <w:jc w:val="both"/>
              <w:rPr>
                <w:rFonts w:ascii="Times New Roman" w:eastAsia="Times New Roman" w:hAnsi="Times New Roman" w:cs="Times New Roman"/>
                <w:b/>
                <w:color w:val="000000" w:themeColor="text1"/>
                <w:sz w:val="16"/>
              </w:rPr>
            </w:pPr>
          </w:p>
          <w:p w:rsidR="00443583" w:rsidRPr="001F44DC" w:rsidRDefault="00443583" w:rsidP="00AA1420">
            <w:pPr>
              <w:ind w:right="14"/>
              <w:jc w:val="both"/>
              <w:rPr>
                <w:rFonts w:ascii="Times New Roman" w:eastAsia="Times New Roman" w:hAnsi="Times New Roman" w:cs="Times New Roman"/>
                <w:b/>
                <w:color w:val="000000" w:themeColor="text1"/>
                <w:sz w:val="16"/>
              </w:rPr>
            </w:pPr>
            <w:r w:rsidRPr="001F44DC">
              <w:rPr>
                <w:rFonts w:ascii="Times New Roman" w:eastAsia="Times New Roman" w:hAnsi="Times New Roman" w:cs="Times New Roman"/>
                <w:b/>
                <w:color w:val="000000" w:themeColor="text1"/>
                <w:sz w:val="18"/>
              </w:rPr>
              <w:t>COMPANY SECRETARY</w:t>
            </w:r>
          </w:p>
        </w:tc>
      </w:tr>
    </w:tbl>
    <w:p w:rsidR="00443583" w:rsidRPr="00957AA3" w:rsidRDefault="00443583" w:rsidP="00443583">
      <w:pPr>
        <w:rPr>
          <w:color w:val="000000" w:themeColor="text1"/>
          <w:sz w:val="10"/>
          <w:szCs w:val="10"/>
        </w:rPr>
      </w:pPr>
    </w:p>
    <w:tbl>
      <w:tblPr>
        <w:tblStyle w:val="TableGrid15"/>
        <w:tblW w:w="954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44"/>
        <w:gridCol w:w="4046"/>
        <w:gridCol w:w="4957"/>
      </w:tblGrid>
      <w:tr w:rsidR="00443583" w:rsidRPr="00957AA3" w:rsidTr="00AA1420">
        <w:trPr>
          <w:trHeight w:val="360"/>
        </w:trPr>
        <w:tc>
          <w:tcPr>
            <w:tcW w:w="533" w:type="dxa"/>
            <w:tcBorders>
              <w:top w:val="nil"/>
              <w:bottom w:val="nil"/>
              <w:right w:val="nil"/>
            </w:tcBorders>
            <w:vAlign w:val="center"/>
          </w:tcPr>
          <w:p w:rsidR="00443583" w:rsidRPr="00957AA3" w:rsidRDefault="00443583" w:rsidP="00AA1420">
            <w:pPr>
              <w:jc w:val="both"/>
              <w:rPr>
                <w:rFonts w:ascii="Times New Roman" w:eastAsia="Calibri" w:hAnsi="Times New Roman" w:cs="Times New Roman"/>
                <w:color w:val="000000" w:themeColor="text1"/>
                <w:sz w:val="24"/>
                <w:szCs w:val="24"/>
              </w:rPr>
            </w:pPr>
            <w:r w:rsidRPr="00957AA3">
              <w:rPr>
                <w:rFonts w:ascii="Times New Roman" w:eastAsia="Times New Roman" w:hAnsi="Times New Roman" w:cs="Times New Roman"/>
                <w:color w:val="000000" w:themeColor="text1"/>
                <w:sz w:val="24"/>
                <w:szCs w:val="24"/>
              </w:rPr>
              <w:t>3.3</w:t>
            </w:r>
          </w:p>
        </w:tc>
        <w:tc>
          <w:tcPr>
            <w:tcW w:w="3967" w:type="dxa"/>
            <w:tcBorders>
              <w:top w:val="nil"/>
              <w:left w:val="nil"/>
              <w:bottom w:val="nil"/>
              <w:right w:val="single" w:sz="4" w:space="0" w:color="auto"/>
            </w:tcBorders>
            <w:vAlign w:val="center"/>
          </w:tcPr>
          <w:p w:rsidR="00443583" w:rsidRPr="00957AA3" w:rsidRDefault="00443583" w:rsidP="00AA1420">
            <w:pPr>
              <w:jc w:val="both"/>
              <w:rPr>
                <w:rFonts w:ascii="Times New Roman" w:eastAsia="Calibri" w:hAnsi="Times New Roman" w:cs="Times New Roman"/>
                <w:color w:val="000000" w:themeColor="text1"/>
                <w:sz w:val="24"/>
                <w:szCs w:val="24"/>
              </w:rPr>
            </w:pPr>
            <w:r w:rsidRPr="00957AA3">
              <w:rPr>
                <w:rFonts w:ascii="Times New Roman" w:eastAsia="Times New Roman" w:hAnsi="Times New Roman" w:cs="Times New Roman"/>
                <w:color w:val="000000" w:themeColor="text1"/>
                <w:sz w:val="24"/>
                <w:szCs w:val="24"/>
              </w:rPr>
              <w:t xml:space="preserve">Signatures </w:t>
            </w:r>
          </w:p>
        </w:tc>
        <w:tc>
          <w:tcPr>
            <w:tcW w:w="4860" w:type="dxa"/>
            <w:tcBorders>
              <w:top w:val="single" w:sz="4" w:space="0" w:color="auto"/>
              <w:left w:val="single" w:sz="4" w:space="0" w:color="auto"/>
              <w:bottom w:val="single" w:sz="4" w:space="0" w:color="auto"/>
              <w:right w:val="single" w:sz="4" w:space="0" w:color="auto"/>
            </w:tcBorders>
          </w:tcPr>
          <w:p w:rsidR="00443583" w:rsidRDefault="00443583" w:rsidP="00AA1420">
            <w:pPr>
              <w:ind w:right="14"/>
              <w:jc w:val="center"/>
              <w:rPr>
                <w:rFonts w:ascii="Times New Roman" w:eastAsia="Times New Roman" w:hAnsi="Times New Roman" w:cs="Times New Roman"/>
                <w:color w:val="000000" w:themeColor="text1"/>
              </w:rPr>
            </w:pPr>
          </w:p>
          <w:p w:rsidR="00443583" w:rsidRDefault="00443583" w:rsidP="00AA1420">
            <w:pPr>
              <w:ind w:right="14"/>
              <w:jc w:val="center"/>
              <w:rPr>
                <w:rFonts w:ascii="Times New Roman" w:eastAsia="Times New Roman" w:hAnsi="Times New Roman" w:cs="Times New Roman"/>
                <w:color w:val="000000" w:themeColor="text1"/>
              </w:rPr>
            </w:pPr>
          </w:p>
          <w:p w:rsidR="00443583" w:rsidRDefault="00443583" w:rsidP="00AA1420">
            <w:pPr>
              <w:ind w:right="14"/>
              <w:jc w:val="center"/>
              <w:rPr>
                <w:rFonts w:ascii="Times New Roman" w:eastAsia="Times New Roman" w:hAnsi="Times New Roman" w:cs="Times New Roman"/>
                <w:color w:val="000000" w:themeColor="text1"/>
              </w:rPr>
            </w:pPr>
          </w:p>
          <w:p w:rsidR="00443583" w:rsidRPr="00957AA3" w:rsidRDefault="00443583" w:rsidP="00AA1420">
            <w:pPr>
              <w:ind w:right="14"/>
              <w:jc w:val="center"/>
              <w:rPr>
                <w:rFonts w:ascii="Times New Roman" w:eastAsia="Times New Roman" w:hAnsi="Times New Roman" w:cs="Times New Roman"/>
                <w:color w:val="000000" w:themeColor="text1"/>
              </w:rPr>
            </w:pPr>
          </w:p>
        </w:tc>
      </w:tr>
    </w:tbl>
    <w:p w:rsidR="00443583" w:rsidRPr="00957AA3" w:rsidRDefault="00443583" w:rsidP="00443583">
      <w:pPr>
        <w:rPr>
          <w:color w:val="000000" w:themeColor="text1"/>
          <w:sz w:val="10"/>
          <w:szCs w:val="10"/>
        </w:rPr>
      </w:pPr>
    </w:p>
    <w:tbl>
      <w:tblPr>
        <w:tblStyle w:val="TableGrid15"/>
        <w:tblW w:w="954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43"/>
        <w:gridCol w:w="6158"/>
        <w:gridCol w:w="2846"/>
      </w:tblGrid>
      <w:tr w:rsidR="00443583" w:rsidRPr="00957AA3" w:rsidTr="00AA1420">
        <w:trPr>
          <w:trHeight w:val="360"/>
        </w:trPr>
        <w:tc>
          <w:tcPr>
            <w:tcW w:w="533" w:type="dxa"/>
            <w:tcBorders>
              <w:top w:val="nil"/>
              <w:bottom w:val="nil"/>
              <w:right w:val="nil"/>
            </w:tcBorders>
            <w:vAlign w:val="center"/>
          </w:tcPr>
          <w:p w:rsidR="00443583" w:rsidRPr="00957AA3" w:rsidRDefault="00443583" w:rsidP="00AA1420">
            <w:pPr>
              <w:jc w:val="both"/>
              <w:rPr>
                <w:rFonts w:ascii="Times New Roman" w:eastAsia="Calibri" w:hAnsi="Times New Roman" w:cs="Times New Roman"/>
                <w:color w:val="000000" w:themeColor="text1"/>
                <w:sz w:val="24"/>
                <w:szCs w:val="24"/>
              </w:rPr>
            </w:pPr>
            <w:r w:rsidRPr="00957AA3">
              <w:rPr>
                <w:rFonts w:ascii="Times New Roman" w:eastAsia="Times New Roman" w:hAnsi="Times New Roman" w:cs="Times New Roman"/>
                <w:color w:val="000000" w:themeColor="text1"/>
                <w:sz w:val="24"/>
                <w:szCs w:val="24"/>
              </w:rPr>
              <w:t>3.4</w:t>
            </w:r>
          </w:p>
        </w:tc>
        <w:tc>
          <w:tcPr>
            <w:tcW w:w="6037" w:type="dxa"/>
            <w:tcBorders>
              <w:top w:val="nil"/>
              <w:left w:val="nil"/>
              <w:bottom w:val="nil"/>
              <w:right w:val="single" w:sz="4" w:space="0" w:color="auto"/>
            </w:tcBorders>
            <w:vAlign w:val="center"/>
          </w:tcPr>
          <w:p w:rsidR="00443583" w:rsidRPr="00957AA3" w:rsidRDefault="00443583" w:rsidP="00AA1420">
            <w:pPr>
              <w:jc w:val="both"/>
              <w:rPr>
                <w:rFonts w:ascii="Times New Roman" w:eastAsia="Calibri" w:hAnsi="Times New Roman" w:cs="Times New Roman"/>
                <w:color w:val="000000" w:themeColor="text1"/>
                <w:sz w:val="24"/>
                <w:szCs w:val="24"/>
              </w:rPr>
            </w:pPr>
            <w:r w:rsidRPr="00957AA3">
              <w:rPr>
                <w:rFonts w:ascii="Times New Roman" w:eastAsia="Times New Roman" w:hAnsi="Times New Roman" w:cs="Times New Roman"/>
                <w:color w:val="000000" w:themeColor="text1"/>
                <w:sz w:val="24"/>
                <w:szCs w:val="24"/>
              </w:rPr>
              <w:t>Registration No of Authorized Intermediary, if applicable</w:t>
            </w:r>
          </w:p>
        </w:tc>
        <w:tc>
          <w:tcPr>
            <w:tcW w:w="2790" w:type="dxa"/>
            <w:tcBorders>
              <w:top w:val="single" w:sz="4" w:space="0" w:color="auto"/>
              <w:left w:val="single" w:sz="4" w:space="0" w:color="auto"/>
              <w:bottom w:val="single" w:sz="4" w:space="0" w:color="auto"/>
              <w:right w:val="single" w:sz="4" w:space="0" w:color="auto"/>
            </w:tcBorders>
          </w:tcPr>
          <w:p w:rsidR="00443583" w:rsidRPr="00957AA3" w:rsidRDefault="00443583" w:rsidP="00AA1420">
            <w:pPr>
              <w:tabs>
                <w:tab w:val="left" w:pos="1860"/>
              </w:tabs>
              <w:ind w:right="14"/>
              <w:jc w:val="both"/>
              <w:rPr>
                <w:rFonts w:ascii="Times New Roman" w:eastAsia="Times New Roman" w:hAnsi="Times New Roman" w:cs="Times New Roman"/>
                <w:color w:val="000000" w:themeColor="text1"/>
              </w:rPr>
            </w:pPr>
          </w:p>
        </w:tc>
      </w:tr>
    </w:tbl>
    <w:p w:rsidR="00443583" w:rsidRPr="00957AA3" w:rsidRDefault="00443583" w:rsidP="00443583">
      <w:pPr>
        <w:rPr>
          <w:rFonts w:ascii="Times New Roman" w:hAnsi="Times New Roman"/>
          <w:b/>
          <w:color w:val="000000" w:themeColor="text1"/>
          <w:sz w:val="10"/>
          <w:szCs w:val="10"/>
        </w:rPr>
      </w:pPr>
    </w:p>
    <w:tbl>
      <w:tblPr>
        <w:tblStyle w:val="TableGrid"/>
        <w:tblW w:w="9547" w:type="dxa"/>
        <w:tblLook w:val="04A0" w:firstRow="1" w:lastRow="0" w:firstColumn="1" w:lastColumn="0" w:noHBand="0" w:noVBand="1"/>
      </w:tblPr>
      <w:tblGrid>
        <w:gridCol w:w="543"/>
        <w:gridCol w:w="3756"/>
        <w:gridCol w:w="512"/>
        <w:gridCol w:w="512"/>
        <w:gridCol w:w="622"/>
        <w:gridCol w:w="512"/>
        <w:gridCol w:w="512"/>
        <w:gridCol w:w="530"/>
        <w:gridCol w:w="512"/>
        <w:gridCol w:w="512"/>
        <w:gridCol w:w="512"/>
        <w:gridCol w:w="512"/>
      </w:tblGrid>
      <w:tr w:rsidR="00443583" w:rsidRPr="00957AA3" w:rsidTr="00AA1420">
        <w:trPr>
          <w:trHeight w:val="288"/>
        </w:trPr>
        <w:tc>
          <w:tcPr>
            <w:tcW w:w="543" w:type="dxa"/>
            <w:tcBorders>
              <w:top w:val="nil"/>
              <w:left w:val="nil"/>
              <w:bottom w:val="nil"/>
              <w:right w:val="nil"/>
            </w:tcBorders>
          </w:tcPr>
          <w:p w:rsidR="00443583" w:rsidRPr="00957AA3" w:rsidRDefault="00443583" w:rsidP="00AA1420">
            <w:pPr>
              <w:rPr>
                <w:rFonts w:ascii="Times New Roman" w:eastAsia="Calibri" w:hAnsi="Times New Roman"/>
                <w:color w:val="000000" w:themeColor="text1"/>
                <w:szCs w:val="24"/>
              </w:rPr>
            </w:pPr>
          </w:p>
        </w:tc>
        <w:tc>
          <w:tcPr>
            <w:tcW w:w="3756" w:type="dxa"/>
            <w:tcBorders>
              <w:top w:val="nil"/>
              <w:left w:val="nil"/>
              <w:bottom w:val="nil"/>
              <w:right w:val="nil"/>
            </w:tcBorders>
          </w:tcPr>
          <w:p w:rsidR="00443583" w:rsidRPr="00957AA3" w:rsidRDefault="00443583" w:rsidP="00AA1420">
            <w:pPr>
              <w:rPr>
                <w:rFonts w:ascii="Times New Roman" w:eastAsia="Calibri" w:hAnsi="Times New Roman"/>
                <w:color w:val="000000" w:themeColor="text1"/>
                <w:szCs w:val="24"/>
              </w:rPr>
            </w:pPr>
          </w:p>
        </w:tc>
        <w:tc>
          <w:tcPr>
            <w:tcW w:w="1024" w:type="dxa"/>
            <w:gridSpan w:val="2"/>
            <w:tcBorders>
              <w:top w:val="nil"/>
              <w:left w:val="nil"/>
              <w:right w:val="nil"/>
            </w:tcBorders>
            <w:vAlign w:val="bottom"/>
          </w:tcPr>
          <w:p w:rsidR="00443583" w:rsidRPr="00957AA3" w:rsidRDefault="00443583" w:rsidP="00AA1420">
            <w:pPr>
              <w:jc w:val="center"/>
              <w:rPr>
                <w:rFonts w:ascii="Times New Roman" w:eastAsia="Calibri" w:hAnsi="Times New Roman"/>
                <w:color w:val="000000" w:themeColor="text1"/>
                <w:szCs w:val="24"/>
              </w:rPr>
            </w:pPr>
            <w:r w:rsidRPr="00957AA3">
              <w:rPr>
                <w:rFonts w:ascii="Times New Roman" w:eastAsia="Calibri" w:hAnsi="Times New Roman"/>
                <w:color w:val="000000" w:themeColor="text1"/>
                <w:szCs w:val="24"/>
              </w:rPr>
              <w:t>Day</w:t>
            </w:r>
          </w:p>
        </w:tc>
        <w:tc>
          <w:tcPr>
            <w:tcW w:w="622" w:type="dxa"/>
            <w:tcBorders>
              <w:top w:val="nil"/>
              <w:left w:val="nil"/>
              <w:bottom w:val="nil"/>
              <w:right w:val="nil"/>
            </w:tcBorders>
          </w:tcPr>
          <w:p w:rsidR="00443583" w:rsidRPr="00957AA3" w:rsidRDefault="00443583" w:rsidP="00AA1420">
            <w:pPr>
              <w:jc w:val="center"/>
              <w:rPr>
                <w:rFonts w:ascii="Times New Roman" w:eastAsia="Calibri" w:hAnsi="Times New Roman"/>
                <w:color w:val="000000" w:themeColor="text1"/>
                <w:szCs w:val="24"/>
              </w:rPr>
            </w:pPr>
          </w:p>
        </w:tc>
        <w:tc>
          <w:tcPr>
            <w:tcW w:w="1024" w:type="dxa"/>
            <w:gridSpan w:val="2"/>
            <w:tcBorders>
              <w:top w:val="nil"/>
              <w:left w:val="nil"/>
              <w:right w:val="nil"/>
            </w:tcBorders>
            <w:vAlign w:val="bottom"/>
          </w:tcPr>
          <w:p w:rsidR="00443583" w:rsidRPr="00957AA3" w:rsidRDefault="00443583" w:rsidP="00AA1420">
            <w:pPr>
              <w:jc w:val="center"/>
              <w:rPr>
                <w:rFonts w:ascii="Times New Roman" w:eastAsia="Calibri" w:hAnsi="Times New Roman"/>
                <w:color w:val="000000" w:themeColor="text1"/>
                <w:szCs w:val="24"/>
              </w:rPr>
            </w:pPr>
            <w:r w:rsidRPr="00957AA3">
              <w:rPr>
                <w:rFonts w:ascii="Times New Roman" w:eastAsia="Calibri" w:hAnsi="Times New Roman"/>
                <w:color w:val="000000" w:themeColor="text1"/>
                <w:szCs w:val="24"/>
              </w:rPr>
              <w:t>Month</w:t>
            </w:r>
          </w:p>
        </w:tc>
        <w:tc>
          <w:tcPr>
            <w:tcW w:w="530" w:type="dxa"/>
            <w:tcBorders>
              <w:top w:val="nil"/>
              <w:left w:val="nil"/>
              <w:bottom w:val="nil"/>
              <w:right w:val="nil"/>
            </w:tcBorders>
          </w:tcPr>
          <w:p w:rsidR="00443583" w:rsidRPr="00957AA3" w:rsidRDefault="00443583" w:rsidP="00AA1420">
            <w:pPr>
              <w:jc w:val="center"/>
              <w:rPr>
                <w:rFonts w:ascii="Times New Roman" w:eastAsia="Calibri" w:hAnsi="Times New Roman"/>
                <w:color w:val="000000" w:themeColor="text1"/>
                <w:szCs w:val="24"/>
              </w:rPr>
            </w:pPr>
          </w:p>
        </w:tc>
        <w:tc>
          <w:tcPr>
            <w:tcW w:w="2048" w:type="dxa"/>
            <w:gridSpan w:val="4"/>
            <w:tcBorders>
              <w:top w:val="nil"/>
              <w:left w:val="nil"/>
              <w:right w:val="nil"/>
            </w:tcBorders>
            <w:vAlign w:val="bottom"/>
          </w:tcPr>
          <w:p w:rsidR="00443583" w:rsidRPr="00957AA3" w:rsidRDefault="00443583" w:rsidP="00AA1420">
            <w:pPr>
              <w:jc w:val="center"/>
              <w:rPr>
                <w:rFonts w:ascii="Times New Roman" w:eastAsia="Calibri" w:hAnsi="Times New Roman"/>
                <w:color w:val="000000" w:themeColor="text1"/>
                <w:szCs w:val="24"/>
              </w:rPr>
            </w:pPr>
            <w:r w:rsidRPr="00957AA3">
              <w:rPr>
                <w:rFonts w:ascii="Times New Roman" w:eastAsia="Calibri" w:hAnsi="Times New Roman"/>
                <w:color w:val="000000" w:themeColor="text1"/>
                <w:szCs w:val="24"/>
              </w:rPr>
              <w:t>Year</w:t>
            </w:r>
          </w:p>
        </w:tc>
      </w:tr>
      <w:tr w:rsidR="00443583" w:rsidRPr="00957AA3" w:rsidTr="00AA1420">
        <w:trPr>
          <w:trHeight w:val="360"/>
        </w:trPr>
        <w:tc>
          <w:tcPr>
            <w:tcW w:w="543" w:type="dxa"/>
            <w:tcBorders>
              <w:top w:val="nil"/>
              <w:left w:val="nil"/>
              <w:bottom w:val="nil"/>
              <w:right w:val="nil"/>
            </w:tcBorders>
          </w:tcPr>
          <w:p w:rsidR="00443583" w:rsidRPr="00957AA3" w:rsidRDefault="00443583" w:rsidP="00AA1420">
            <w:pPr>
              <w:rPr>
                <w:rFonts w:ascii="Times New Roman" w:eastAsia="Calibri" w:hAnsi="Times New Roman"/>
                <w:color w:val="000000" w:themeColor="text1"/>
                <w:szCs w:val="24"/>
              </w:rPr>
            </w:pPr>
            <w:r w:rsidRPr="00957AA3">
              <w:rPr>
                <w:rFonts w:ascii="Times New Roman" w:eastAsia="Calibri" w:hAnsi="Times New Roman"/>
                <w:color w:val="000000" w:themeColor="text1"/>
                <w:szCs w:val="24"/>
              </w:rPr>
              <w:t>3.5</w:t>
            </w:r>
          </w:p>
        </w:tc>
        <w:tc>
          <w:tcPr>
            <w:tcW w:w="3756" w:type="dxa"/>
            <w:tcBorders>
              <w:top w:val="nil"/>
              <w:left w:val="nil"/>
              <w:bottom w:val="nil"/>
              <w:right w:val="single" w:sz="4" w:space="0" w:color="auto"/>
            </w:tcBorders>
          </w:tcPr>
          <w:p w:rsidR="00443583" w:rsidRPr="00957AA3" w:rsidRDefault="00443583" w:rsidP="00AA1420">
            <w:pPr>
              <w:rPr>
                <w:rFonts w:ascii="Times New Roman" w:eastAsia="Calibri" w:hAnsi="Times New Roman"/>
                <w:color w:val="000000" w:themeColor="text1"/>
                <w:szCs w:val="24"/>
              </w:rPr>
            </w:pPr>
            <w:r w:rsidRPr="00957AA3">
              <w:rPr>
                <w:rFonts w:ascii="Times New Roman" w:eastAsia="Calibri" w:hAnsi="Times New Roman"/>
                <w:color w:val="000000" w:themeColor="text1"/>
                <w:szCs w:val="24"/>
              </w:rPr>
              <w:t>Date</w:t>
            </w:r>
          </w:p>
        </w:tc>
        <w:tc>
          <w:tcPr>
            <w:tcW w:w="512" w:type="dxa"/>
            <w:tcBorders>
              <w:left w:val="single" w:sz="4" w:space="0" w:color="auto"/>
            </w:tcBorders>
          </w:tcPr>
          <w:p w:rsidR="00443583" w:rsidRPr="00957AA3" w:rsidRDefault="00443583" w:rsidP="00AA1420">
            <w:pPr>
              <w:rPr>
                <w:rFonts w:ascii="Times New Roman" w:eastAsia="Calibri" w:hAnsi="Times New Roman"/>
                <w:color w:val="000000" w:themeColor="text1"/>
                <w:szCs w:val="24"/>
              </w:rPr>
            </w:pPr>
          </w:p>
        </w:tc>
        <w:tc>
          <w:tcPr>
            <w:tcW w:w="512" w:type="dxa"/>
            <w:tcBorders>
              <w:left w:val="nil"/>
            </w:tcBorders>
          </w:tcPr>
          <w:p w:rsidR="00443583" w:rsidRPr="00957AA3" w:rsidRDefault="00443583" w:rsidP="00AA1420">
            <w:pPr>
              <w:rPr>
                <w:rFonts w:ascii="Times New Roman" w:eastAsia="Calibri" w:hAnsi="Times New Roman"/>
                <w:color w:val="000000" w:themeColor="text1"/>
                <w:szCs w:val="24"/>
              </w:rPr>
            </w:pPr>
          </w:p>
        </w:tc>
        <w:tc>
          <w:tcPr>
            <w:tcW w:w="622" w:type="dxa"/>
            <w:tcBorders>
              <w:top w:val="nil"/>
              <w:left w:val="nil"/>
              <w:bottom w:val="nil"/>
            </w:tcBorders>
          </w:tcPr>
          <w:p w:rsidR="00443583" w:rsidRPr="00957AA3" w:rsidRDefault="00443583" w:rsidP="00AA1420">
            <w:pPr>
              <w:rPr>
                <w:rFonts w:ascii="Times New Roman" w:eastAsia="Calibri" w:hAnsi="Times New Roman"/>
                <w:color w:val="000000" w:themeColor="text1"/>
                <w:szCs w:val="24"/>
              </w:rPr>
            </w:pPr>
          </w:p>
        </w:tc>
        <w:tc>
          <w:tcPr>
            <w:tcW w:w="512" w:type="dxa"/>
            <w:tcBorders>
              <w:left w:val="nil"/>
            </w:tcBorders>
          </w:tcPr>
          <w:p w:rsidR="00443583" w:rsidRPr="00957AA3" w:rsidRDefault="00443583" w:rsidP="00AA1420">
            <w:pPr>
              <w:rPr>
                <w:rFonts w:ascii="Times New Roman" w:eastAsia="Calibri" w:hAnsi="Times New Roman"/>
                <w:color w:val="000000" w:themeColor="text1"/>
                <w:szCs w:val="24"/>
              </w:rPr>
            </w:pPr>
          </w:p>
        </w:tc>
        <w:tc>
          <w:tcPr>
            <w:tcW w:w="512" w:type="dxa"/>
            <w:tcBorders>
              <w:left w:val="nil"/>
            </w:tcBorders>
          </w:tcPr>
          <w:p w:rsidR="00443583" w:rsidRPr="00957AA3" w:rsidRDefault="00443583" w:rsidP="00AA1420">
            <w:pPr>
              <w:rPr>
                <w:rFonts w:ascii="Times New Roman" w:eastAsia="Calibri" w:hAnsi="Times New Roman"/>
                <w:color w:val="000000" w:themeColor="text1"/>
                <w:szCs w:val="24"/>
              </w:rPr>
            </w:pPr>
          </w:p>
        </w:tc>
        <w:tc>
          <w:tcPr>
            <w:tcW w:w="530" w:type="dxa"/>
            <w:tcBorders>
              <w:top w:val="nil"/>
              <w:left w:val="nil"/>
              <w:bottom w:val="nil"/>
            </w:tcBorders>
          </w:tcPr>
          <w:p w:rsidR="00443583" w:rsidRPr="00957AA3" w:rsidRDefault="00443583" w:rsidP="00AA1420">
            <w:pPr>
              <w:rPr>
                <w:rFonts w:ascii="Times New Roman" w:eastAsia="Calibri" w:hAnsi="Times New Roman"/>
                <w:color w:val="000000" w:themeColor="text1"/>
                <w:szCs w:val="24"/>
              </w:rPr>
            </w:pPr>
          </w:p>
        </w:tc>
        <w:tc>
          <w:tcPr>
            <w:tcW w:w="512" w:type="dxa"/>
            <w:tcBorders>
              <w:left w:val="nil"/>
            </w:tcBorders>
          </w:tcPr>
          <w:p w:rsidR="00443583" w:rsidRPr="00957AA3" w:rsidRDefault="00443583" w:rsidP="00AA1420">
            <w:pPr>
              <w:rPr>
                <w:rFonts w:ascii="Times New Roman" w:eastAsia="Calibri" w:hAnsi="Times New Roman"/>
                <w:color w:val="000000" w:themeColor="text1"/>
                <w:szCs w:val="24"/>
              </w:rPr>
            </w:pPr>
          </w:p>
        </w:tc>
        <w:tc>
          <w:tcPr>
            <w:tcW w:w="512" w:type="dxa"/>
            <w:tcBorders>
              <w:left w:val="nil"/>
            </w:tcBorders>
          </w:tcPr>
          <w:p w:rsidR="00443583" w:rsidRPr="00957AA3" w:rsidRDefault="00443583" w:rsidP="00AA1420">
            <w:pPr>
              <w:rPr>
                <w:rFonts w:ascii="Times New Roman" w:eastAsia="Calibri" w:hAnsi="Times New Roman"/>
                <w:color w:val="000000" w:themeColor="text1"/>
                <w:szCs w:val="24"/>
              </w:rPr>
            </w:pPr>
          </w:p>
        </w:tc>
        <w:tc>
          <w:tcPr>
            <w:tcW w:w="512" w:type="dxa"/>
            <w:tcBorders>
              <w:left w:val="nil"/>
            </w:tcBorders>
          </w:tcPr>
          <w:p w:rsidR="00443583" w:rsidRPr="00957AA3" w:rsidRDefault="00443583" w:rsidP="00AA1420">
            <w:pPr>
              <w:rPr>
                <w:rFonts w:ascii="Times New Roman" w:eastAsia="Calibri" w:hAnsi="Times New Roman"/>
                <w:color w:val="000000" w:themeColor="text1"/>
                <w:szCs w:val="24"/>
              </w:rPr>
            </w:pPr>
          </w:p>
        </w:tc>
        <w:tc>
          <w:tcPr>
            <w:tcW w:w="512" w:type="dxa"/>
            <w:tcBorders>
              <w:left w:val="nil"/>
            </w:tcBorders>
          </w:tcPr>
          <w:p w:rsidR="00443583" w:rsidRPr="00957AA3" w:rsidRDefault="00443583" w:rsidP="00AA1420">
            <w:pPr>
              <w:rPr>
                <w:rFonts w:ascii="Times New Roman" w:eastAsia="Calibri" w:hAnsi="Times New Roman"/>
                <w:color w:val="000000" w:themeColor="text1"/>
                <w:szCs w:val="24"/>
              </w:rPr>
            </w:pPr>
          </w:p>
        </w:tc>
      </w:tr>
    </w:tbl>
    <w:p w:rsidR="00443583" w:rsidRPr="00A27FED" w:rsidRDefault="00443583" w:rsidP="00443583">
      <w:pPr>
        <w:rPr>
          <w:rFonts w:ascii="Times New Roman" w:hAnsi="Times New Roman"/>
          <w:sz w:val="6"/>
          <w:szCs w:val="6"/>
        </w:rPr>
      </w:pPr>
    </w:p>
    <w:p w:rsidR="005211D0" w:rsidRPr="00A27FED" w:rsidRDefault="005211D0" w:rsidP="005211D0">
      <w:pPr>
        <w:jc w:val="both"/>
        <w:rPr>
          <w:rFonts w:ascii="Times New Roman" w:hAnsi="Times New Roman"/>
          <w:sz w:val="21"/>
          <w:szCs w:val="21"/>
        </w:rPr>
      </w:pPr>
    </w:p>
    <w:p w:rsidR="005211D0" w:rsidRPr="00A27FED" w:rsidRDefault="005211D0" w:rsidP="005211D0">
      <w:pPr>
        <w:rPr>
          <w:rFonts w:ascii="Times New Roman" w:hAnsi="Times New Roman"/>
          <w:b/>
          <w:sz w:val="21"/>
          <w:szCs w:val="21"/>
        </w:rPr>
      </w:pPr>
      <w:bookmarkStart w:id="0" w:name="_GoBack"/>
      <w:bookmarkEnd w:id="0"/>
    </w:p>
    <w:sectPr w:rsidR="005211D0" w:rsidRPr="00A27FED" w:rsidSect="001847F6">
      <w:pgSz w:w="11907" w:h="16839" w:code="9"/>
      <w:pgMar w:top="1080" w:right="1440" w:bottom="1080" w:left="1440" w:header="288" w:footer="288"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07C9" w:rsidRDefault="00C407C9">
      <w:r>
        <w:separator/>
      </w:r>
    </w:p>
  </w:endnote>
  <w:endnote w:type="continuationSeparator" w:id="0">
    <w:p w:rsidR="00C407C9" w:rsidRDefault="00C40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New Century Schlbk">
    <w:altName w:val="Century Schoolbook"/>
    <w:panose1 w:val="00000000000000000000"/>
    <w:charset w:val="4D"/>
    <w:family w:val="auto"/>
    <w:notTrueType/>
    <w:pitch w:val="default"/>
  </w:font>
  <w:font w:name="Helvetica-Black-SemiBold">
    <w:altName w:val="Arial"/>
    <w:panose1 w:val="00000000000000000000"/>
    <w:charset w:val="00"/>
    <w:family w:val="auto"/>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NewCenturySchlbk">
    <w:altName w:val="Century Schoolbook"/>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55 Roman">
    <w:altName w:val="Helvetica 55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07C9" w:rsidRDefault="00C407C9">
      <w:r>
        <w:separator/>
      </w:r>
    </w:p>
  </w:footnote>
  <w:footnote w:type="continuationSeparator" w:id="0">
    <w:p w:rsidR="00C407C9" w:rsidRDefault="00C407C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68B0"/>
    <w:multiLevelType w:val="hybridMultilevel"/>
    <w:tmpl w:val="E64C8D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B39DB"/>
    <w:multiLevelType w:val="hybridMultilevel"/>
    <w:tmpl w:val="F8AC9086"/>
    <w:lvl w:ilvl="0" w:tplc="97F656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9F200A"/>
    <w:multiLevelType w:val="hybridMultilevel"/>
    <w:tmpl w:val="01F8C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B04CC"/>
    <w:multiLevelType w:val="hybridMultilevel"/>
    <w:tmpl w:val="5350B66E"/>
    <w:lvl w:ilvl="0" w:tplc="BC20B3A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F864A0"/>
    <w:multiLevelType w:val="hybridMultilevel"/>
    <w:tmpl w:val="126C00A6"/>
    <w:lvl w:ilvl="0" w:tplc="88E407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C73CD"/>
    <w:multiLevelType w:val="multilevel"/>
    <w:tmpl w:val="B404894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3C40D6"/>
    <w:multiLevelType w:val="hybridMultilevel"/>
    <w:tmpl w:val="511C28FA"/>
    <w:lvl w:ilvl="0" w:tplc="6E4A7052">
      <w:start w:val="1"/>
      <w:numFmt w:val="decimal"/>
      <w:lvlText w:val="7.%1"/>
      <w:lvlJc w:val="left"/>
      <w:pPr>
        <w:ind w:left="720" w:hanging="360"/>
      </w:pPr>
      <w:rPr>
        <w:rFonts w:hint="default"/>
      </w:rPr>
    </w:lvl>
    <w:lvl w:ilvl="1" w:tplc="2DE6386C">
      <w:start w:val="1"/>
      <w:numFmt w:val="decimal"/>
      <w:lvlText w:val="1.%2"/>
      <w:lvlJc w:val="left"/>
      <w:pPr>
        <w:ind w:left="720" w:hanging="360"/>
      </w:pPr>
      <w:rPr>
        <w:rFonts w:hint="default"/>
        <w:b/>
      </w:rPr>
    </w:lvl>
    <w:lvl w:ilvl="2" w:tplc="7F705D5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D62E9A"/>
    <w:multiLevelType w:val="hybridMultilevel"/>
    <w:tmpl w:val="C2D60A14"/>
    <w:lvl w:ilvl="0" w:tplc="1CD2F6FA">
      <w:start w:val="5"/>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15BCA"/>
    <w:multiLevelType w:val="hybridMultilevel"/>
    <w:tmpl w:val="C7743A9C"/>
    <w:lvl w:ilvl="0" w:tplc="40CAF1A0">
      <w:start w:val="1"/>
      <w:numFmt w:val="bullet"/>
      <w:lvlText w:val=""/>
      <w:lvlJc w:val="left"/>
      <w:pPr>
        <w:ind w:left="338" w:hanging="360"/>
      </w:pPr>
      <w:rPr>
        <w:rFonts w:ascii="Wingdings" w:hAnsi="Wingding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7139B"/>
    <w:multiLevelType w:val="hybridMultilevel"/>
    <w:tmpl w:val="C302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9E7499"/>
    <w:multiLevelType w:val="hybridMultilevel"/>
    <w:tmpl w:val="4F98C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BC3EC0"/>
    <w:multiLevelType w:val="hybridMultilevel"/>
    <w:tmpl w:val="143EFAD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26C93749"/>
    <w:multiLevelType w:val="hybridMultilevel"/>
    <w:tmpl w:val="471A261C"/>
    <w:lvl w:ilvl="0" w:tplc="40CAF1A0">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133C"/>
    <w:multiLevelType w:val="hybridMultilevel"/>
    <w:tmpl w:val="27C896F8"/>
    <w:lvl w:ilvl="0" w:tplc="E53E029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5D0B86"/>
    <w:multiLevelType w:val="hybridMultilevel"/>
    <w:tmpl w:val="07386A7A"/>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A652EB9"/>
    <w:multiLevelType w:val="hybridMultilevel"/>
    <w:tmpl w:val="699AD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F325CD8"/>
    <w:multiLevelType w:val="multilevel"/>
    <w:tmpl w:val="7EB693C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0892B39"/>
    <w:multiLevelType w:val="hybridMultilevel"/>
    <w:tmpl w:val="E4B0C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0A753B"/>
    <w:multiLevelType w:val="hybridMultilevel"/>
    <w:tmpl w:val="F4842796"/>
    <w:lvl w:ilvl="0" w:tplc="3BA0EED4">
      <w:start w:val="1"/>
      <w:numFmt w:val="lowerRoman"/>
      <w:lvlText w:val="(%1)"/>
      <w:lvlJc w:val="left"/>
      <w:pPr>
        <w:ind w:left="18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075ADC"/>
    <w:multiLevelType w:val="hybridMultilevel"/>
    <w:tmpl w:val="E64C8D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0165A"/>
    <w:multiLevelType w:val="hybridMultilevel"/>
    <w:tmpl w:val="58E6FF66"/>
    <w:lvl w:ilvl="0" w:tplc="EB26A7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FC5C88"/>
    <w:multiLevelType w:val="hybridMultilevel"/>
    <w:tmpl w:val="3544C2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C9113E"/>
    <w:multiLevelType w:val="multilevel"/>
    <w:tmpl w:val="74648CF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BF0006A"/>
    <w:multiLevelType w:val="hybridMultilevel"/>
    <w:tmpl w:val="762E1CD4"/>
    <w:lvl w:ilvl="0" w:tplc="FB20C866">
      <w:start w:val="1"/>
      <w:numFmt w:val="lowerLetter"/>
      <w:lvlText w:val="(%1)"/>
      <w:lvlJc w:val="left"/>
      <w:pPr>
        <w:ind w:left="338" w:hanging="360"/>
      </w:pPr>
      <w:rPr>
        <w:rFonts w:hint="default"/>
      </w:rPr>
    </w:lvl>
    <w:lvl w:ilvl="1" w:tplc="04090019" w:tentative="1">
      <w:start w:val="1"/>
      <w:numFmt w:val="lowerLetter"/>
      <w:lvlText w:val="%2."/>
      <w:lvlJc w:val="left"/>
      <w:pPr>
        <w:ind w:left="1058" w:hanging="360"/>
      </w:pPr>
    </w:lvl>
    <w:lvl w:ilvl="2" w:tplc="0409001B" w:tentative="1">
      <w:start w:val="1"/>
      <w:numFmt w:val="lowerRoman"/>
      <w:lvlText w:val="%3."/>
      <w:lvlJc w:val="right"/>
      <w:pPr>
        <w:ind w:left="1778" w:hanging="180"/>
      </w:pPr>
    </w:lvl>
    <w:lvl w:ilvl="3" w:tplc="0409000F" w:tentative="1">
      <w:start w:val="1"/>
      <w:numFmt w:val="decimal"/>
      <w:lvlText w:val="%4."/>
      <w:lvlJc w:val="left"/>
      <w:pPr>
        <w:ind w:left="2498" w:hanging="360"/>
      </w:pPr>
    </w:lvl>
    <w:lvl w:ilvl="4" w:tplc="04090019" w:tentative="1">
      <w:start w:val="1"/>
      <w:numFmt w:val="lowerLetter"/>
      <w:lvlText w:val="%5."/>
      <w:lvlJc w:val="left"/>
      <w:pPr>
        <w:ind w:left="3218" w:hanging="360"/>
      </w:pPr>
    </w:lvl>
    <w:lvl w:ilvl="5" w:tplc="0409001B" w:tentative="1">
      <w:start w:val="1"/>
      <w:numFmt w:val="lowerRoman"/>
      <w:lvlText w:val="%6."/>
      <w:lvlJc w:val="right"/>
      <w:pPr>
        <w:ind w:left="3938" w:hanging="180"/>
      </w:pPr>
    </w:lvl>
    <w:lvl w:ilvl="6" w:tplc="0409000F" w:tentative="1">
      <w:start w:val="1"/>
      <w:numFmt w:val="decimal"/>
      <w:lvlText w:val="%7."/>
      <w:lvlJc w:val="left"/>
      <w:pPr>
        <w:ind w:left="4658" w:hanging="360"/>
      </w:pPr>
    </w:lvl>
    <w:lvl w:ilvl="7" w:tplc="04090019" w:tentative="1">
      <w:start w:val="1"/>
      <w:numFmt w:val="lowerLetter"/>
      <w:lvlText w:val="%8."/>
      <w:lvlJc w:val="left"/>
      <w:pPr>
        <w:ind w:left="5378" w:hanging="360"/>
      </w:pPr>
    </w:lvl>
    <w:lvl w:ilvl="8" w:tplc="0409001B" w:tentative="1">
      <w:start w:val="1"/>
      <w:numFmt w:val="lowerRoman"/>
      <w:lvlText w:val="%9."/>
      <w:lvlJc w:val="right"/>
      <w:pPr>
        <w:ind w:left="6098" w:hanging="180"/>
      </w:pPr>
    </w:lvl>
  </w:abstractNum>
  <w:abstractNum w:abstractNumId="24" w15:restartNumberingAfterBreak="0">
    <w:nsid w:val="4C617BF5"/>
    <w:multiLevelType w:val="hybridMultilevel"/>
    <w:tmpl w:val="7C183DCE"/>
    <w:lvl w:ilvl="0" w:tplc="40CAF1A0">
      <w:start w:val="1"/>
      <w:numFmt w:val="bullet"/>
      <w:lvlText w:val=""/>
      <w:lvlJc w:val="left"/>
      <w:pPr>
        <w:ind w:left="1080" w:hanging="360"/>
      </w:pPr>
      <w:rPr>
        <w:rFonts w:ascii="Wingdings" w:hAnsi="Wingdings" w:hint="default"/>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B2059E"/>
    <w:multiLevelType w:val="hybridMultilevel"/>
    <w:tmpl w:val="390CE8B6"/>
    <w:lvl w:ilvl="0" w:tplc="492CAE9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934237"/>
    <w:multiLevelType w:val="hybridMultilevel"/>
    <w:tmpl w:val="C876E53A"/>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693FB7"/>
    <w:multiLevelType w:val="multilevel"/>
    <w:tmpl w:val="35CE98E2"/>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8" w15:restartNumberingAfterBreak="0">
    <w:nsid w:val="663A7EA3"/>
    <w:multiLevelType w:val="hybridMultilevel"/>
    <w:tmpl w:val="355ED6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8030204"/>
    <w:multiLevelType w:val="hybridMultilevel"/>
    <w:tmpl w:val="CF34B62E"/>
    <w:lvl w:ilvl="0" w:tplc="90E87A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1F71AA"/>
    <w:multiLevelType w:val="hybridMultilevel"/>
    <w:tmpl w:val="F4842796"/>
    <w:lvl w:ilvl="0" w:tplc="3BA0EED4">
      <w:start w:val="1"/>
      <w:numFmt w:val="lowerRoman"/>
      <w:lvlText w:val="(%1)"/>
      <w:lvlJc w:val="left"/>
      <w:pPr>
        <w:ind w:left="18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3067F"/>
    <w:multiLevelType w:val="hybridMultilevel"/>
    <w:tmpl w:val="9EAEF028"/>
    <w:lvl w:ilvl="0" w:tplc="741E15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8C0DA3"/>
    <w:multiLevelType w:val="multilevel"/>
    <w:tmpl w:val="95BEFEB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79F32175"/>
    <w:multiLevelType w:val="hybridMultilevel"/>
    <w:tmpl w:val="EF400894"/>
    <w:lvl w:ilvl="0" w:tplc="40CAF1A0">
      <w:start w:val="1"/>
      <w:numFmt w:val="bullet"/>
      <w:lvlText w:val=""/>
      <w:lvlJc w:val="left"/>
      <w:pPr>
        <w:ind w:left="338" w:hanging="360"/>
      </w:pPr>
      <w:rPr>
        <w:rFonts w:ascii="Wingdings" w:hAnsi="Wingding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D9202E"/>
    <w:multiLevelType w:val="multilevel"/>
    <w:tmpl w:val="7EB693C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6"/>
  </w:num>
  <w:num w:numId="2">
    <w:abstractNumId w:val="19"/>
  </w:num>
  <w:num w:numId="3">
    <w:abstractNumId w:val="0"/>
  </w:num>
  <w:num w:numId="4">
    <w:abstractNumId w:val="12"/>
  </w:num>
  <w:num w:numId="5">
    <w:abstractNumId w:val="23"/>
  </w:num>
  <w:num w:numId="6">
    <w:abstractNumId w:val="28"/>
  </w:num>
  <w:num w:numId="7">
    <w:abstractNumId w:val="27"/>
  </w:num>
  <w:num w:numId="8">
    <w:abstractNumId w:val="8"/>
  </w:num>
  <w:num w:numId="9">
    <w:abstractNumId w:val="33"/>
  </w:num>
  <w:num w:numId="10">
    <w:abstractNumId w:val="21"/>
  </w:num>
  <w:num w:numId="11">
    <w:abstractNumId w:val="15"/>
  </w:num>
  <w:num w:numId="12">
    <w:abstractNumId w:val="29"/>
  </w:num>
  <w:num w:numId="13">
    <w:abstractNumId w:val="34"/>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8"/>
  </w:num>
  <w:num w:numId="18">
    <w:abstractNumId w:val="30"/>
  </w:num>
  <w:num w:numId="19">
    <w:abstractNumId w:val="4"/>
  </w:num>
  <w:num w:numId="20">
    <w:abstractNumId w:val="20"/>
  </w:num>
  <w:num w:numId="21">
    <w:abstractNumId w:val="2"/>
  </w:num>
  <w:num w:numId="22">
    <w:abstractNumId w:val="24"/>
  </w:num>
  <w:num w:numId="23">
    <w:abstractNumId w:val="5"/>
  </w:num>
  <w:num w:numId="24">
    <w:abstractNumId w:val="32"/>
  </w:num>
  <w:num w:numId="25">
    <w:abstractNumId w:val="22"/>
  </w:num>
  <w:num w:numId="26">
    <w:abstractNumId w:val="14"/>
  </w:num>
  <w:num w:numId="27">
    <w:abstractNumId w:val="11"/>
  </w:num>
  <w:num w:numId="28">
    <w:abstractNumId w:val="31"/>
  </w:num>
  <w:num w:numId="29">
    <w:abstractNumId w:val="17"/>
  </w:num>
  <w:num w:numId="30">
    <w:abstractNumId w:val="25"/>
  </w:num>
  <w:num w:numId="31">
    <w:abstractNumId w:val="10"/>
  </w:num>
  <w:num w:numId="32">
    <w:abstractNumId w:val="9"/>
  </w:num>
  <w:num w:numId="33">
    <w:abstractNumId w:val="7"/>
  </w:num>
  <w:num w:numId="34">
    <w:abstractNumId w:val="16"/>
  </w:num>
  <w:num w:numId="35">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2"/>
  <w:displayVerticalDrawingGridEvery w:val="0"/>
  <w:doNotShadeFormData/>
  <w:noPunctuationKerning/>
  <w:characterSpacingControl w:val="doNotCompress"/>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MjUxtTA2MTUwNDQ2N7NQ0lEKTi0uzszPAykwNKoFAOpZY6ItAAAA"/>
  </w:docVars>
  <w:rsids>
    <w:rsidRoot w:val="00BA2381"/>
    <w:rsid w:val="000002F6"/>
    <w:rsid w:val="00000C85"/>
    <w:rsid w:val="00005252"/>
    <w:rsid w:val="00005CB8"/>
    <w:rsid w:val="00006E75"/>
    <w:rsid w:val="00010273"/>
    <w:rsid w:val="00011C92"/>
    <w:rsid w:val="00012471"/>
    <w:rsid w:val="00013408"/>
    <w:rsid w:val="000138D3"/>
    <w:rsid w:val="000151D9"/>
    <w:rsid w:val="00015239"/>
    <w:rsid w:val="00015904"/>
    <w:rsid w:val="0001629D"/>
    <w:rsid w:val="00016DED"/>
    <w:rsid w:val="00017553"/>
    <w:rsid w:val="00017D46"/>
    <w:rsid w:val="00020A3F"/>
    <w:rsid w:val="000231B6"/>
    <w:rsid w:val="00023C2B"/>
    <w:rsid w:val="00024009"/>
    <w:rsid w:val="00026145"/>
    <w:rsid w:val="00027015"/>
    <w:rsid w:val="00030C93"/>
    <w:rsid w:val="00031DBF"/>
    <w:rsid w:val="00031E14"/>
    <w:rsid w:val="0003284E"/>
    <w:rsid w:val="00032FDC"/>
    <w:rsid w:val="00033C1C"/>
    <w:rsid w:val="00034510"/>
    <w:rsid w:val="00034D19"/>
    <w:rsid w:val="00035CD5"/>
    <w:rsid w:val="0003638E"/>
    <w:rsid w:val="000369CE"/>
    <w:rsid w:val="00042332"/>
    <w:rsid w:val="00044366"/>
    <w:rsid w:val="000454F7"/>
    <w:rsid w:val="000460AE"/>
    <w:rsid w:val="00051E53"/>
    <w:rsid w:val="00052F2B"/>
    <w:rsid w:val="00054F5F"/>
    <w:rsid w:val="00056E45"/>
    <w:rsid w:val="0006451A"/>
    <w:rsid w:val="00065417"/>
    <w:rsid w:val="00065B9B"/>
    <w:rsid w:val="00066E6F"/>
    <w:rsid w:val="000672A0"/>
    <w:rsid w:val="00067833"/>
    <w:rsid w:val="00070D8E"/>
    <w:rsid w:val="0007182B"/>
    <w:rsid w:val="000737E2"/>
    <w:rsid w:val="00073C6E"/>
    <w:rsid w:val="00074649"/>
    <w:rsid w:val="00074BC8"/>
    <w:rsid w:val="000750D7"/>
    <w:rsid w:val="00075549"/>
    <w:rsid w:val="00075E2F"/>
    <w:rsid w:val="00080244"/>
    <w:rsid w:val="00080282"/>
    <w:rsid w:val="00081A65"/>
    <w:rsid w:val="000824BA"/>
    <w:rsid w:val="000836B7"/>
    <w:rsid w:val="00083F22"/>
    <w:rsid w:val="00084778"/>
    <w:rsid w:val="00084AC1"/>
    <w:rsid w:val="000862A4"/>
    <w:rsid w:val="00091A2C"/>
    <w:rsid w:val="000923D1"/>
    <w:rsid w:val="00092BD6"/>
    <w:rsid w:val="000A0521"/>
    <w:rsid w:val="000A1704"/>
    <w:rsid w:val="000A21C6"/>
    <w:rsid w:val="000A2ACE"/>
    <w:rsid w:val="000A318F"/>
    <w:rsid w:val="000A5E31"/>
    <w:rsid w:val="000A6844"/>
    <w:rsid w:val="000B276D"/>
    <w:rsid w:val="000B3FB8"/>
    <w:rsid w:val="000B515D"/>
    <w:rsid w:val="000B5773"/>
    <w:rsid w:val="000B711C"/>
    <w:rsid w:val="000B7EC4"/>
    <w:rsid w:val="000C13B8"/>
    <w:rsid w:val="000C1BD8"/>
    <w:rsid w:val="000C283C"/>
    <w:rsid w:val="000C483F"/>
    <w:rsid w:val="000C4869"/>
    <w:rsid w:val="000C4D68"/>
    <w:rsid w:val="000C55F1"/>
    <w:rsid w:val="000C5950"/>
    <w:rsid w:val="000C682F"/>
    <w:rsid w:val="000D07B8"/>
    <w:rsid w:val="000D1017"/>
    <w:rsid w:val="000D17B0"/>
    <w:rsid w:val="000D3A50"/>
    <w:rsid w:val="000D6005"/>
    <w:rsid w:val="000E2921"/>
    <w:rsid w:val="000E44F3"/>
    <w:rsid w:val="000E49E6"/>
    <w:rsid w:val="000E610D"/>
    <w:rsid w:val="000E6845"/>
    <w:rsid w:val="000E7262"/>
    <w:rsid w:val="000F04BF"/>
    <w:rsid w:val="000F31FF"/>
    <w:rsid w:val="000F3ECC"/>
    <w:rsid w:val="000F5BD1"/>
    <w:rsid w:val="000F6452"/>
    <w:rsid w:val="000F6E78"/>
    <w:rsid w:val="000F718D"/>
    <w:rsid w:val="000F762B"/>
    <w:rsid w:val="000F77CB"/>
    <w:rsid w:val="00100B19"/>
    <w:rsid w:val="00101E79"/>
    <w:rsid w:val="0010282D"/>
    <w:rsid w:val="00103002"/>
    <w:rsid w:val="001050DA"/>
    <w:rsid w:val="001061CD"/>
    <w:rsid w:val="00106730"/>
    <w:rsid w:val="001067F8"/>
    <w:rsid w:val="001072B7"/>
    <w:rsid w:val="001101B0"/>
    <w:rsid w:val="00110317"/>
    <w:rsid w:val="0011039F"/>
    <w:rsid w:val="00111B47"/>
    <w:rsid w:val="00112004"/>
    <w:rsid w:val="00112523"/>
    <w:rsid w:val="0011292D"/>
    <w:rsid w:val="0011351E"/>
    <w:rsid w:val="0011534B"/>
    <w:rsid w:val="001155F9"/>
    <w:rsid w:val="00115F11"/>
    <w:rsid w:val="00116FA2"/>
    <w:rsid w:val="001170BD"/>
    <w:rsid w:val="00120A7B"/>
    <w:rsid w:val="001210DC"/>
    <w:rsid w:val="00121231"/>
    <w:rsid w:val="00123FD0"/>
    <w:rsid w:val="00124AB6"/>
    <w:rsid w:val="001260B5"/>
    <w:rsid w:val="00126AD5"/>
    <w:rsid w:val="00126EC2"/>
    <w:rsid w:val="00127C74"/>
    <w:rsid w:val="00127C9E"/>
    <w:rsid w:val="00127F9A"/>
    <w:rsid w:val="00130A26"/>
    <w:rsid w:val="0013107A"/>
    <w:rsid w:val="001312D2"/>
    <w:rsid w:val="0013162C"/>
    <w:rsid w:val="00133F76"/>
    <w:rsid w:val="00134D8A"/>
    <w:rsid w:val="001351C8"/>
    <w:rsid w:val="001370B3"/>
    <w:rsid w:val="0013742E"/>
    <w:rsid w:val="001378D7"/>
    <w:rsid w:val="0014138C"/>
    <w:rsid w:val="00142A65"/>
    <w:rsid w:val="00145A4D"/>
    <w:rsid w:val="00147496"/>
    <w:rsid w:val="00147E4A"/>
    <w:rsid w:val="001503E7"/>
    <w:rsid w:val="00150A29"/>
    <w:rsid w:val="00151BC5"/>
    <w:rsid w:val="00151DEF"/>
    <w:rsid w:val="00151DF8"/>
    <w:rsid w:val="00152E49"/>
    <w:rsid w:val="001530DC"/>
    <w:rsid w:val="00153325"/>
    <w:rsid w:val="001538CB"/>
    <w:rsid w:val="001541A5"/>
    <w:rsid w:val="001551C4"/>
    <w:rsid w:val="001568A2"/>
    <w:rsid w:val="0015740D"/>
    <w:rsid w:val="00160182"/>
    <w:rsid w:val="0016019D"/>
    <w:rsid w:val="00162210"/>
    <w:rsid w:val="00164F02"/>
    <w:rsid w:val="001651E3"/>
    <w:rsid w:val="00165AA3"/>
    <w:rsid w:val="00165AAB"/>
    <w:rsid w:val="00166773"/>
    <w:rsid w:val="0016677A"/>
    <w:rsid w:val="001669A3"/>
    <w:rsid w:val="00166F2E"/>
    <w:rsid w:val="0016724D"/>
    <w:rsid w:val="00167A69"/>
    <w:rsid w:val="00167E5A"/>
    <w:rsid w:val="00170A46"/>
    <w:rsid w:val="001711B8"/>
    <w:rsid w:val="00173B08"/>
    <w:rsid w:val="00175994"/>
    <w:rsid w:val="00176608"/>
    <w:rsid w:val="00180EF2"/>
    <w:rsid w:val="00181848"/>
    <w:rsid w:val="00181B29"/>
    <w:rsid w:val="00182419"/>
    <w:rsid w:val="00182C06"/>
    <w:rsid w:val="0018368B"/>
    <w:rsid w:val="00183FD6"/>
    <w:rsid w:val="001847F6"/>
    <w:rsid w:val="00184DA8"/>
    <w:rsid w:val="00185351"/>
    <w:rsid w:val="00186050"/>
    <w:rsid w:val="00186910"/>
    <w:rsid w:val="00186DA2"/>
    <w:rsid w:val="00186F9E"/>
    <w:rsid w:val="00187020"/>
    <w:rsid w:val="0018703C"/>
    <w:rsid w:val="001873C8"/>
    <w:rsid w:val="00190C0F"/>
    <w:rsid w:val="00193A99"/>
    <w:rsid w:val="00193DBA"/>
    <w:rsid w:val="00194BD8"/>
    <w:rsid w:val="0019633D"/>
    <w:rsid w:val="001964B2"/>
    <w:rsid w:val="001A006E"/>
    <w:rsid w:val="001A00E7"/>
    <w:rsid w:val="001A2B11"/>
    <w:rsid w:val="001A4A56"/>
    <w:rsid w:val="001A4B00"/>
    <w:rsid w:val="001A4BCC"/>
    <w:rsid w:val="001A679E"/>
    <w:rsid w:val="001A6824"/>
    <w:rsid w:val="001A692E"/>
    <w:rsid w:val="001B04C9"/>
    <w:rsid w:val="001B2F9E"/>
    <w:rsid w:val="001B39FF"/>
    <w:rsid w:val="001B543F"/>
    <w:rsid w:val="001B55A1"/>
    <w:rsid w:val="001B6819"/>
    <w:rsid w:val="001B68C1"/>
    <w:rsid w:val="001B7085"/>
    <w:rsid w:val="001B761B"/>
    <w:rsid w:val="001C08A4"/>
    <w:rsid w:val="001C123B"/>
    <w:rsid w:val="001C3116"/>
    <w:rsid w:val="001C341C"/>
    <w:rsid w:val="001C5950"/>
    <w:rsid w:val="001C5AA7"/>
    <w:rsid w:val="001C6039"/>
    <w:rsid w:val="001C7B0C"/>
    <w:rsid w:val="001D18A5"/>
    <w:rsid w:val="001D297C"/>
    <w:rsid w:val="001D2D5E"/>
    <w:rsid w:val="001D3CAD"/>
    <w:rsid w:val="001D41A9"/>
    <w:rsid w:val="001D4738"/>
    <w:rsid w:val="001D6441"/>
    <w:rsid w:val="001D736C"/>
    <w:rsid w:val="001E1A3E"/>
    <w:rsid w:val="001E1ABE"/>
    <w:rsid w:val="001E243A"/>
    <w:rsid w:val="001E4D67"/>
    <w:rsid w:val="001E55B9"/>
    <w:rsid w:val="001E61D0"/>
    <w:rsid w:val="001E7270"/>
    <w:rsid w:val="001F2449"/>
    <w:rsid w:val="001F2933"/>
    <w:rsid w:val="001F3E5E"/>
    <w:rsid w:val="001F4801"/>
    <w:rsid w:val="001F5298"/>
    <w:rsid w:val="001F61D8"/>
    <w:rsid w:val="001F7409"/>
    <w:rsid w:val="002010C2"/>
    <w:rsid w:val="0020357F"/>
    <w:rsid w:val="00205419"/>
    <w:rsid w:val="002062E2"/>
    <w:rsid w:val="00206345"/>
    <w:rsid w:val="00206367"/>
    <w:rsid w:val="002072AF"/>
    <w:rsid w:val="00207E5E"/>
    <w:rsid w:val="00212816"/>
    <w:rsid w:val="0021331D"/>
    <w:rsid w:val="00213496"/>
    <w:rsid w:val="002137CA"/>
    <w:rsid w:val="00213CE2"/>
    <w:rsid w:val="00214830"/>
    <w:rsid w:val="002159D9"/>
    <w:rsid w:val="002165F1"/>
    <w:rsid w:val="002172FE"/>
    <w:rsid w:val="002179EE"/>
    <w:rsid w:val="00221097"/>
    <w:rsid w:val="002221B2"/>
    <w:rsid w:val="002229DC"/>
    <w:rsid w:val="0022304E"/>
    <w:rsid w:val="0022435F"/>
    <w:rsid w:val="002244A1"/>
    <w:rsid w:val="002257EB"/>
    <w:rsid w:val="00226AE9"/>
    <w:rsid w:val="00227910"/>
    <w:rsid w:val="00230B80"/>
    <w:rsid w:val="002316A7"/>
    <w:rsid w:val="00232359"/>
    <w:rsid w:val="0023333A"/>
    <w:rsid w:val="00233A8D"/>
    <w:rsid w:val="00234AD3"/>
    <w:rsid w:val="00236593"/>
    <w:rsid w:val="00236A1E"/>
    <w:rsid w:val="0024088F"/>
    <w:rsid w:val="002419D3"/>
    <w:rsid w:val="00242E30"/>
    <w:rsid w:val="00242EBF"/>
    <w:rsid w:val="00243622"/>
    <w:rsid w:val="002469A3"/>
    <w:rsid w:val="00246DE6"/>
    <w:rsid w:val="002474C6"/>
    <w:rsid w:val="00247564"/>
    <w:rsid w:val="00247F3A"/>
    <w:rsid w:val="00250EA1"/>
    <w:rsid w:val="00251865"/>
    <w:rsid w:val="00251BDF"/>
    <w:rsid w:val="00253F69"/>
    <w:rsid w:val="0025420D"/>
    <w:rsid w:val="00254CC9"/>
    <w:rsid w:val="00254FA0"/>
    <w:rsid w:val="00255210"/>
    <w:rsid w:val="00256A84"/>
    <w:rsid w:val="00256E54"/>
    <w:rsid w:val="00257F81"/>
    <w:rsid w:val="00261273"/>
    <w:rsid w:val="00261935"/>
    <w:rsid w:val="00261B2A"/>
    <w:rsid w:val="00264062"/>
    <w:rsid w:val="002655F8"/>
    <w:rsid w:val="00266F2E"/>
    <w:rsid w:val="00271F0E"/>
    <w:rsid w:val="002729A9"/>
    <w:rsid w:val="00274811"/>
    <w:rsid w:val="00274C66"/>
    <w:rsid w:val="00275863"/>
    <w:rsid w:val="002776BE"/>
    <w:rsid w:val="00277835"/>
    <w:rsid w:val="00277BCD"/>
    <w:rsid w:val="00277C8B"/>
    <w:rsid w:val="00282754"/>
    <w:rsid w:val="00282ADF"/>
    <w:rsid w:val="00283613"/>
    <w:rsid w:val="00284693"/>
    <w:rsid w:val="002849E4"/>
    <w:rsid w:val="00285169"/>
    <w:rsid w:val="0028626E"/>
    <w:rsid w:val="002863E1"/>
    <w:rsid w:val="00286DA4"/>
    <w:rsid w:val="00287047"/>
    <w:rsid w:val="00287C99"/>
    <w:rsid w:val="002904E4"/>
    <w:rsid w:val="00290C1D"/>
    <w:rsid w:val="00291516"/>
    <w:rsid w:val="00291AEE"/>
    <w:rsid w:val="00297D50"/>
    <w:rsid w:val="002A048A"/>
    <w:rsid w:val="002A187A"/>
    <w:rsid w:val="002A2733"/>
    <w:rsid w:val="002A2A31"/>
    <w:rsid w:val="002A3308"/>
    <w:rsid w:val="002A3A24"/>
    <w:rsid w:val="002A4BC2"/>
    <w:rsid w:val="002A4DD4"/>
    <w:rsid w:val="002A4EC6"/>
    <w:rsid w:val="002A54E8"/>
    <w:rsid w:val="002A6086"/>
    <w:rsid w:val="002A6C00"/>
    <w:rsid w:val="002A6E18"/>
    <w:rsid w:val="002A720A"/>
    <w:rsid w:val="002A7B4A"/>
    <w:rsid w:val="002B586D"/>
    <w:rsid w:val="002B7E1A"/>
    <w:rsid w:val="002C12F8"/>
    <w:rsid w:val="002C1F53"/>
    <w:rsid w:val="002C2932"/>
    <w:rsid w:val="002C2E92"/>
    <w:rsid w:val="002C4016"/>
    <w:rsid w:val="002C45A4"/>
    <w:rsid w:val="002C6689"/>
    <w:rsid w:val="002C66FA"/>
    <w:rsid w:val="002C717A"/>
    <w:rsid w:val="002C7668"/>
    <w:rsid w:val="002C785C"/>
    <w:rsid w:val="002D25FA"/>
    <w:rsid w:val="002D2AEF"/>
    <w:rsid w:val="002D31FC"/>
    <w:rsid w:val="002D3708"/>
    <w:rsid w:val="002D387D"/>
    <w:rsid w:val="002D39F3"/>
    <w:rsid w:val="002D49C6"/>
    <w:rsid w:val="002D6DCD"/>
    <w:rsid w:val="002D73F1"/>
    <w:rsid w:val="002E0ECE"/>
    <w:rsid w:val="002E23D1"/>
    <w:rsid w:val="002E2C3C"/>
    <w:rsid w:val="002E4085"/>
    <w:rsid w:val="002E4240"/>
    <w:rsid w:val="002E4D72"/>
    <w:rsid w:val="002E4E99"/>
    <w:rsid w:val="002E5D9E"/>
    <w:rsid w:val="002E6635"/>
    <w:rsid w:val="002F1331"/>
    <w:rsid w:val="002F35F7"/>
    <w:rsid w:val="002F3DE5"/>
    <w:rsid w:val="002F44ED"/>
    <w:rsid w:val="002F4AAD"/>
    <w:rsid w:val="002F6CE4"/>
    <w:rsid w:val="002F749C"/>
    <w:rsid w:val="002F78A1"/>
    <w:rsid w:val="002F7D53"/>
    <w:rsid w:val="00301145"/>
    <w:rsid w:val="00302DB7"/>
    <w:rsid w:val="00304EB6"/>
    <w:rsid w:val="0030638B"/>
    <w:rsid w:val="00306D9E"/>
    <w:rsid w:val="0030710C"/>
    <w:rsid w:val="003078C8"/>
    <w:rsid w:val="003113ED"/>
    <w:rsid w:val="00313AA8"/>
    <w:rsid w:val="00315456"/>
    <w:rsid w:val="003155F4"/>
    <w:rsid w:val="003157C6"/>
    <w:rsid w:val="00316177"/>
    <w:rsid w:val="0031657E"/>
    <w:rsid w:val="00316BB1"/>
    <w:rsid w:val="00317165"/>
    <w:rsid w:val="00320099"/>
    <w:rsid w:val="00320271"/>
    <w:rsid w:val="003206D1"/>
    <w:rsid w:val="003229F3"/>
    <w:rsid w:val="003248AD"/>
    <w:rsid w:val="0032565D"/>
    <w:rsid w:val="003318B8"/>
    <w:rsid w:val="0033538E"/>
    <w:rsid w:val="003357BB"/>
    <w:rsid w:val="003357D7"/>
    <w:rsid w:val="00336986"/>
    <w:rsid w:val="00336DE9"/>
    <w:rsid w:val="00340AA5"/>
    <w:rsid w:val="003411BA"/>
    <w:rsid w:val="003413C7"/>
    <w:rsid w:val="00341A9C"/>
    <w:rsid w:val="003424F9"/>
    <w:rsid w:val="0034269D"/>
    <w:rsid w:val="00345A4F"/>
    <w:rsid w:val="00346829"/>
    <w:rsid w:val="00350762"/>
    <w:rsid w:val="00351004"/>
    <w:rsid w:val="0035182F"/>
    <w:rsid w:val="00351D3E"/>
    <w:rsid w:val="00352E55"/>
    <w:rsid w:val="00354219"/>
    <w:rsid w:val="003551D6"/>
    <w:rsid w:val="003553FD"/>
    <w:rsid w:val="003559A9"/>
    <w:rsid w:val="00355BF1"/>
    <w:rsid w:val="003568AE"/>
    <w:rsid w:val="00366F65"/>
    <w:rsid w:val="003678EB"/>
    <w:rsid w:val="0037101A"/>
    <w:rsid w:val="0037179C"/>
    <w:rsid w:val="003719F0"/>
    <w:rsid w:val="00372DBB"/>
    <w:rsid w:val="00373DF0"/>
    <w:rsid w:val="0037469C"/>
    <w:rsid w:val="00375204"/>
    <w:rsid w:val="003755CF"/>
    <w:rsid w:val="00376598"/>
    <w:rsid w:val="00377586"/>
    <w:rsid w:val="00377EA2"/>
    <w:rsid w:val="00380057"/>
    <w:rsid w:val="00380FDD"/>
    <w:rsid w:val="00381BAE"/>
    <w:rsid w:val="0038242F"/>
    <w:rsid w:val="003835AE"/>
    <w:rsid w:val="00383FAF"/>
    <w:rsid w:val="0038408C"/>
    <w:rsid w:val="00386113"/>
    <w:rsid w:val="00386F93"/>
    <w:rsid w:val="003870D0"/>
    <w:rsid w:val="003909A9"/>
    <w:rsid w:val="003917AE"/>
    <w:rsid w:val="00391A0E"/>
    <w:rsid w:val="0039219C"/>
    <w:rsid w:val="0039252F"/>
    <w:rsid w:val="0039329E"/>
    <w:rsid w:val="00393734"/>
    <w:rsid w:val="00393E06"/>
    <w:rsid w:val="00394A2B"/>
    <w:rsid w:val="00394CD4"/>
    <w:rsid w:val="00395E61"/>
    <w:rsid w:val="0039709C"/>
    <w:rsid w:val="00397743"/>
    <w:rsid w:val="00397A4A"/>
    <w:rsid w:val="00397D2A"/>
    <w:rsid w:val="003A1372"/>
    <w:rsid w:val="003A1B4A"/>
    <w:rsid w:val="003A2C67"/>
    <w:rsid w:val="003A43A4"/>
    <w:rsid w:val="003A446E"/>
    <w:rsid w:val="003A4571"/>
    <w:rsid w:val="003A478C"/>
    <w:rsid w:val="003B02AF"/>
    <w:rsid w:val="003B0DC9"/>
    <w:rsid w:val="003B1882"/>
    <w:rsid w:val="003B1B6B"/>
    <w:rsid w:val="003B21E4"/>
    <w:rsid w:val="003B30EA"/>
    <w:rsid w:val="003B445E"/>
    <w:rsid w:val="003B527D"/>
    <w:rsid w:val="003B5520"/>
    <w:rsid w:val="003B686A"/>
    <w:rsid w:val="003B69CD"/>
    <w:rsid w:val="003B6EEB"/>
    <w:rsid w:val="003C0048"/>
    <w:rsid w:val="003C027A"/>
    <w:rsid w:val="003C1103"/>
    <w:rsid w:val="003C1FC1"/>
    <w:rsid w:val="003C241E"/>
    <w:rsid w:val="003C47EB"/>
    <w:rsid w:val="003C4C3B"/>
    <w:rsid w:val="003C5372"/>
    <w:rsid w:val="003C5BE5"/>
    <w:rsid w:val="003C6588"/>
    <w:rsid w:val="003C69C5"/>
    <w:rsid w:val="003C784D"/>
    <w:rsid w:val="003C7F87"/>
    <w:rsid w:val="003D0248"/>
    <w:rsid w:val="003D06AD"/>
    <w:rsid w:val="003D3DFF"/>
    <w:rsid w:val="003D44B1"/>
    <w:rsid w:val="003D492D"/>
    <w:rsid w:val="003D5D85"/>
    <w:rsid w:val="003D71BC"/>
    <w:rsid w:val="003D7542"/>
    <w:rsid w:val="003E0AA3"/>
    <w:rsid w:val="003E0B61"/>
    <w:rsid w:val="003E1039"/>
    <w:rsid w:val="003E1ADE"/>
    <w:rsid w:val="003E3522"/>
    <w:rsid w:val="003E4870"/>
    <w:rsid w:val="003E4D45"/>
    <w:rsid w:val="003E5514"/>
    <w:rsid w:val="003E5CD1"/>
    <w:rsid w:val="003E6764"/>
    <w:rsid w:val="003E6D00"/>
    <w:rsid w:val="003E7A56"/>
    <w:rsid w:val="003F08B6"/>
    <w:rsid w:val="003F122B"/>
    <w:rsid w:val="003F178B"/>
    <w:rsid w:val="003F301C"/>
    <w:rsid w:val="003F30B7"/>
    <w:rsid w:val="003F3579"/>
    <w:rsid w:val="003F5C31"/>
    <w:rsid w:val="003F5FB4"/>
    <w:rsid w:val="003F67AE"/>
    <w:rsid w:val="003F6A70"/>
    <w:rsid w:val="003F7191"/>
    <w:rsid w:val="003F738B"/>
    <w:rsid w:val="0040028B"/>
    <w:rsid w:val="00401588"/>
    <w:rsid w:val="00401B58"/>
    <w:rsid w:val="0040237A"/>
    <w:rsid w:val="004032E0"/>
    <w:rsid w:val="004038A5"/>
    <w:rsid w:val="0040461B"/>
    <w:rsid w:val="00406D21"/>
    <w:rsid w:val="00407120"/>
    <w:rsid w:val="0040713C"/>
    <w:rsid w:val="00411126"/>
    <w:rsid w:val="004128A5"/>
    <w:rsid w:val="00413185"/>
    <w:rsid w:val="0041412D"/>
    <w:rsid w:val="0041444B"/>
    <w:rsid w:val="0041629A"/>
    <w:rsid w:val="00416599"/>
    <w:rsid w:val="00416CD1"/>
    <w:rsid w:val="004177B9"/>
    <w:rsid w:val="0041787F"/>
    <w:rsid w:val="004179F3"/>
    <w:rsid w:val="00417B97"/>
    <w:rsid w:val="00417DC1"/>
    <w:rsid w:val="00417E7F"/>
    <w:rsid w:val="004216A3"/>
    <w:rsid w:val="0042197D"/>
    <w:rsid w:val="00421E5E"/>
    <w:rsid w:val="00423AE3"/>
    <w:rsid w:val="00423FD1"/>
    <w:rsid w:val="0042456D"/>
    <w:rsid w:val="004254AC"/>
    <w:rsid w:val="00425B0D"/>
    <w:rsid w:val="004271C7"/>
    <w:rsid w:val="00427B94"/>
    <w:rsid w:val="004307E5"/>
    <w:rsid w:val="00430902"/>
    <w:rsid w:val="00430F6A"/>
    <w:rsid w:val="004316C6"/>
    <w:rsid w:val="00431801"/>
    <w:rsid w:val="004329BE"/>
    <w:rsid w:val="00433D07"/>
    <w:rsid w:val="00433DDA"/>
    <w:rsid w:val="004341BF"/>
    <w:rsid w:val="0043571B"/>
    <w:rsid w:val="004363A8"/>
    <w:rsid w:val="00436CE2"/>
    <w:rsid w:val="0043727E"/>
    <w:rsid w:val="00437D88"/>
    <w:rsid w:val="004407E4"/>
    <w:rsid w:val="004408FE"/>
    <w:rsid w:val="00441948"/>
    <w:rsid w:val="00442AF6"/>
    <w:rsid w:val="00443583"/>
    <w:rsid w:val="00443653"/>
    <w:rsid w:val="00447064"/>
    <w:rsid w:val="00451C01"/>
    <w:rsid w:val="00452083"/>
    <w:rsid w:val="00452E43"/>
    <w:rsid w:val="00453366"/>
    <w:rsid w:val="00453B69"/>
    <w:rsid w:val="00454681"/>
    <w:rsid w:val="00455884"/>
    <w:rsid w:val="00455ABB"/>
    <w:rsid w:val="00455BBE"/>
    <w:rsid w:val="00456498"/>
    <w:rsid w:val="00456854"/>
    <w:rsid w:val="00460661"/>
    <w:rsid w:val="00460EA7"/>
    <w:rsid w:val="00461DEA"/>
    <w:rsid w:val="00462822"/>
    <w:rsid w:val="00463695"/>
    <w:rsid w:val="00463714"/>
    <w:rsid w:val="0046469A"/>
    <w:rsid w:val="00465954"/>
    <w:rsid w:val="00467AAD"/>
    <w:rsid w:val="00472298"/>
    <w:rsid w:val="004723BA"/>
    <w:rsid w:val="0047393C"/>
    <w:rsid w:val="004743C6"/>
    <w:rsid w:val="004753F3"/>
    <w:rsid w:val="004757CF"/>
    <w:rsid w:val="0047600A"/>
    <w:rsid w:val="00477BC9"/>
    <w:rsid w:val="00481974"/>
    <w:rsid w:val="0048233C"/>
    <w:rsid w:val="004845A7"/>
    <w:rsid w:val="00484E5B"/>
    <w:rsid w:val="004853A2"/>
    <w:rsid w:val="004908CA"/>
    <w:rsid w:val="00491C0A"/>
    <w:rsid w:val="00493242"/>
    <w:rsid w:val="0049435D"/>
    <w:rsid w:val="00494FA8"/>
    <w:rsid w:val="004958AD"/>
    <w:rsid w:val="00497594"/>
    <w:rsid w:val="004A061E"/>
    <w:rsid w:val="004A098C"/>
    <w:rsid w:val="004A29CA"/>
    <w:rsid w:val="004A45C1"/>
    <w:rsid w:val="004A488D"/>
    <w:rsid w:val="004A5032"/>
    <w:rsid w:val="004A535D"/>
    <w:rsid w:val="004A7CBF"/>
    <w:rsid w:val="004B0416"/>
    <w:rsid w:val="004B048D"/>
    <w:rsid w:val="004B2077"/>
    <w:rsid w:val="004B2489"/>
    <w:rsid w:val="004B445A"/>
    <w:rsid w:val="004B5092"/>
    <w:rsid w:val="004B542A"/>
    <w:rsid w:val="004B5A41"/>
    <w:rsid w:val="004B61A1"/>
    <w:rsid w:val="004B6B4A"/>
    <w:rsid w:val="004B758F"/>
    <w:rsid w:val="004B7B2C"/>
    <w:rsid w:val="004B7E2F"/>
    <w:rsid w:val="004B7EEF"/>
    <w:rsid w:val="004C0213"/>
    <w:rsid w:val="004C1BCE"/>
    <w:rsid w:val="004C479C"/>
    <w:rsid w:val="004C4870"/>
    <w:rsid w:val="004C5319"/>
    <w:rsid w:val="004C6A07"/>
    <w:rsid w:val="004C6C04"/>
    <w:rsid w:val="004C75F3"/>
    <w:rsid w:val="004D2396"/>
    <w:rsid w:val="004D2C51"/>
    <w:rsid w:val="004D3F75"/>
    <w:rsid w:val="004D50E9"/>
    <w:rsid w:val="004D5635"/>
    <w:rsid w:val="004D6DB6"/>
    <w:rsid w:val="004D6E39"/>
    <w:rsid w:val="004D7BC0"/>
    <w:rsid w:val="004E07DB"/>
    <w:rsid w:val="004E289C"/>
    <w:rsid w:val="004E3CB5"/>
    <w:rsid w:val="004E4D04"/>
    <w:rsid w:val="004E52D5"/>
    <w:rsid w:val="004E549F"/>
    <w:rsid w:val="004E67E3"/>
    <w:rsid w:val="004F0902"/>
    <w:rsid w:val="004F11C4"/>
    <w:rsid w:val="004F2F8A"/>
    <w:rsid w:val="004F3921"/>
    <w:rsid w:val="004F402F"/>
    <w:rsid w:val="004F4A29"/>
    <w:rsid w:val="0050099A"/>
    <w:rsid w:val="00501032"/>
    <w:rsid w:val="00501857"/>
    <w:rsid w:val="005019A8"/>
    <w:rsid w:val="005038BE"/>
    <w:rsid w:val="00503FEE"/>
    <w:rsid w:val="005043CA"/>
    <w:rsid w:val="00510386"/>
    <w:rsid w:val="00511037"/>
    <w:rsid w:val="00511DC4"/>
    <w:rsid w:val="005136F1"/>
    <w:rsid w:val="00513905"/>
    <w:rsid w:val="00515EED"/>
    <w:rsid w:val="005209C6"/>
    <w:rsid w:val="005211D0"/>
    <w:rsid w:val="0052125B"/>
    <w:rsid w:val="0052304F"/>
    <w:rsid w:val="00523D7A"/>
    <w:rsid w:val="00524B3F"/>
    <w:rsid w:val="005257CC"/>
    <w:rsid w:val="00530150"/>
    <w:rsid w:val="005312F7"/>
    <w:rsid w:val="005314C6"/>
    <w:rsid w:val="00532185"/>
    <w:rsid w:val="005347E6"/>
    <w:rsid w:val="00535541"/>
    <w:rsid w:val="0053596E"/>
    <w:rsid w:val="0054019D"/>
    <w:rsid w:val="0054021E"/>
    <w:rsid w:val="00543235"/>
    <w:rsid w:val="0054509A"/>
    <w:rsid w:val="005458A8"/>
    <w:rsid w:val="00550CED"/>
    <w:rsid w:val="00550FD8"/>
    <w:rsid w:val="005513B8"/>
    <w:rsid w:val="005540C6"/>
    <w:rsid w:val="00554780"/>
    <w:rsid w:val="005550AF"/>
    <w:rsid w:val="005560E9"/>
    <w:rsid w:val="005568CA"/>
    <w:rsid w:val="00560D97"/>
    <w:rsid w:val="0056315F"/>
    <w:rsid w:val="00563AD3"/>
    <w:rsid w:val="005640EC"/>
    <w:rsid w:val="00564290"/>
    <w:rsid w:val="0056494F"/>
    <w:rsid w:val="00565E49"/>
    <w:rsid w:val="00570915"/>
    <w:rsid w:val="00571B25"/>
    <w:rsid w:val="00571FD4"/>
    <w:rsid w:val="0057227D"/>
    <w:rsid w:val="0057245E"/>
    <w:rsid w:val="00573B80"/>
    <w:rsid w:val="005819BD"/>
    <w:rsid w:val="00582185"/>
    <w:rsid w:val="0058245E"/>
    <w:rsid w:val="00584C8D"/>
    <w:rsid w:val="005851BE"/>
    <w:rsid w:val="00586031"/>
    <w:rsid w:val="00586327"/>
    <w:rsid w:val="00590735"/>
    <w:rsid w:val="00591269"/>
    <w:rsid w:val="0059134F"/>
    <w:rsid w:val="00593721"/>
    <w:rsid w:val="00593F03"/>
    <w:rsid w:val="00594D43"/>
    <w:rsid w:val="005951EB"/>
    <w:rsid w:val="00595734"/>
    <w:rsid w:val="00595DFA"/>
    <w:rsid w:val="00597283"/>
    <w:rsid w:val="005973C8"/>
    <w:rsid w:val="00597579"/>
    <w:rsid w:val="005A22B3"/>
    <w:rsid w:val="005A23C7"/>
    <w:rsid w:val="005A290A"/>
    <w:rsid w:val="005A39FF"/>
    <w:rsid w:val="005A3C22"/>
    <w:rsid w:val="005A40A9"/>
    <w:rsid w:val="005A4362"/>
    <w:rsid w:val="005A57DD"/>
    <w:rsid w:val="005A606E"/>
    <w:rsid w:val="005A6230"/>
    <w:rsid w:val="005A65E2"/>
    <w:rsid w:val="005A71AF"/>
    <w:rsid w:val="005A7830"/>
    <w:rsid w:val="005B1F1D"/>
    <w:rsid w:val="005B24F3"/>
    <w:rsid w:val="005B4C1F"/>
    <w:rsid w:val="005B6687"/>
    <w:rsid w:val="005B6EE7"/>
    <w:rsid w:val="005B7306"/>
    <w:rsid w:val="005B7D3F"/>
    <w:rsid w:val="005C064B"/>
    <w:rsid w:val="005C131E"/>
    <w:rsid w:val="005C19E9"/>
    <w:rsid w:val="005C1BF4"/>
    <w:rsid w:val="005C5E34"/>
    <w:rsid w:val="005C639A"/>
    <w:rsid w:val="005C781D"/>
    <w:rsid w:val="005D25B1"/>
    <w:rsid w:val="005D2A03"/>
    <w:rsid w:val="005D2D0D"/>
    <w:rsid w:val="005D360C"/>
    <w:rsid w:val="005D3BF3"/>
    <w:rsid w:val="005D42E9"/>
    <w:rsid w:val="005D5495"/>
    <w:rsid w:val="005D55A8"/>
    <w:rsid w:val="005D5CA1"/>
    <w:rsid w:val="005D5FF9"/>
    <w:rsid w:val="005D7BE5"/>
    <w:rsid w:val="005D7C29"/>
    <w:rsid w:val="005E2A08"/>
    <w:rsid w:val="005E2E04"/>
    <w:rsid w:val="005E3110"/>
    <w:rsid w:val="005E3F83"/>
    <w:rsid w:val="005E3F86"/>
    <w:rsid w:val="005E49E8"/>
    <w:rsid w:val="005E4AD1"/>
    <w:rsid w:val="005E5C3A"/>
    <w:rsid w:val="005E607F"/>
    <w:rsid w:val="005E75F8"/>
    <w:rsid w:val="005F0117"/>
    <w:rsid w:val="005F08AE"/>
    <w:rsid w:val="005F1CBB"/>
    <w:rsid w:val="005F31E1"/>
    <w:rsid w:val="005F3FFD"/>
    <w:rsid w:val="005F5079"/>
    <w:rsid w:val="005F5684"/>
    <w:rsid w:val="005F5EA2"/>
    <w:rsid w:val="005F66D8"/>
    <w:rsid w:val="005F7348"/>
    <w:rsid w:val="00600AEC"/>
    <w:rsid w:val="00602B58"/>
    <w:rsid w:val="00603FAB"/>
    <w:rsid w:val="006041EB"/>
    <w:rsid w:val="00604636"/>
    <w:rsid w:val="00605111"/>
    <w:rsid w:val="00605EBD"/>
    <w:rsid w:val="00606C1E"/>
    <w:rsid w:val="00607E6F"/>
    <w:rsid w:val="0061131E"/>
    <w:rsid w:val="00615D09"/>
    <w:rsid w:val="00617644"/>
    <w:rsid w:val="00617949"/>
    <w:rsid w:val="0062023C"/>
    <w:rsid w:val="006220B2"/>
    <w:rsid w:val="00622200"/>
    <w:rsid w:val="006223FB"/>
    <w:rsid w:val="006229F4"/>
    <w:rsid w:val="006236AC"/>
    <w:rsid w:val="00625F81"/>
    <w:rsid w:val="006261A3"/>
    <w:rsid w:val="00626285"/>
    <w:rsid w:val="006266D2"/>
    <w:rsid w:val="006269FE"/>
    <w:rsid w:val="00627682"/>
    <w:rsid w:val="00627DEA"/>
    <w:rsid w:val="00630B1D"/>
    <w:rsid w:val="00630DAF"/>
    <w:rsid w:val="00631290"/>
    <w:rsid w:val="0063154F"/>
    <w:rsid w:val="00631E88"/>
    <w:rsid w:val="00632CF6"/>
    <w:rsid w:val="00633636"/>
    <w:rsid w:val="006339AD"/>
    <w:rsid w:val="0063459C"/>
    <w:rsid w:val="006345EC"/>
    <w:rsid w:val="00636A28"/>
    <w:rsid w:val="00636E71"/>
    <w:rsid w:val="00640281"/>
    <w:rsid w:val="00640A85"/>
    <w:rsid w:val="00640E97"/>
    <w:rsid w:val="00641A00"/>
    <w:rsid w:val="0064757D"/>
    <w:rsid w:val="00647B07"/>
    <w:rsid w:val="00650C24"/>
    <w:rsid w:val="00651A61"/>
    <w:rsid w:val="00651F2C"/>
    <w:rsid w:val="006526B0"/>
    <w:rsid w:val="00653B44"/>
    <w:rsid w:val="00656992"/>
    <w:rsid w:val="00656D3E"/>
    <w:rsid w:val="0066226F"/>
    <w:rsid w:val="006631D1"/>
    <w:rsid w:val="006639B7"/>
    <w:rsid w:val="00664195"/>
    <w:rsid w:val="00664B9B"/>
    <w:rsid w:val="00664DBC"/>
    <w:rsid w:val="00665DA1"/>
    <w:rsid w:val="006661B2"/>
    <w:rsid w:val="00666FEB"/>
    <w:rsid w:val="00667B6E"/>
    <w:rsid w:val="006713C3"/>
    <w:rsid w:val="0067178E"/>
    <w:rsid w:val="0067451C"/>
    <w:rsid w:val="006746CF"/>
    <w:rsid w:val="006751E6"/>
    <w:rsid w:val="006758D2"/>
    <w:rsid w:val="00677508"/>
    <w:rsid w:val="00677BBA"/>
    <w:rsid w:val="006805EB"/>
    <w:rsid w:val="0068270C"/>
    <w:rsid w:val="0068288C"/>
    <w:rsid w:val="00682A9D"/>
    <w:rsid w:val="00683F53"/>
    <w:rsid w:val="00684A99"/>
    <w:rsid w:val="00684B5E"/>
    <w:rsid w:val="00685477"/>
    <w:rsid w:val="00685956"/>
    <w:rsid w:val="006920EC"/>
    <w:rsid w:val="00692EC2"/>
    <w:rsid w:val="00693DE5"/>
    <w:rsid w:val="00694FED"/>
    <w:rsid w:val="00695232"/>
    <w:rsid w:val="006961ED"/>
    <w:rsid w:val="00697757"/>
    <w:rsid w:val="006A0116"/>
    <w:rsid w:val="006A109A"/>
    <w:rsid w:val="006A297B"/>
    <w:rsid w:val="006A359E"/>
    <w:rsid w:val="006A3A90"/>
    <w:rsid w:val="006A3FDE"/>
    <w:rsid w:val="006A54C7"/>
    <w:rsid w:val="006A5A08"/>
    <w:rsid w:val="006A5CB5"/>
    <w:rsid w:val="006A7C04"/>
    <w:rsid w:val="006B05EB"/>
    <w:rsid w:val="006B0EC0"/>
    <w:rsid w:val="006B159A"/>
    <w:rsid w:val="006B1653"/>
    <w:rsid w:val="006B1961"/>
    <w:rsid w:val="006B215F"/>
    <w:rsid w:val="006B3827"/>
    <w:rsid w:val="006B3C34"/>
    <w:rsid w:val="006B5C27"/>
    <w:rsid w:val="006B5CFC"/>
    <w:rsid w:val="006B6C91"/>
    <w:rsid w:val="006C0BDD"/>
    <w:rsid w:val="006C155F"/>
    <w:rsid w:val="006C184E"/>
    <w:rsid w:val="006C289A"/>
    <w:rsid w:val="006C479C"/>
    <w:rsid w:val="006C5194"/>
    <w:rsid w:val="006C62CC"/>
    <w:rsid w:val="006C7AD9"/>
    <w:rsid w:val="006D03C7"/>
    <w:rsid w:val="006D2269"/>
    <w:rsid w:val="006D26C9"/>
    <w:rsid w:val="006D3952"/>
    <w:rsid w:val="006D57D7"/>
    <w:rsid w:val="006D5BCF"/>
    <w:rsid w:val="006D65CC"/>
    <w:rsid w:val="006D6918"/>
    <w:rsid w:val="006D768C"/>
    <w:rsid w:val="006E07AC"/>
    <w:rsid w:val="006E0B6A"/>
    <w:rsid w:val="006E0F7B"/>
    <w:rsid w:val="006E18F1"/>
    <w:rsid w:val="006E1DB8"/>
    <w:rsid w:val="006E2D50"/>
    <w:rsid w:val="006E31B7"/>
    <w:rsid w:val="006E4DDC"/>
    <w:rsid w:val="006E5A1A"/>
    <w:rsid w:val="006E6853"/>
    <w:rsid w:val="006E75A9"/>
    <w:rsid w:val="006F01D4"/>
    <w:rsid w:val="006F05CE"/>
    <w:rsid w:val="006F06F6"/>
    <w:rsid w:val="006F0D0F"/>
    <w:rsid w:val="006F171B"/>
    <w:rsid w:val="006F1C07"/>
    <w:rsid w:val="006F25E5"/>
    <w:rsid w:val="006F357E"/>
    <w:rsid w:val="006F3585"/>
    <w:rsid w:val="006F3633"/>
    <w:rsid w:val="006F3839"/>
    <w:rsid w:val="006F4535"/>
    <w:rsid w:val="006F5698"/>
    <w:rsid w:val="006F5F98"/>
    <w:rsid w:val="006F6E24"/>
    <w:rsid w:val="006F75E2"/>
    <w:rsid w:val="006F7B95"/>
    <w:rsid w:val="0070083D"/>
    <w:rsid w:val="00701D82"/>
    <w:rsid w:val="0070204B"/>
    <w:rsid w:val="00703DCE"/>
    <w:rsid w:val="007045DA"/>
    <w:rsid w:val="007050ED"/>
    <w:rsid w:val="007059AB"/>
    <w:rsid w:val="0070724A"/>
    <w:rsid w:val="00711CD8"/>
    <w:rsid w:val="00712225"/>
    <w:rsid w:val="00712FCA"/>
    <w:rsid w:val="00714755"/>
    <w:rsid w:val="00714B08"/>
    <w:rsid w:val="0071553F"/>
    <w:rsid w:val="0071576C"/>
    <w:rsid w:val="00717074"/>
    <w:rsid w:val="007202AD"/>
    <w:rsid w:val="00722201"/>
    <w:rsid w:val="00722AA8"/>
    <w:rsid w:val="00722CD6"/>
    <w:rsid w:val="0072321E"/>
    <w:rsid w:val="007234C5"/>
    <w:rsid w:val="007245BA"/>
    <w:rsid w:val="00725899"/>
    <w:rsid w:val="007268A2"/>
    <w:rsid w:val="00726DC1"/>
    <w:rsid w:val="00731948"/>
    <w:rsid w:val="007337F3"/>
    <w:rsid w:val="00734F90"/>
    <w:rsid w:val="00736402"/>
    <w:rsid w:val="00740439"/>
    <w:rsid w:val="00740785"/>
    <w:rsid w:val="0074346E"/>
    <w:rsid w:val="007438D5"/>
    <w:rsid w:val="007448D3"/>
    <w:rsid w:val="007467B7"/>
    <w:rsid w:val="007502FA"/>
    <w:rsid w:val="00750539"/>
    <w:rsid w:val="00750FCD"/>
    <w:rsid w:val="00751EA9"/>
    <w:rsid w:val="00752254"/>
    <w:rsid w:val="0075259F"/>
    <w:rsid w:val="00752E97"/>
    <w:rsid w:val="00754B1F"/>
    <w:rsid w:val="00754D16"/>
    <w:rsid w:val="00755797"/>
    <w:rsid w:val="007558F0"/>
    <w:rsid w:val="007562DB"/>
    <w:rsid w:val="00756E70"/>
    <w:rsid w:val="0076023F"/>
    <w:rsid w:val="0076067D"/>
    <w:rsid w:val="00763595"/>
    <w:rsid w:val="00765B19"/>
    <w:rsid w:val="00770979"/>
    <w:rsid w:val="00770A95"/>
    <w:rsid w:val="00770EAD"/>
    <w:rsid w:val="00771659"/>
    <w:rsid w:val="00772677"/>
    <w:rsid w:val="007734B8"/>
    <w:rsid w:val="00773857"/>
    <w:rsid w:val="00773A0D"/>
    <w:rsid w:val="00774017"/>
    <w:rsid w:val="00774373"/>
    <w:rsid w:val="00775632"/>
    <w:rsid w:val="00775AD5"/>
    <w:rsid w:val="00776EA8"/>
    <w:rsid w:val="00776EDE"/>
    <w:rsid w:val="0078117C"/>
    <w:rsid w:val="00782FEC"/>
    <w:rsid w:val="0078313D"/>
    <w:rsid w:val="00783FE0"/>
    <w:rsid w:val="00784435"/>
    <w:rsid w:val="00784AF3"/>
    <w:rsid w:val="007852DA"/>
    <w:rsid w:val="0078530B"/>
    <w:rsid w:val="00785823"/>
    <w:rsid w:val="00786B4C"/>
    <w:rsid w:val="00787BAE"/>
    <w:rsid w:val="00787DE8"/>
    <w:rsid w:val="00790514"/>
    <w:rsid w:val="0079058F"/>
    <w:rsid w:val="007906C2"/>
    <w:rsid w:val="0079157A"/>
    <w:rsid w:val="00792416"/>
    <w:rsid w:val="007933DE"/>
    <w:rsid w:val="00794CD8"/>
    <w:rsid w:val="00795729"/>
    <w:rsid w:val="00796D56"/>
    <w:rsid w:val="007A4D20"/>
    <w:rsid w:val="007A4E00"/>
    <w:rsid w:val="007A50B4"/>
    <w:rsid w:val="007A52DA"/>
    <w:rsid w:val="007B190C"/>
    <w:rsid w:val="007B2695"/>
    <w:rsid w:val="007B35EE"/>
    <w:rsid w:val="007B3F85"/>
    <w:rsid w:val="007B5C56"/>
    <w:rsid w:val="007B7064"/>
    <w:rsid w:val="007B7A05"/>
    <w:rsid w:val="007C00CF"/>
    <w:rsid w:val="007C18D0"/>
    <w:rsid w:val="007C2220"/>
    <w:rsid w:val="007C3BF4"/>
    <w:rsid w:val="007C5CBC"/>
    <w:rsid w:val="007C5EC7"/>
    <w:rsid w:val="007D0FDE"/>
    <w:rsid w:val="007D1836"/>
    <w:rsid w:val="007D2380"/>
    <w:rsid w:val="007D2567"/>
    <w:rsid w:val="007D3484"/>
    <w:rsid w:val="007D35E7"/>
    <w:rsid w:val="007D5F62"/>
    <w:rsid w:val="007D6507"/>
    <w:rsid w:val="007D666C"/>
    <w:rsid w:val="007D6922"/>
    <w:rsid w:val="007D6FAC"/>
    <w:rsid w:val="007D7FEC"/>
    <w:rsid w:val="007E1345"/>
    <w:rsid w:val="007E1D0E"/>
    <w:rsid w:val="007E2673"/>
    <w:rsid w:val="007E2DE6"/>
    <w:rsid w:val="007E4440"/>
    <w:rsid w:val="007E4F71"/>
    <w:rsid w:val="007E5667"/>
    <w:rsid w:val="007E7E41"/>
    <w:rsid w:val="007F05EA"/>
    <w:rsid w:val="007F1AA5"/>
    <w:rsid w:val="007F29F1"/>
    <w:rsid w:val="007F50F0"/>
    <w:rsid w:val="007F5866"/>
    <w:rsid w:val="007F70E9"/>
    <w:rsid w:val="007F7FA4"/>
    <w:rsid w:val="0080095B"/>
    <w:rsid w:val="00801366"/>
    <w:rsid w:val="00803B40"/>
    <w:rsid w:val="00803D55"/>
    <w:rsid w:val="00805722"/>
    <w:rsid w:val="008064F8"/>
    <w:rsid w:val="0081050E"/>
    <w:rsid w:val="0081117D"/>
    <w:rsid w:val="008126A3"/>
    <w:rsid w:val="0081283F"/>
    <w:rsid w:val="00812AE9"/>
    <w:rsid w:val="00812EE3"/>
    <w:rsid w:val="00814046"/>
    <w:rsid w:val="008143BE"/>
    <w:rsid w:val="00814C3F"/>
    <w:rsid w:val="00814F48"/>
    <w:rsid w:val="00817CBA"/>
    <w:rsid w:val="008205E6"/>
    <w:rsid w:val="0082170C"/>
    <w:rsid w:val="00821824"/>
    <w:rsid w:val="00821C35"/>
    <w:rsid w:val="00821F86"/>
    <w:rsid w:val="008223BF"/>
    <w:rsid w:val="008228A1"/>
    <w:rsid w:val="0082438C"/>
    <w:rsid w:val="00832462"/>
    <w:rsid w:val="00833722"/>
    <w:rsid w:val="00833748"/>
    <w:rsid w:val="00833F7A"/>
    <w:rsid w:val="00834EF4"/>
    <w:rsid w:val="00837837"/>
    <w:rsid w:val="00837C0C"/>
    <w:rsid w:val="00840935"/>
    <w:rsid w:val="00840FE9"/>
    <w:rsid w:val="00842530"/>
    <w:rsid w:val="008463A5"/>
    <w:rsid w:val="00847C1C"/>
    <w:rsid w:val="00852285"/>
    <w:rsid w:val="00852732"/>
    <w:rsid w:val="00854B49"/>
    <w:rsid w:val="00862276"/>
    <w:rsid w:val="00862CB0"/>
    <w:rsid w:val="00862F64"/>
    <w:rsid w:val="008650D8"/>
    <w:rsid w:val="008657F4"/>
    <w:rsid w:val="00867358"/>
    <w:rsid w:val="008709FD"/>
    <w:rsid w:val="008712EE"/>
    <w:rsid w:val="00871BE8"/>
    <w:rsid w:val="00871FFC"/>
    <w:rsid w:val="00872180"/>
    <w:rsid w:val="008743AA"/>
    <w:rsid w:val="008745A3"/>
    <w:rsid w:val="00875105"/>
    <w:rsid w:val="008752F0"/>
    <w:rsid w:val="00880587"/>
    <w:rsid w:val="008808D3"/>
    <w:rsid w:val="0088175C"/>
    <w:rsid w:val="008824E1"/>
    <w:rsid w:val="00886C42"/>
    <w:rsid w:val="00890536"/>
    <w:rsid w:val="00891296"/>
    <w:rsid w:val="008923A6"/>
    <w:rsid w:val="0089540C"/>
    <w:rsid w:val="00896E98"/>
    <w:rsid w:val="008979DD"/>
    <w:rsid w:val="008A06A5"/>
    <w:rsid w:val="008A2AE0"/>
    <w:rsid w:val="008A558B"/>
    <w:rsid w:val="008B03F5"/>
    <w:rsid w:val="008B7145"/>
    <w:rsid w:val="008B7C6E"/>
    <w:rsid w:val="008C064D"/>
    <w:rsid w:val="008C3BFD"/>
    <w:rsid w:val="008C41B5"/>
    <w:rsid w:val="008C4220"/>
    <w:rsid w:val="008C4819"/>
    <w:rsid w:val="008C61B9"/>
    <w:rsid w:val="008C6FDC"/>
    <w:rsid w:val="008C7A0E"/>
    <w:rsid w:val="008D017B"/>
    <w:rsid w:val="008D3865"/>
    <w:rsid w:val="008D3C85"/>
    <w:rsid w:val="008D3EE3"/>
    <w:rsid w:val="008D5309"/>
    <w:rsid w:val="008D5BA4"/>
    <w:rsid w:val="008E1268"/>
    <w:rsid w:val="008E2091"/>
    <w:rsid w:val="008E23A2"/>
    <w:rsid w:val="008E2718"/>
    <w:rsid w:val="008E36AE"/>
    <w:rsid w:val="008E4162"/>
    <w:rsid w:val="008E4C1C"/>
    <w:rsid w:val="008E5568"/>
    <w:rsid w:val="008E58ED"/>
    <w:rsid w:val="008E7EDA"/>
    <w:rsid w:val="008F0E23"/>
    <w:rsid w:val="008F23E8"/>
    <w:rsid w:val="008F60D2"/>
    <w:rsid w:val="008F762A"/>
    <w:rsid w:val="008F7863"/>
    <w:rsid w:val="00900158"/>
    <w:rsid w:val="0090218D"/>
    <w:rsid w:val="0090255F"/>
    <w:rsid w:val="009026AA"/>
    <w:rsid w:val="009026E0"/>
    <w:rsid w:val="00903926"/>
    <w:rsid w:val="0090689F"/>
    <w:rsid w:val="00907D5C"/>
    <w:rsid w:val="00910D06"/>
    <w:rsid w:val="00911B60"/>
    <w:rsid w:val="009128F7"/>
    <w:rsid w:val="009161DB"/>
    <w:rsid w:val="00917319"/>
    <w:rsid w:val="0091783F"/>
    <w:rsid w:val="00917A24"/>
    <w:rsid w:val="00917EF7"/>
    <w:rsid w:val="009200CF"/>
    <w:rsid w:val="009206EA"/>
    <w:rsid w:val="00920F01"/>
    <w:rsid w:val="00923967"/>
    <w:rsid w:val="00923A09"/>
    <w:rsid w:val="00923CA5"/>
    <w:rsid w:val="00925DA1"/>
    <w:rsid w:val="0092604F"/>
    <w:rsid w:val="009262B3"/>
    <w:rsid w:val="00927437"/>
    <w:rsid w:val="00927ECF"/>
    <w:rsid w:val="00927FAE"/>
    <w:rsid w:val="00930266"/>
    <w:rsid w:val="00931871"/>
    <w:rsid w:val="00932C99"/>
    <w:rsid w:val="00935013"/>
    <w:rsid w:val="00936187"/>
    <w:rsid w:val="009361BF"/>
    <w:rsid w:val="009376C6"/>
    <w:rsid w:val="00937A6D"/>
    <w:rsid w:val="00940E7D"/>
    <w:rsid w:val="00940FFB"/>
    <w:rsid w:val="009419F7"/>
    <w:rsid w:val="009427B7"/>
    <w:rsid w:val="00942A97"/>
    <w:rsid w:val="00943DB9"/>
    <w:rsid w:val="00947733"/>
    <w:rsid w:val="0094798E"/>
    <w:rsid w:val="009510C9"/>
    <w:rsid w:val="009511B6"/>
    <w:rsid w:val="0095153E"/>
    <w:rsid w:val="00951572"/>
    <w:rsid w:val="009536B4"/>
    <w:rsid w:val="009545A8"/>
    <w:rsid w:val="00955F13"/>
    <w:rsid w:val="0095742E"/>
    <w:rsid w:val="009576E7"/>
    <w:rsid w:val="00957BCA"/>
    <w:rsid w:val="00960BD8"/>
    <w:rsid w:val="0096232E"/>
    <w:rsid w:val="009623DA"/>
    <w:rsid w:val="009631DD"/>
    <w:rsid w:val="00965869"/>
    <w:rsid w:val="00965FEB"/>
    <w:rsid w:val="00970250"/>
    <w:rsid w:val="009703AB"/>
    <w:rsid w:val="00970709"/>
    <w:rsid w:val="009716FF"/>
    <w:rsid w:val="00971884"/>
    <w:rsid w:val="009721CE"/>
    <w:rsid w:val="0097310B"/>
    <w:rsid w:val="00973B1D"/>
    <w:rsid w:val="0097545B"/>
    <w:rsid w:val="00976D1D"/>
    <w:rsid w:val="00976E74"/>
    <w:rsid w:val="00977BF4"/>
    <w:rsid w:val="00980085"/>
    <w:rsid w:val="0098265E"/>
    <w:rsid w:val="009829EB"/>
    <w:rsid w:val="009830AF"/>
    <w:rsid w:val="0098356A"/>
    <w:rsid w:val="00983749"/>
    <w:rsid w:val="00983E4B"/>
    <w:rsid w:val="009848CF"/>
    <w:rsid w:val="009862D4"/>
    <w:rsid w:val="00986685"/>
    <w:rsid w:val="00986A29"/>
    <w:rsid w:val="009872AC"/>
    <w:rsid w:val="00987850"/>
    <w:rsid w:val="00990558"/>
    <w:rsid w:val="00990BAC"/>
    <w:rsid w:val="009917D0"/>
    <w:rsid w:val="00991DE1"/>
    <w:rsid w:val="00996A41"/>
    <w:rsid w:val="00996CBC"/>
    <w:rsid w:val="009974EF"/>
    <w:rsid w:val="00997516"/>
    <w:rsid w:val="009979FA"/>
    <w:rsid w:val="009A0538"/>
    <w:rsid w:val="009A4E5B"/>
    <w:rsid w:val="009A4EF6"/>
    <w:rsid w:val="009A7206"/>
    <w:rsid w:val="009A7529"/>
    <w:rsid w:val="009A7BA2"/>
    <w:rsid w:val="009B100A"/>
    <w:rsid w:val="009B211B"/>
    <w:rsid w:val="009B2196"/>
    <w:rsid w:val="009B302D"/>
    <w:rsid w:val="009B33A8"/>
    <w:rsid w:val="009B4685"/>
    <w:rsid w:val="009B5F82"/>
    <w:rsid w:val="009B66E8"/>
    <w:rsid w:val="009B7796"/>
    <w:rsid w:val="009B7E62"/>
    <w:rsid w:val="009C0E63"/>
    <w:rsid w:val="009C1D72"/>
    <w:rsid w:val="009C2050"/>
    <w:rsid w:val="009C378D"/>
    <w:rsid w:val="009C3F2A"/>
    <w:rsid w:val="009C4BBC"/>
    <w:rsid w:val="009C6348"/>
    <w:rsid w:val="009D352F"/>
    <w:rsid w:val="009D5968"/>
    <w:rsid w:val="009D6798"/>
    <w:rsid w:val="009D731B"/>
    <w:rsid w:val="009E0EFA"/>
    <w:rsid w:val="009E13F3"/>
    <w:rsid w:val="009E4713"/>
    <w:rsid w:val="009E656D"/>
    <w:rsid w:val="009E6585"/>
    <w:rsid w:val="009E6C4D"/>
    <w:rsid w:val="009E6C5E"/>
    <w:rsid w:val="009E70B7"/>
    <w:rsid w:val="009E74A1"/>
    <w:rsid w:val="009E771E"/>
    <w:rsid w:val="009E7BC5"/>
    <w:rsid w:val="009F11A8"/>
    <w:rsid w:val="009F21B2"/>
    <w:rsid w:val="009F2274"/>
    <w:rsid w:val="009F2868"/>
    <w:rsid w:val="009F37E4"/>
    <w:rsid w:val="009F3FA4"/>
    <w:rsid w:val="009F45FF"/>
    <w:rsid w:val="009F496B"/>
    <w:rsid w:val="009F7705"/>
    <w:rsid w:val="009F7EE9"/>
    <w:rsid w:val="00A0104E"/>
    <w:rsid w:val="00A01664"/>
    <w:rsid w:val="00A0194B"/>
    <w:rsid w:val="00A03ADB"/>
    <w:rsid w:val="00A03B4E"/>
    <w:rsid w:val="00A03C8F"/>
    <w:rsid w:val="00A03D64"/>
    <w:rsid w:val="00A04BB5"/>
    <w:rsid w:val="00A116B9"/>
    <w:rsid w:val="00A12ECA"/>
    <w:rsid w:val="00A15F18"/>
    <w:rsid w:val="00A20D30"/>
    <w:rsid w:val="00A21EFD"/>
    <w:rsid w:val="00A22B1E"/>
    <w:rsid w:val="00A2381C"/>
    <w:rsid w:val="00A2391E"/>
    <w:rsid w:val="00A23E8A"/>
    <w:rsid w:val="00A23F96"/>
    <w:rsid w:val="00A24187"/>
    <w:rsid w:val="00A24614"/>
    <w:rsid w:val="00A26AC4"/>
    <w:rsid w:val="00A271E3"/>
    <w:rsid w:val="00A27C63"/>
    <w:rsid w:val="00A27FED"/>
    <w:rsid w:val="00A3111C"/>
    <w:rsid w:val="00A311C0"/>
    <w:rsid w:val="00A31AC5"/>
    <w:rsid w:val="00A31DD3"/>
    <w:rsid w:val="00A33791"/>
    <w:rsid w:val="00A3397F"/>
    <w:rsid w:val="00A35707"/>
    <w:rsid w:val="00A3753C"/>
    <w:rsid w:val="00A40E94"/>
    <w:rsid w:val="00A411B5"/>
    <w:rsid w:val="00A41A4B"/>
    <w:rsid w:val="00A42B9C"/>
    <w:rsid w:val="00A4489B"/>
    <w:rsid w:val="00A459EF"/>
    <w:rsid w:val="00A46275"/>
    <w:rsid w:val="00A46350"/>
    <w:rsid w:val="00A464ED"/>
    <w:rsid w:val="00A46BCA"/>
    <w:rsid w:val="00A47181"/>
    <w:rsid w:val="00A47648"/>
    <w:rsid w:val="00A53A2A"/>
    <w:rsid w:val="00A53A80"/>
    <w:rsid w:val="00A55587"/>
    <w:rsid w:val="00A567F1"/>
    <w:rsid w:val="00A607F4"/>
    <w:rsid w:val="00A612ED"/>
    <w:rsid w:val="00A6284F"/>
    <w:rsid w:val="00A636AA"/>
    <w:rsid w:val="00A63983"/>
    <w:rsid w:val="00A6415F"/>
    <w:rsid w:val="00A64735"/>
    <w:rsid w:val="00A64ACD"/>
    <w:rsid w:val="00A6661A"/>
    <w:rsid w:val="00A66A2F"/>
    <w:rsid w:val="00A66FEC"/>
    <w:rsid w:val="00A6796E"/>
    <w:rsid w:val="00A703C7"/>
    <w:rsid w:val="00A71119"/>
    <w:rsid w:val="00A722A3"/>
    <w:rsid w:val="00A7390D"/>
    <w:rsid w:val="00A73FFE"/>
    <w:rsid w:val="00A74974"/>
    <w:rsid w:val="00A750C9"/>
    <w:rsid w:val="00A777B2"/>
    <w:rsid w:val="00A806A5"/>
    <w:rsid w:val="00A82555"/>
    <w:rsid w:val="00A8282F"/>
    <w:rsid w:val="00A84A0C"/>
    <w:rsid w:val="00A84DE6"/>
    <w:rsid w:val="00A85A3B"/>
    <w:rsid w:val="00A86D50"/>
    <w:rsid w:val="00A86F92"/>
    <w:rsid w:val="00A90892"/>
    <w:rsid w:val="00A91280"/>
    <w:rsid w:val="00A92062"/>
    <w:rsid w:val="00A932AE"/>
    <w:rsid w:val="00A93AD6"/>
    <w:rsid w:val="00A9432F"/>
    <w:rsid w:val="00A9599F"/>
    <w:rsid w:val="00A9634C"/>
    <w:rsid w:val="00A974F2"/>
    <w:rsid w:val="00AA000C"/>
    <w:rsid w:val="00AA00E3"/>
    <w:rsid w:val="00AA00FB"/>
    <w:rsid w:val="00AA05E1"/>
    <w:rsid w:val="00AA10E9"/>
    <w:rsid w:val="00AA291E"/>
    <w:rsid w:val="00AA40CF"/>
    <w:rsid w:val="00AA4C0E"/>
    <w:rsid w:val="00AA5CE2"/>
    <w:rsid w:val="00AA5CE8"/>
    <w:rsid w:val="00AA60BB"/>
    <w:rsid w:val="00AA65B2"/>
    <w:rsid w:val="00AA75D2"/>
    <w:rsid w:val="00AA769A"/>
    <w:rsid w:val="00AB0099"/>
    <w:rsid w:val="00AB0885"/>
    <w:rsid w:val="00AB1FFB"/>
    <w:rsid w:val="00AB300B"/>
    <w:rsid w:val="00AB5543"/>
    <w:rsid w:val="00AB575F"/>
    <w:rsid w:val="00AB72D7"/>
    <w:rsid w:val="00AB7C53"/>
    <w:rsid w:val="00AC177B"/>
    <w:rsid w:val="00AC17C4"/>
    <w:rsid w:val="00AC237B"/>
    <w:rsid w:val="00AC35A9"/>
    <w:rsid w:val="00AC3748"/>
    <w:rsid w:val="00AC4ECB"/>
    <w:rsid w:val="00AC4ED5"/>
    <w:rsid w:val="00AC5002"/>
    <w:rsid w:val="00AC509D"/>
    <w:rsid w:val="00AC6560"/>
    <w:rsid w:val="00AC6FE4"/>
    <w:rsid w:val="00AC74BD"/>
    <w:rsid w:val="00AD00C1"/>
    <w:rsid w:val="00AD07A0"/>
    <w:rsid w:val="00AD089D"/>
    <w:rsid w:val="00AD1D70"/>
    <w:rsid w:val="00AD427C"/>
    <w:rsid w:val="00AD46FC"/>
    <w:rsid w:val="00AD48B0"/>
    <w:rsid w:val="00AD5A17"/>
    <w:rsid w:val="00AD5B27"/>
    <w:rsid w:val="00AD5EAB"/>
    <w:rsid w:val="00AD6F9F"/>
    <w:rsid w:val="00AD740F"/>
    <w:rsid w:val="00AE0410"/>
    <w:rsid w:val="00AE0B68"/>
    <w:rsid w:val="00AE14A1"/>
    <w:rsid w:val="00AE1940"/>
    <w:rsid w:val="00AE1F0B"/>
    <w:rsid w:val="00AE2526"/>
    <w:rsid w:val="00AE39CB"/>
    <w:rsid w:val="00AE4B4D"/>
    <w:rsid w:val="00AE7B58"/>
    <w:rsid w:val="00AF039C"/>
    <w:rsid w:val="00AF19A8"/>
    <w:rsid w:val="00AF1A76"/>
    <w:rsid w:val="00AF2184"/>
    <w:rsid w:val="00AF290A"/>
    <w:rsid w:val="00AF3127"/>
    <w:rsid w:val="00AF4545"/>
    <w:rsid w:val="00AF6EDE"/>
    <w:rsid w:val="00B00806"/>
    <w:rsid w:val="00B00D26"/>
    <w:rsid w:val="00B02432"/>
    <w:rsid w:val="00B042A9"/>
    <w:rsid w:val="00B04FC8"/>
    <w:rsid w:val="00B0620A"/>
    <w:rsid w:val="00B06258"/>
    <w:rsid w:val="00B06C2F"/>
    <w:rsid w:val="00B10143"/>
    <w:rsid w:val="00B10CEA"/>
    <w:rsid w:val="00B10E40"/>
    <w:rsid w:val="00B11916"/>
    <w:rsid w:val="00B120ED"/>
    <w:rsid w:val="00B138C0"/>
    <w:rsid w:val="00B14125"/>
    <w:rsid w:val="00B14EE1"/>
    <w:rsid w:val="00B16AA0"/>
    <w:rsid w:val="00B16EB7"/>
    <w:rsid w:val="00B21431"/>
    <w:rsid w:val="00B2318F"/>
    <w:rsid w:val="00B238C8"/>
    <w:rsid w:val="00B23B24"/>
    <w:rsid w:val="00B26405"/>
    <w:rsid w:val="00B26894"/>
    <w:rsid w:val="00B271C3"/>
    <w:rsid w:val="00B27517"/>
    <w:rsid w:val="00B276C4"/>
    <w:rsid w:val="00B30883"/>
    <w:rsid w:val="00B332BA"/>
    <w:rsid w:val="00B33681"/>
    <w:rsid w:val="00B33F1C"/>
    <w:rsid w:val="00B362C1"/>
    <w:rsid w:val="00B36C75"/>
    <w:rsid w:val="00B41269"/>
    <w:rsid w:val="00B42188"/>
    <w:rsid w:val="00B46540"/>
    <w:rsid w:val="00B475B0"/>
    <w:rsid w:val="00B47665"/>
    <w:rsid w:val="00B47975"/>
    <w:rsid w:val="00B50F42"/>
    <w:rsid w:val="00B51CED"/>
    <w:rsid w:val="00B527B8"/>
    <w:rsid w:val="00B52FEF"/>
    <w:rsid w:val="00B53024"/>
    <w:rsid w:val="00B539D8"/>
    <w:rsid w:val="00B543E3"/>
    <w:rsid w:val="00B552B0"/>
    <w:rsid w:val="00B553C4"/>
    <w:rsid w:val="00B614C8"/>
    <w:rsid w:val="00B61CC1"/>
    <w:rsid w:val="00B62283"/>
    <w:rsid w:val="00B633E0"/>
    <w:rsid w:val="00B641A4"/>
    <w:rsid w:val="00B6671B"/>
    <w:rsid w:val="00B66F0A"/>
    <w:rsid w:val="00B671C2"/>
    <w:rsid w:val="00B709A2"/>
    <w:rsid w:val="00B7305C"/>
    <w:rsid w:val="00B736CF"/>
    <w:rsid w:val="00B73EE9"/>
    <w:rsid w:val="00B7409A"/>
    <w:rsid w:val="00B745CB"/>
    <w:rsid w:val="00B74966"/>
    <w:rsid w:val="00B74983"/>
    <w:rsid w:val="00B749F0"/>
    <w:rsid w:val="00B764D1"/>
    <w:rsid w:val="00B770D0"/>
    <w:rsid w:val="00B80627"/>
    <w:rsid w:val="00B82032"/>
    <w:rsid w:val="00B820A7"/>
    <w:rsid w:val="00B8221F"/>
    <w:rsid w:val="00B84738"/>
    <w:rsid w:val="00B84AEE"/>
    <w:rsid w:val="00B85F00"/>
    <w:rsid w:val="00B8682D"/>
    <w:rsid w:val="00B86E01"/>
    <w:rsid w:val="00B870ED"/>
    <w:rsid w:val="00B90368"/>
    <w:rsid w:val="00B91978"/>
    <w:rsid w:val="00B91C73"/>
    <w:rsid w:val="00B93763"/>
    <w:rsid w:val="00B9432D"/>
    <w:rsid w:val="00B94F8F"/>
    <w:rsid w:val="00B95640"/>
    <w:rsid w:val="00B967C8"/>
    <w:rsid w:val="00BA0FBB"/>
    <w:rsid w:val="00BA219F"/>
    <w:rsid w:val="00BA2381"/>
    <w:rsid w:val="00BA2DB0"/>
    <w:rsid w:val="00BA3BF9"/>
    <w:rsid w:val="00BA593C"/>
    <w:rsid w:val="00BA5D83"/>
    <w:rsid w:val="00BA748C"/>
    <w:rsid w:val="00BA7A1A"/>
    <w:rsid w:val="00BB0CBB"/>
    <w:rsid w:val="00BB160B"/>
    <w:rsid w:val="00BB3E6F"/>
    <w:rsid w:val="00BB3FA5"/>
    <w:rsid w:val="00BB4501"/>
    <w:rsid w:val="00BB5314"/>
    <w:rsid w:val="00BB73B9"/>
    <w:rsid w:val="00BB768B"/>
    <w:rsid w:val="00BC0B3E"/>
    <w:rsid w:val="00BC1417"/>
    <w:rsid w:val="00BC299E"/>
    <w:rsid w:val="00BC36CC"/>
    <w:rsid w:val="00BC3850"/>
    <w:rsid w:val="00BC3ACE"/>
    <w:rsid w:val="00BC3B4A"/>
    <w:rsid w:val="00BC461B"/>
    <w:rsid w:val="00BC4EBD"/>
    <w:rsid w:val="00BC69B1"/>
    <w:rsid w:val="00BC69D1"/>
    <w:rsid w:val="00BC7DF8"/>
    <w:rsid w:val="00BC7ED0"/>
    <w:rsid w:val="00BC7F45"/>
    <w:rsid w:val="00BC7F70"/>
    <w:rsid w:val="00BD1F8D"/>
    <w:rsid w:val="00BD2A0E"/>
    <w:rsid w:val="00BD34DE"/>
    <w:rsid w:val="00BD5508"/>
    <w:rsid w:val="00BD5DC7"/>
    <w:rsid w:val="00BD7085"/>
    <w:rsid w:val="00BE0A63"/>
    <w:rsid w:val="00BE19FA"/>
    <w:rsid w:val="00BE1ECD"/>
    <w:rsid w:val="00BE1EF3"/>
    <w:rsid w:val="00BE1F81"/>
    <w:rsid w:val="00BE23A9"/>
    <w:rsid w:val="00BE2A7B"/>
    <w:rsid w:val="00BE4BF6"/>
    <w:rsid w:val="00BE5F9B"/>
    <w:rsid w:val="00BE73EC"/>
    <w:rsid w:val="00BE7A0C"/>
    <w:rsid w:val="00BE7FE0"/>
    <w:rsid w:val="00BF1F84"/>
    <w:rsid w:val="00BF3AD6"/>
    <w:rsid w:val="00BF4C0F"/>
    <w:rsid w:val="00BF514A"/>
    <w:rsid w:val="00BF5DFE"/>
    <w:rsid w:val="00BF7187"/>
    <w:rsid w:val="00C00049"/>
    <w:rsid w:val="00C024D2"/>
    <w:rsid w:val="00C02EA3"/>
    <w:rsid w:val="00C02EE9"/>
    <w:rsid w:val="00C0338C"/>
    <w:rsid w:val="00C0391F"/>
    <w:rsid w:val="00C04136"/>
    <w:rsid w:val="00C05912"/>
    <w:rsid w:val="00C0739D"/>
    <w:rsid w:val="00C07CC8"/>
    <w:rsid w:val="00C1205E"/>
    <w:rsid w:val="00C1367A"/>
    <w:rsid w:val="00C13791"/>
    <w:rsid w:val="00C13DD5"/>
    <w:rsid w:val="00C1522B"/>
    <w:rsid w:val="00C152BA"/>
    <w:rsid w:val="00C15576"/>
    <w:rsid w:val="00C15855"/>
    <w:rsid w:val="00C16293"/>
    <w:rsid w:val="00C17AE6"/>
    <w:rsid w:val="00C17C41"/>
    <w:rsid w:val="00C2211E"/>
    <w:rsid w:val="00C229C2"/>
    <w:rsid w:val="00C231AC"/>
    <w:rsid w:val="00C25535"/>
    <w:rsid w:val="00C25AAB"/>
    <w:rsid w:val="00C271EC"/>
    <w:rsid w:val="00C27F04"/>
    <w:rsid w:val="00C300DB"/>
    <w:rsid w:val="00C30435"/>
    <w:rsid w:val="00C30ED6"/>
    <w:rsid w:val="00C31BBD"/>
    <w:rsid w:val="00C31D2B"/>
    <w:rsid w:val="00C32A5D"/>
    <w:rsid w:val="00C3401D"/>
    <w:rsid w:val="00C34694"/>
    <w:rsid w:val="00C34798"/>
    <w:rsid w:val="00C35190"/>
    <w:rsid w:val="00C3520A"/>
    <w:rsid w:val="00C35524"/>
    <w:rsid w:val="00C35A59"/>
    <w:rsid w:val="00C36F61"/>
    <w:rsid w:val="00C40218"/>
    <w:rsid w:val="00C407C9"/>
    <w:rsid w:val="00C41451"/>
    <w:rsid w:val="00C42097"/>
    <w:rsid w:val="00C42BF6"/>
    <w:rsid w:val="00C4410C"/>
    <w:rsid w:val="00C4523D"/>
    <w:rsid w:val="00C45FAC"/>
    <w:rsid w:val="00C47434"/>
    <w:rsid w:val="00C50E93"/>
    <w:rsid w:val="00C51D9E"/>
    <w:rsid w:val="00C533A2"/>
    <w:rsid w:val="00C53B64"/>
    <w:rsid w:val="00C54165"/>
    <w:rsid w:val="00C54CE5"/>
    <w:rsid w:val="00C54E13"/>
    <w:rsid w:val="00C55341"/>
    <w:rsid w:val="00C558F0"/>
    <w:rsid w:val="00C560A2"/>
    <w:rsid w:val="00C57D0A"/>
    <w:rsid w:val="00C60889"/>
    <w:rsid w:val="00C614B5"/>
    <w:rsid w:val="00C61C3E"/>
    <w:rsid w:val="00C62A9A"/>
    <w:rsid w:val="00C63071"/>
    <w:rsid w:val="00C663A6"/>
    <w:rsid w:val="00C66821"/>
    <w:rsid w:val="00C66B5F"/>
    <w:rsid w:val="00C67725"/>
    <w:rsid w:val="00C7012E"/>
    <w:rsid w:val="00C7201F"/>
    <w:rsid w:val="00C74663"/>
    <w:rsid w:val="00C74DBB"/>
    <w:rsid w:val="00C80755"/>
    <w:rsid w:val="00C81A4C"/>
    <w:rsid w:val="00C82588"/>
    <w:rsid w:val="00C83454"/>
    <w:rsid w:val="00C841F4"/>
    <w:rsid w:val="00C845F7"/>
    <w:rsid w:val="00C84964"/>
    <w:rsid w:val="00C84A3B"/>
    <w:rsid w:val="00C84C47"/>
    <w:rsid w:val="00C90312"/>
    <w:rsid w:val="00C90C96"/>
    <w:rsid w:val="00C9169D"/>
    <w:rsid w:val="00C91C57"/>
    <w:rsid w:val="00C91D09"/>
    <w:rsid w:val="00C939F8"/>
    <w:rsid w:val="00C94234"/>
    <w:rsid w:val="00C943E3"/>
    <w:rsid w:val="00C95E2D"/>
    <w:rsid w:val="00C969F5"/>
    <w:rsid w:val="00C9720D"/>
    <w:rsid w:val="00CA2217"/>
    <w:rsid w:val="00CA3675"/>
    <w:rsid w:val="00CA3D6C"/>
    <w:rsid w:val="00CA4205"/>
    <w:rsid w:val="00CA4821"/>
    <w:rsid w:val="00CA6558"/>
    <w:rsid w:val="00CB1CF7"/>
    <w:rsid w:val="00CB373F"/>
    <w:rsid w:val="00CB6D48"/>
    <w:rsid w:val="00CB6E15"/>
    <w:rsid w:val="00CC06EA"/>
    <w:rsid w:val="00CC1339"/>
    <w:rsid w:val="00CC3B4E"/>
    <w:rsid w:val="00CC3DE7"/>
    <w:rsid w:val="00CC469B"/>
    <w:rsid w:val="00CC53D8"/>
    <w:rsid w:val="00CC5BBB"/>
    <w:rsid w:val="00CC6B44"/>
    <w:rsid w:val="00CD027A"/>
    <w:rsid w:val="00CD0A99"/>
    <w:rsid w:val="00CD26B0"/>
    <w:rsid w:val="00CD328B"/>
    <w:rsid w:val="00CD4098"/>
    <w:rsid w:val="00CD4A33"/>
    <w:rsid w:val="00CD5523"/>
    <w:rsid w:val="00CD5952"/>
    <w:rsid w:val="00CD608D"/>
    <w:rsid w:val="00CD7251"/>
    <w:rsid w:val="00CE1CF2"/>
    <w:rsid w:val="00CE2CC8"/>
    <w:rsid w:val="00CE327D"/>
    <w:rsid w:val="00CE3D35"/>
    <w:rsid w:val="00CE45BA"/>
    <w:rsid w:val="00CE4DF3"/>
    <w:rsid w:val="00CE5377"/>
    <w:rsid w:val="00CE5563"/>
    <w:rsid w:val="00CE5805"/>
    <w:rsid w:val="00CE5C1E"/>
    <w:rsid w:val="00CE6878"/>
    <w:rsid w:val="00CE7F6C"/>
    <w:rsid w:val="00CF1759"/>
    <w:rsid w:val="00CF2943"/>
    <w:rsid w:val="00CF5D27"/>
    <w:rsid w:val="00CF608E"/>
    <w:rsid w:val="00CF7757"/>
    <w:rsid w:val="00D00421"/>
    <w:rsid w:val="00D01989"/>
    <w:rsid w:val="00D02CBF"/>
    <w:rsid w:val="00D02E4C"/>
    <w:rsid w:val="00D02EDD"/>
    <w:rsid w:val="00D031E6"/>
    <w:rsid w:val="00D037CD"/>
    <w:rsid w:val="00D03EA0"/>
    <w:rsid w:val="00D0636B"/>
    <w:rsid w:val="00D10A52"/>
    <w:rsid w:val="00D11042"/>
    <w:rsid w:val="00D111C6"/>
    <w:rsid w:val="00D13067"/>
    <w:rsid w:val="00D133C8"/>
    <w:rsid w:val="00D1705A"/>
    <w:rsid w:val="00D173D5"/>
    <w:rsid w:val="00D174E9"/>
    <w:rsid w:val="00D216EE"/>
    <w:rsid w:val="00D21DE7"/>
    <w:rsid w:val="00D22592"/>
    <w:rsid w:val="00D22EE7"/>
    <w:rsid w:val="00D23333"/>
    <w:rsid w:val="00D23898"/>
    <w:rsid w:val="00D24140"/>
    <w:rsid w:val="00D2550B"/>
    <w:rsid w:val="00D260CD"/>
    <w:rsid w:val="00D26F91"/>
    <w:rsid w:val="00D27A74"/>
    <w:rsid w:val="00D305CF"/>
    <w:rsid w:val="00D30C8B"/>
    <w:rsid w:val="00D30E0A"/>
    <w:rsid w:val="00D30E24"/>
    <w:rsid w:val="00D331BE"/>
    <w:rsid w:val="00D3360B"/>
    <w:rsid w:val="00D34286"/>
    <w:rsid w:val="00D34581"/>
    <w:rsid w:val="00D34793"/>
    <w:rsid w:val="00D367BB"/>
    <w:rsid w:val="00D4005C"/>
    <w:rsid w:val="00D40D9E"/>
    <w:rsid w:val="00D415AB"/>
    <w:rsid w:val="00D429EC"/>
    <w:rsid w:val="00D42B1A"/>
    <w:rsid w:val="00D458CA"/>
    <w:rsid w:val="00D45DC8"/>
    <w:rsid w:val="00D45FBB"/>
    <w:rsid w:val="00D46778"/>
    <w:rsid w:val="00D503D2"/>
    <w:rsid w:val="00D50DC7"/>
    <w:rsid w:val="00D50DCD"/>
    <w:rsid w:val="00D51421"/>
    <w:rsid w:val="00D5178E"/>
    <w:rsid w:val="00D53ECF"/>
    <w:rsid w:val="00D540A7"/>
    <w:rsid w:val="00D55F4B"/>
    <w:rsid w:val="00D5677C"/>
    <w:rsid w:val="00D57595"/>
    <w:rsid w:val="00D57FAE"/>
    <w:rsid w:val="00D6136B"/>
    <w:rsid w:val="00D63562"/>
    <w:rsid w:val="00D6420C"/>
    <w:rsid w:val="00D645B3"/>
    <w:rsid w:val="00D70415"/>
    <w:rsid w:val="00D70DC3"/>
    <w:rsid w:val="00D71232"/>
    <w:rsid w:val="00D72BC2"/>
    <w:rsid w:val="00D7360F"/>
    <w:rsid w:val="00D747B2"/>
    <w:rsid w:val="00D74B19"/>
    <w:rsid w:val="00D74FFA"/>
    <w:rsid w:val="00D7756F"/>
    <w:rsid w:val="00D81D3A"/>
    <w:rsid w:val="00D82527"/>
    <w:rsid w:val="00D8309C"/>
    <w:rsid w:val="00D8388A"/>
    <w:rsid w:val="00D842BA"/>
    <w:rsid w:val="00D8687A"/>
    <w:rsid w:val="00D9057A"/>
    <w:rsid w:val="00D906CC"/>
    <w:rsid w:val="00D92071"/>
    <w:rsid w:val="00D92147"/>
    <w:rsid w:val="00D92451"/>
    <w:rsid w:val="00D92F5A"/>
    <w:rsid w:val="00D95623"/>
    <w:rsid w:val="00D96077"/>
    <w:rsid w:val="00D9673A"/>
    <w:rsid w:val="00D969C2"/>
    <w:rsid w:val="00D96B41"/>
    <w:rsid w:val="00D97528"/>
    <w:rsid w:val="00DA3BCE"/>
    <w:rsid w:val="00DA4CF6"/>
    <w:rsid w:val="00DA5C15"/>
    <w:rsid w:val="00DA69D1"/>
    <w:rsid w:val="00DA6E90"/>
    <w:rsid w:val="00DA73FB"/>
    <w:rsid w:val="00DA743F"/>
    <w:rsid w:val="00DB0765"/>
    <w:rsid w:val="00DB08EE"/>
    <w:rsid w:val="00DB0B81"/>
    <w:rsid w:val="00DB0C37"/>
    <w:rsid w:val="00DB1998"/>
    <w:rsid w:val="00DB208D"/>
    <w:rsid w:val="00DB2567"/>
    <w:rsid w:val="00DB285B"/>
    <w:rsid w:val="00DB2F77"/>
    <w:rsid w:val="00DB3112"/>
    <w:rsid w:val="00DB31CA"/>
    <w:rsid w:val="00DB3624"/>
    <w:rsid w:val="00DB42B4"/>
    <w:rsid w:val="00DB781F"/>
    <w:rsid w:val="00DB7B99"/>
    <w:rsid w:val="00DB7CFC"/>
    <w:rsid w:val="00DB7F0D"/>
    <w:rsid w:val="00DB7FE6"/>
    <w:rsid w:val="00DC0ACE"/>
    <w:rsid w:val="00DC2273"/>
    <w:rsid w:val="00DC4366"/>
    <w:rsid w:val="00DC46D5"/>
    <w:rsid w:val="00DC51A4"/>
    <w:rsid w:val="00DD1BBD"/>
    <w:rsid w:val="00DD3E7C"/>
    <w:rsid w:val="00DD4820"/>
    <w:rsid w:val="00DD53F8"/>
    <w:rsid w:val="00DD6621"/>
    <w:rsid w:val="00DD6A9F"/>
    <w:rsid w:val="00DD7B59"/>
    <w:rsid w:val="00DD7D44"/>
    <w:rsid w:val="00DE01F7"/>
    <w:rsid w:val="00DE1982"/>
    <w:rsid w:val="00DE28C6"/>
    <w:rsid w:val="00DE29AF"/>
    <w:rsid w:val="00DE428F"/>
    <w:rsid w:val="00DE44A1"/>
    <w:rsid w:val="00DE487B"/>
    <w:rsid w:val="00DE63B6"/>
    <w:rsid w:val="00DF01EC"/>
    <w:rsid w:val="00DF070A"/>
    <w:rsid w:val="00DF187A"/>
    <w:rsid w:val="00DF3467"/>
    <w:rsid w:val="00DF38FB"/>
    <w:rsid w:val="00DF48FD"/>
    <w:rsid w:val="00DF4A12"/>
    <w:rsid w:val="00DF5396"/>
    <w:rsid w:val="00DF5699"/>
    <w:rsid w:val="00DF7E60"/>
    <w:rsid w:val="00E00A20"/>
    <w:rsid w:val="00E0271E"/>
    <w:rsid w:val="00E032E8"/>
    <w:rsid w:val="00E0339D"/>
    <w:rsid w:val="00E0354F"/>
    <w:rsid w:val="00E04D0F"/>
    <w:rsid w:val="00E05A53"/>
    <w:rsid w:val="00E0645D"/>
    <w:rsid w:val="00E11980"/>
    <w:rsid w:val="00E131DE"/>
    <w:rsid w:val="00E13764"/>
    <w:rsid w:val="00E140F9"/>
    <w:rsid w:val="00E1425D"/>
    <w:rsid w:val="00E14937"/>
    <w:rsid w:val="00E14CE9"/>
    <w:rsid w:val="00E15B76"/>
    <w:rsid w:val="00E15BFC"/>
    <w:rsid w:val="00E165CA"/>
    <w:rsid w:val="00E17F59"/>
    <w:rsid w:val="00E20849"/>
    <w:rsid w:val="00E20F00"/>
    <w:rsid w:val="00E2108A"/>
    <w:rsid w:val="00E210BE"/>
    <w:rsid w:val="00E21D15"/>
    <w:rsid w:val="00E21DF4"/>
    <w:rsid w:val="00E21F3A"/>
    <w:rsid w:val="00E24081"/>
    <w:rsid w:val="00E244DE"/>
    <w:rsid w:val="00E248B7"/>
    <w:rsid w:val="00E249E1"/>
    <w:rsid w:val="00E271D3"/>
    <w:rsid w:val="00E306AA"/>
    <w:rsid w:val="00E3196E"/>
    <w:rsid w:val="00E325A5"/>
    <w:rsid w:val="00E3321D"/>
    <w:rsid w:val="00E33D0B"/>
    <w:rsid w:val="00E35658"/>
    <w:rsid w:val="00E368CE"/>
    <w:rsid w:val="00E37208"/>
    <w:rsid w:val="00E40A07"/>
    <w:rsid w:val="00E41246"/>
    <w:rsid w:val="00E41661"/>
    <w:rsid w:val="00E433FC"/>
    <w:rsid w:val="00E43432"/>
    <w:rsid w:val="00E4367F"/>
    <w:rsid w:val="00E448C6"/>
    <w:rsid w:val="00E44D73"/>
    <w:rsid w:val="00E45A2A"/>
    <w:rsid w:val="00E45FE4"/>
    <w:rsid w:val="00E46775"/>
    <w:rsid w:val="00E4790D"/>
    <w:rsid w:val="00E47E09"/>
    <w:rsid w:val="00E5030D"/>
    <w:rsid w:val="00E50F22"/>
    <w:rsid w:val="00E53619"/>
    <w:rsid w:val="00E55A41"/>
    <w:rsid w:val="00E60BF4"/>
    <w:rsid w:val="00E62202"/>
    <w:rsid w:val="00E63703"/>
    <w:rsid w:val="00E63CCA"/>
    <w:rsid w:val="00E64C6A"/>
    <w:rsid w:val="00E67191"/>
    <w:rsid w:val="00E71C5E"/>
    <w:rsid w:val="00E72317"/>
    <w:rsid w:val="00E72A41"/>
    <w:rsid w:val="00E736D8"/>
    <w:rsid w:val="00E7449C"/>
    <w:rsid w:val="00E77592"/>
    <w:rsid w:val="00E80290"/>
    <w:rsid w:val="00E804EA"/>
    <w:rsid w:val="00E8445B"/>
    <w:rsid w:val="00E861B8"/>
    <w:rsid w:val="00E86424"/>
    <w:rsid w:val="00E869CA"/>
    <w:rsid w:val="00E86B06"/>
    <w:rsid w:val="00E87FDA"/>
    <w:rsid w:val="00E901C2"/>
    <w:rsid w:val="00E90647"/>
    <w:rsid w:val="00E90E55"/>
    <w:rsid w:val="00E9274C"/>
    <w:rsid w:val="00E927B1"/>
    <w:rsid w:val="00E92B54"/>
    <w:rsid w:val="00E9737D"/>
    <w:rsid w:val="00E979AD"/>
    <w:rsid w:val="00E97D4F"/>
    <w:rsid w:val="00E97E38"/>
    <w:rsid w:val="00EA1DF0"/>
    <w:rsid w:val="00EA22C7"/>
    <w:rsid w:val="00EA333F"/>
    <w:rsid w:val="00EA4056"/>
    <w:rsid w:val="00EA41E6"/>
    <w:rsid w:val="00EA472D"/>
    <w:rsid w:val="00EA6213"/>
    <w:rsid w:val="00EA7E14"/>
    <w:rsid w:val="00EB019C"/>
    <w:rsid w:val="00EB0C01"/>
    <w:rsid w:val="00EB168D"/>
    <w:rsid w:val="00EB229D"/>
    <w:rsid w:val="00EB2498"/>
    <w:rsid w:val="00EB277C"/>
    <w:rsid w:val="00EB31C0"/>
    <w:rsid w:val="00EB3627"/>
    <w:rsid w:val="00EB36D6"/>
    <w:rsid w:val="00EB5F2E"/>
    <w:rsid w:val="00EB6C3F"/>
    <w:rsid w:val="00EB706E"/>
    <w:rsid w:val="00EB735B"/>
    <w:rsid w:val="00EB76B5"/>
    <w:rsid w:val="00EC0BFC"/>
    <w:rsid w:val="00EC18EC"/>
    <w:rsid w:val="00EC2550"/>
    <w:rsid w:val="00EC2F6F"/>
    <w:rsid w:val="00EC36F7"/>
    <w:rsid w:val="00EC3710"/>
    <w:rsid w:val="00EC477A"/>
    <w:rsid w:val="00EC5689"/>
    <w:rsid w:val="00EC5F8D"/>
    <w:rsid w:val="00EC6C27"/>
    <w:rsid w:val="00EC7314"/>
    <w:rsid w:val="00ED0833"/>
    <w:rsid w:val="00ED0C2F"/>
    <w:rsid w:val="00ED12A0"/>
    <w:rsid w:val="00ED2B36"/>
    <w:rsid w:val="00ED57B4"/>
    <w:rsid w:val="00ED5B62"/>
    <w:rsid w:val="00ED5DF7"/>
    <w:rsid w:val="00ED76F7"/>
    <w:rsid w:val="00ED7F96"/>
    <w:rsid w:val="00EE0B21"/>
    <w:rsid w:val="00EE1630"/>
    <w:rsid w:val="00EE195E"/>
    <w:rsid w:val="00EE40A9"/>
    <w:rsid w:val="00EE4AA5"/>
    <w:rsid w:val="00EE5019"/>
    <w:rsid w:val="00EE5609"/>
    <w:rsid w:val="00EE6401"/>
    <w:rsid w:val="00EE65C1"/>
    <w:rsid w:val="00EE77CE"/>
    <w:rsid w:val="00EF0278"/>
    <w:rsid w:val="00EF070D"/>
    <w:rsid w:val="00EF305A"/>
    <w:rsid w:val="00EF376E"/>
    <w:rsid w:val="00EF4840"/>
    <w:rsid w:val="00EF4927"/>
    <w:rsid w:val="00EF5C71"/>
    <w:rsid w:val="00EF5FAE"/>
    <w:rsid w:val="00F00A4F"/>
    <w:rsid w:val="00F00B66"/>
    <w:rsid w:val="00F03342"/>
    <w:rsid w:val="00F03A7E"/>
    <w:rsid w:val="00F03E30"/>
    <w:rsid w:val="00F04717"/>
    <w:rsid w:val="00F056C4"/>
    <w:rsid w:val="00F05B26"/>
    <w:rsid w:val="00F068AE"/>
    <w:rsid w:val="00F0768B"/>
    <w:rsid w:val="00F10C8E"/>
    <w:rsid w:val="00F11078"/>
    <w:rsid w:val="00F113DE"/>
    <w:rsid w:val="00F122FE"/>
    <w:rsid w:val="00F126D7"/>
    <w:rsid w:val="00F142F9"/>
    <w:rsid w:val="00F14455"/>
    <w:rsid w:val="00F14786"/>
    <w:rsid w:val="00F15C1A"/>
    <w:rsid w:val="00F178B8"/>
    <w:rsid w:val="00F17E1A"/>
    <w:rsid w:val="00F17F35"/>
    <w:rsid w:val="00F2086B"/>
    <w:rsid w:val="00F20AA8"/>
    <w:rsid w:val="00F2142D"/>
    <w:rsid w:val="00F233F4"/>
    <w:rsid w:val="00F24B1E"/>
    <w:rsid w:val="00F24E2C"/>
    <w:rsid w:val="00F25078"/>
    <w:rsid w:val="00F25D09"/>
    <w:rsid w:val="00F26771"/>
    <w:rsid w:val="00F27B87"/>
    <w:rsid w:val="00F34011"/>
    <w:rsid w:val="00F346BA"/>
    <w:rsid w:val="00F3503B"/>
    <w:rsid w:val="00F3542C"/>
    <w:rsid w:val="00F35B75"/>
    <w:rsid w:val="00F36C15"/>
    <w:rsid w:val="00F3789D"/>
    <w:rsid w:val="00F406B5"/>
    <w:rsid w:val="00F42344"/>
    <w:rsid w:val="00F427EB"/>
    <w:rsid w:val="00F42AFA"/>
    <w:rsid w:val="00F42B61"/>
    <w:rsid w:val="00F43E65"/>
    <w:rsid w:val="00F4405A"/>
    <w:rsid w:val="00F45A63"/>
    <w:rsid w:val="00F47A2C"/>
    <w:rsid w:val="00F47FBF"/>
    <w:rsid w:val="00F50A74"/>
    <w:rsid w:val="00F51B8B"/>
    <w:rsid w:val="00F535BE"/>
    <w:rsid w:val="00F53C72"/>
    <w:rsid w:val="00F53DBF"/>
    <w:rsid w:val="00F53DD2"/>
    <w:rsid w:val="00F54EE6"/>
    <w:rsid w:val="00F56ADD"/>
    <w:rsid w:val="00F56B03"/>
    <w:rsid w:val="00F56EE2"/>
    <w:rsid w:val="00F57256"/>
    <w:rsid w:val="00F5725B"/>
    <w:rsid w:val="00F572E0"/>
    <w:rsid w:val="00F57794"/>
    <w:rsid w:val="00F612DC"/>
    <w:rsid w:val="00F61DB3"/>
    <w:rsid w:val="00F61F3E"/>
    <w:rsid w:val="00F6281D"/>
    <w:rsid w:val="00F63818"/>
    <w:rsid w:val="00F64689"/>
    <w:rsid w:val="00F651D0"/>
    <w:rsid w:val="00F66D39"/>
    <w:rsid w:val="00F66F2E"/>
    <w:rsid w:val="00F67B22"/>
    <w:rsid w:val="00F7460D"/>
    <w:rsid w:val="00F747EF"/>
    <w:rsid w:val="00F75EE6"/>
    <w:rsid w:val="00F77680"/>
    <w:rsid w:val="00F77700"/>
    <w:rsid w:val="00F80025"/>
    <w:rsid w:val="00F8042F"/>
    <w:rsid w:val="00F81E1E"/>
    <w:rsid w:val="00F82098"/>
    <w:rsid w:val="00F82174"/>
    <w:rsid w:val="00F822CA"/>
    <w:rsid w:val="00F82F43"/>
    <w:rsid w:val="00F83C3B"/>
    <w:rsid w:val="00F83D4F"/>
    <w:rsid w:val="00F853D7"/>
    <w:rsid w:val="00F864E1"/>
    <w:rsid w:val="00F87F10"/>
    <w:rsid w:val="00F9187C"/>
    <w:rsid w:val="00F92051"/>
    <w:rsid w:val="00F922FE"/>
    <w:rsid w:val="00F943F5"/>
    <w:rsid w:val="00F97E93"/>
    <w:rsid w:val="00FA0417"/>
    <w:rsid w:val="00FA29B7"/>
    <w:rsid w:val="00FA2BA7"/>
    <w:rsid w:val="00FA31F0"/>
    <w:rsid w:val="00FA36AE"/>
    <w:rsid w:val="00FA4813"/>
    <w:rsid w:val="00FB09F8"/>
    <w:rsid w:val="00FB47D6"/>
    <w:rsid w:val="00FB49C3"/>
    <w:rsid w:val="00FB4A5A"/>
    <w:rsid w:val="00FB4CD5"/>
    <w:rsid w:val="00FB5480"/>
    <w:rsid w:val="00FB5D56"/>
    <w:rsid w:val="00FC0E0C"/>
    <w:rsid w:val="00FC1C4D"/>
    <w:rsid w:val="00FC1DD7"/>
    <w:rsid w:val="00FC519B"/>
    <w:rsid w:val="00FC56A8"/>
    <w:rsid w:val="00FC66D7"/>
    <w:rsid w:val="00FC680E"/>
    <w:rsid w:val="00FD0203"/>
    <w:rsid w:val="00FD04F6"/>
    <w:rsid w:val="00FD06C0"/>
    <w:rsid w:val="00FD0A10"/>
    <w:rsid w:val="00FD12C9"/>
    <w:rsid w:val="00FD27B5"/>
    <w:rsid w:val="00FD4DA8"/>
    <w:rsid w:val="00FD7FCE"/>
    <w:rsid w:val="00FE0183"/>
    <w:rsid w:val="00FE042B"/>
    <w:rsid w:val="00FE30E2"/>
    <w:rsid w:val="00FE3A01"/>
    <w:rsid w:val="00FE52A7"/>
    <w:rsid w:val="00FE533F"/>
    <w:rsid w:val="00FE5839"/>
    <w:rsid w:val="00FF0A84"/>
    <w:rsid w:val="00FF18B4"/>
    <w:rsid w:val="00FF1AD0"/>
    <w:rsid w:val="00FF30E3"/>
    <w:rsid w:val="00FF35F5"/>
    <w:rsid w:val="00FF46F5"/>
    <w:rsid w:val="00FF4764"/>
    <w:rsid w:val="00FF4D7C"/>
    <w:rsid w:val="00FF5667"/>
    <w:rsid w:val="00FF57D8"/>
    <w:rsid w:val="00FF5B75"/>
    <w:rsid w:val="00FF5D51"/>
    <w:rsid w:val="00FF6FB0"/>
    <w:rsid w:val="00FF79F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596D413F"/>
  <w15:docId w15:val="{8570C8B8-4256-4389-881A-CDFE3A378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9EE"/>
    <w:pPr>
      <w:overflowPunct w:val="0"/>
      <w:autoSpaceDE w:val="0"/>
      <w:autoSpaceDN w:val="0"/>
      <w:adjustRightInd w:val="0"/>
      <w:textAlignment w:val="baseline"/>
    </w:pPr>
    <w:rPr>
      <w:rFonts w:ascii="New Century Schlbk" w:hAnsi="New Century Schlbk"/>
      <w:sz w:val="24"/>
    </w:rPr>
  </w:style>
  <w:style w:type="paragraph" w:styleId="Heading1">
    <w:name w:val="heading 1"/>
    <w:basedOn w:val="Normal"/>
    <w:next w:val="Normal"/>
    <w:qFormat/>
    <w:rsid w:val="0070204B"/>
    <w:pPr>
      <w:keepNext/>
      <w:tabs>
        <w:tab w:val="left" w:pos="3060"/>
        <w:tab w:val="left" w:pos="4590"/>
        <w:tab w:val="left" w:pos="5085"/>
      </w:tabs>
      <w:jc w:val="center"/>
      <w:outlineLvl w:val="0"/>
    </w:pPr>
    <w:rPr>
      <w:rFonts w:ascii="Helvetica-Black-SemiBold" w:hAnsi="Helvetica-Black-SemiBold"/>
      <w:i/>
      <w:sz w:val="32"/>
      <w:u w:val="single"/>
    </w:rPr>
  </w:style>
  <w:style w:type="paragraph" w:styleId="Heading2">
    <w:name w:val="heading 2"/>
    <w:basedOn w:val="Normal"/>
    <w:next w:val="Normal"/>
    <w:link w:val="Heading2Char"/>
    <w:uiPriority w:val="9"/>
    <w:qFormat/>
    <w:rsid w:val="0070204B"/>
    <w:pPr>
      <w:keepNext/>
      <w:pBdr>
        <w:top w:val="single" w:sz="6" w:space="0" w:color="auto"/>
        <w:left w:val="single" w:sz="6" w:space="0" w:color="auto"/>
        <w:bottom w:val="single" w:sz="6" w:space="0" w:color="auto"/>
        <w:right w:val="single" w:sz="6" w:space="0" w:color="auto"/>
      </w:pBdr>
      <w:shd w:val="solid" w:color="auto" w:fill="auto"/>
      <w:tabs>
        <w:tab w:val="center" w:pos="4400"/>
        <w:tab w:val="right" w:pos="9000"/>
      </w:tabs>
      <w:jc w:val="both"/>
      <w:outlineLvl w:val="1"/>
    </w:pPr>
    <w:rPr>
      <w:rFonts w:ascii="Helvetica" w:hAnsi="Helvetica"/>
      <w:b/>
      <w:color w:val="FFFFFF"/>
      <w:sz w:val="28"/>
    </w:rPr>
  </w:style>
  <w:style w:type="paragraph" w:styleId="Heading3">
    <w:name w:val="heading 3"/>
    <w:basedOn w:val="Normal"/>
    <w:next w:val="Normal"/>
    <w:link w:val="Heading3Char"/>
    <w:uiPriority w:val="9"/>
    <w:qFormat/>
    <w:rsid w:val="0070204B"/>
    <w:pPr>
      <w:keepNext/>
      <w:spacing w:line="360" w:lineRule="auto"/>
      <w:ind w:left="720" w:hanging="720"/>
      <w:jc w:val="right"/>
      <w:outlineLvl w:val="2"/>
    </w:pPr>
    <w:rPr>
      <w:rFonts w:ascii="NewCenturySchlbk" w:hAnsi="NewCenturySchlbk"/>
      <w:i/>
      <w:iCs/>
      <w:sz w:val="16"/>
      <w:u w:val="single"/>
    </w:rPr>
  </w:style>
  <w:style w:type="paragraph" w:styleId="Heading4">
    <w:name w:val="heading 4"/>
    <w:basedOn w:val="Normal"/>
    <w:next w:val="Normal"/>
    <w:qFormat/>
    <w:rsid w:val="0070204B"/>
    <w:pPr>
      <w:keepNext/>
      <w:tabs>
        <w:tab w:val="left" w:pos="3060"/>
        <w:tab w:val="left" w:pos="4590"/>
        <w:tab w:val="left" w:pos="5085"/>
      </w:tabs>
      <w:jc w:val="center"/>
      <w:outlineLvl w:val="3"/>
    </w:pPr>
    <w:rPr>
      <w:rFonts w:ascii="Helvetica-Black-SemiBold" w:hAnsi="Helvetica-Black-SemiBold"/>
      <w:b/>
    </w:rPr>
  </w:style>
  <w:style w:type="paragraph" w:styleId="Heading5">
    <w:name w:val="heading 5"/>
    <w:basedOn w:val="Normal"/>
    <w:next w:val="Normal"/>
    <w:qFormat/>
    <w:rsid w:val="0070204B"/>
    <w:pPr>
      <w:keepNext/>
      <w:pBdr>
        <w:top w:val="single" w:sz="6" w:space="0" w:color="auto"/>
        <w:left w:val="single" w:sz="6" w:space="0" w:color="auto"/>
        <w:bottom w:val="single" w:sz="6" w:space="0" w:color="auto"/>
        <w:right w:val="single" w:sz="6" w:space="0" w:color="auto"/>
      </w:pBdr>
      <w:tabs>
        <w:tab w:val="left" w:pos="720"/>
        <w:tab w:val="left" w:pos="2880"/>
        <w:tab w:val="left" w:pos="3960"/>
      </w:tabs>
      <w:jc w:val="both"/>
      <w:outlineLvl w:val="4"/>
    </w:pPr>
    <w:rPr>
      <w:rFonts w:ascii="Times New Roman" w:hAnsi="Times New Roman"/>
      <w:b/>
    </w:rPr>
  </w:style>
  <w:style w:type="paragraph" w:styleId="Heading6">
    <w:name w:val="heading 6"/>
    <w:basedOn w:val="Normal"/>
    <w:next w:val="Normal"/>
    <w:qFormat/>
    <w:rsid w:val="0070204B"/>
    <w:pPr>
      <w:keepNext/>
      <w:pBdr>
        <w:top w:val="single" w:sz="12" w:space="1" w:color="auto"/>
        <w:left w:val="single" w:sz="12" w:space="4" w:color="auto"/>
        <w:bottom w:val="single" w:sz="12" w:space="1" w:color="auto"/>
        <w:right w:val="single" w:sz="12" w:space="4" w:color="auto"/>
      </w:pBdr>
      <w:jc w:val="center"/>
      <w:outlineLvl w:val="5"/>
    </w:pPr>
    <w:rPr>
      <w:rFonts w:ascii="Arial" w:hAnsi="Arial" w:cs="Arial"/>
      <w:b/>
      <w:sz w:val="22"/>
      <w:u w:val="single"/>
    </w:rPr>
  </w:style>
  <w:style w:type="paragraph" w:styleId="Heading7">
    <w:name w:val="heading 7"/>
    <w:basedOn w:val="Normal"/>
    <w:next w:val="Normal"/>
    <w:qFormat/>
    <w:rsid w:val="0070204B"/>
    <w:pPr>
      <w:keepNext/>
      <w:tabs>
        <w:tab w:val="left" w:pos="540"/>
        <w:tab w:val="left" w:pos="4860"/>
        <w:tab w:val="left" w:pos="5400"/>
      </w:tabs>
      <w:spacing w:line="320" w:lineRule="atLeast"/>
      <w:ind w:left="360"/>
      <w:jc w:val="both"/>
      <w:outlineLvl w:val="6"/>
    </w:pPr>
    <w:rPr>
      <w:rFonts w:ascii="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70204B"/>
    <w:pPr>
      <w:jc w:val="both"/>
    </w:pPr>
    <w:rPr>
      <w:rFonts w:ascii="Times New Roman" w:hAnsi="Times New Roman"/>
      <w:sz w:val="22"/>
    </w:rPr>
  </w:style>
  <w:style w:type="paragraph" w:styleId="BodyTextIndent">
    <w:name w:val="Body Text Indent"/>
    <w:basedOn w:val="Normal"/>
    <w:link w:val="BodyTextIndentChar"/>
    <w:rsid w:val="0070204B"/>
    <w:pPr>
      <w:ind w:left="720" w:hanging="720"/>
      <w:jc w:val="both"/>
    </w:pPr>
    <w:rPr>
      <w:rFonts w:ascii="NewCenturySchlbk" w:hAnsi="NewCenturySchlbk"/>
      <w:sz w:val="22"/>
    </w:rPr>
  </w:style>
  <w:style w:type="paragraph" w:styleId="BodyText2">
    <w:name w:val="Body Text 2"/>
    <w:basedOn w:val="Normal"/>
    <w:rsid w:val="0070204B"/>
    <w:pPr>
      <w:tabs>
        <w:tab w:val="left" w:pos="3060"/>
        <w:tab w:val="left" w:pos="4590"/>
        <w:tab w:val="left" w:pos="5085"/>
      </w:tabs>
      <w:jc w:val="center"/>
    </w:pPr>
    <w:rPr>
      <w:b/>
    </w:rPr>
  </w:style>
  <w:style w:type="paragraph" w:styleId="BodyTextIndent2">
    <w:name w:val="Body Text Indent 2"/>
    <w:basedOn w:val="Normal"/>
    <w:rsid w:val="0070204B"/>
    <w:pPr>
      <w:tabs>
        <w:tab w:val="left" w:pos="720"/>
      </w:tabs>
      <w:spacing w:line="360" w:lineRule="auto"/>
      <w:ind w:left="720" w:hanging="720"/>
      <w:jc w:val="both"/>
    </w:pPr>
    <w:rPr>
      <w:rFonts w:ascii="Times New Roman" w:hAnsi="Times New Roman"/>
    </w:rPr>
  </w:style>
  <w:style w:type="paragraph" w:styleId="BodyTextIndent3">
    <w:name w:val="Body Text Indent 3"/>
    <w:basedOn w:val="Normal"/>
    <w:rsid w:val="0070204B"/>
    <w:pPr>
      <w:ind w:left="1440" w:hanging="720"/>
      <w:jc w:val="both"/>
    </w:pPr>
    <w:rPr>
      <w:rFonts w:ascii="Times New Roman" w:hAnsi="Times New Roman"/>
    </w:rPr>
  </w:style>
  <w:style w:type="paragraph" w:styleId="BalloonText">
    <w:name w:val="Balloon Text"/>
    <w:basedOn w:val="Normal"/>
    <w:link w:val="BalloonTextChar"/>
    <w:uiPriority w:val="99"/>
    <w:semiHidden/>
    <w:rsid w:val="0070204B"/>
    <w:rPr>
      <w:rFonts w:ascii="Tahoma" w:hAnsi="Tahoma" w:cs="Tahoma"/>
      <w:sz w:val="16"/>
      <w:szCs w:val="16"/>
    </w:rPr>
  </w:style>
  <w:style w:type="table" w:styleId="TableGrid">
    <w:name w:val="Table Grid"/>
    <w:basedOn w:val="TableNormal"/>
    <w:uiPriority w:val="59"/>
    <w:rsid w:val="00167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D731B"/>
    <w:pPr>
      <w:tabs>
        <w:tab w:val="center" w:pos="4320"/>
        <w:tab w:val="right" w:pos="8640"/>
      </w:tabs>
    </w:pPr>
  </w:style>
  <w:style w:type="paragraph" w:styleId="Footer">
    <w:name w:val="footer"/>
    <w:basedOn w:val="Normal"/>
    <w:link w:val="FooterChar"/>
    <w:uiPriority w:val="99"/>
    <w:rsid w:val="009D731B"/>
    <w:pPr>
      <w:tabs>
        <w:tab w:val="center" w:pos="4320"/>
        <w:tab w:val="right" w:pos="8640"/>
      </w:tabs>
    </w:pPr>
  </w:style>
  <w:style w:type="paragraph" w:customStyle="1" w:styleId="CharCharCharCharCharCharCharCharCharCharCharCharCharCharCharCharCharChar1CharCharCharCharCharCharCharCharCharCharCharCharCharCharCharCharCharCharCharCharCharCharCharCharChar">
    <w:name w:val="Char Char Char Char Char Char Char Char Char Char Char Char Char Char Char Char Char Char1 Char Char Char Char Char Char Char Char Char Char Char Char Char Char Char Char Char Char Char Char Char Char Char Char Char"/>
    <w:basedOn w:val="Normal"/>
    <w:rsid w:val="00277835"/>
    <w:pPr>
      <w:overflowPunct/>
      <w:autoSpaceDE/>
      <w:autoSpaceDN/>
      <w:adjustRightInd/>
      <w:spacing w:after="160" w:line="240" w:lineRule="exact"/>
      <w:textAlignment w:val="auto"/>
    </w:pPr>
    <w:rPr>
      <w:rFonts w:ascii="Tahoma" w:hAnsi="Tahoma" w:cs="Tahoma"/>
      <w:sz w:val="20"/>
      <w:lang w:val="en-GB"/>
    </w:rPr>
  </w:style>
  <w:style w:type="character" w:styleId="PageNumber">
    <w:name w:val="page number"/>
    <w:basedOn w:val="DefaultParagraphFont"/>
    <w:rsid w:val="005513B8"/>
  </w:style>
  <w:style w:type="character" w:styleId="Hyperlink">
    <w:name w:val="Hyperlink"/>
    <w:basedOn w:val="DefaultParagraphFont"/>
    <w:rsid w:val="00433D07"/>
    <w:rPr>
      <w:color w:val="0000FF"/>
      <w:u w:val="single"/>
    </w:rPr>
  </w:style>
  <w:style w:type="character" w:customStyle="1" w:styleId="FooterChar">
    <w:name w:val="Footer Char"/>
    <w:basedOn w:val="DefaultParagraphFont"/>
    <w:link w:val="Footer"/>
    <w:uiPriority w:val="99"/>
    <w:rsid w:val="00380FDD"/>
    <w:rPr>
      <w:rFonts w:ascii="New Century Schlbk" w:hAnsi="New Century Schlbk"/>
      <w:sz w:val="24"/>
    </w:rPr>
  </w:style>
  <w:style w:type="paragraph" w:styleId="ListParagraph">
    <w:name w:val="List Paragraph"/>
    <w:aliases w:val="Resume Title,List Paragraph1,List Paragraph Char Char,b1 + Justified,Bullet 11,b1 + Justified1,Bullet 111,b1 + Justified11,d_bodyb"/>
    <w:basedOn w:val="Normal"/>
    <w:link w:val="ListParagraphChar"/>
    <w:uiPriority w:val="34"/>
    <w:qFormat/>
    <w:rsid w:val="00274C66"/>
    <w:pPr>
      <w:ind w:left="720"/>
      <w:contextualSpacing/>
    </w:pPr>
  </w:style>
  <w:style w:type="character" w:customStyle="1" w:styleId="ListParagraphChar">
    <w:name w:val="List Paragraph Char"/>
    <w:aliases w:val="Resume Title Char,List Paragraph1 Char,List Paragraph Char Char Char,b1 + Justified Char,Bullet 11 Char,b1 + Justified1 Char,Bullet 111 Char,b1 + Justified11 Char,d_bodyb Char"/>
    <w:link w:val="ListParagraph"/>
    <w:uiPriority w:val="34"/>
    <w:locked/>
    <w:rsid w:val="00CC3B4E"/>
    <w:rPr>
      <w:rFonts w:ascii="New Century Schlbk" w:hAnsi="New Century Schlbk"/>
      <w:sz w:val="24"/>
    </w:rPr>
  </w:style>
  <w:style w:type="character" w:customStyle="1" w:styleId="BodyTextIndentChar">
    <w:name w:val="Body Text Indent Char"/>
    <w:basedOn w:val="DefaultParagraphFont"/>
    <w:link w:val="BodyTextIndent"/>
    <w:rsid w:val="00D92451"/>
    <w:rPr>
      <w:rFonts w:ascii="NewCenturySchlbk" w:hAnsi="NewCenturySchlbk"/>
      <w:sz w:val="22"/>
    </w:rPr>
  </w:style>
  <w:style w:type="character" w:styleId="CommentReference">
    <w:name w:val="annotation reference"/>
    <w:basedOn w:val="DefaultParagraphFont"/>
    <w:uiPriority w:val="99"/>
    <w:semiHidden/>
    <w:unhideWhenUsed/>
    <w:rsid w:val="00D969C2"/>
    <w:rPr>
      <w:sz w:val="16"/>
      <w:szCs w:val="16"/>
    </w:rPr>
  </w:style>
  <w:style w:type="paragraph" w:styleId="CommentText">
    <w:name w:val="annotation text"/>
    <w:basedOn w:val="Normal"/>
    <w:link w:val="CommentTextChar"/>
    <w:uiPriority w:val="99"/>
    <w:semiHidden/>
    <w:unhideWhenUsed/>
    <w:rsid w:val="00D969C2"/>
    <w:rPr>
      <w:sz w:val="20"/>
    </w:rPr>
  </w:style>
  <w:style w:type="character" w:customStyle="1" w:styleId="CommentTextChar">
    <w:name w:val="Comment Text Char"/>
    <w:basedOn w:val="DefaultParagraphFont"/>
    <w:link w:val="CommentText"/>
    <w:uiPriority w:val="99"/>
    <w:semiHidden/>
    <w:rsid w:val="00D969C2"/>
    <w:rPr>
      <w:rFonts w:ascii="New Century Schlbk" w:hAnsi="New Century Schlbk"/>
    </w:rPr>
  </w:style>
  <w:style w:type="paragraph" w:styleId="CommentSubject">
    <w:name w:val="annotation subject"/>
    <w:basedOn w:val="CommentText"/>
    <w:next w:val="CommentText"/>
    <w:link w:val="CommentSubjectChar"/>
    <w:uiPriority w:val="99"/>
    <w:semiHidden/>
    <w:unhideWhenUsed/>
    <w:rsid w:val="00D969C2"/>
    <w:rPr>
      <w:b/>
      <w:bCs/>
    </w:rPr>
  </w:style>
  <w:style w:type="character" w:customStyle="1" w:styleId="CommentSubjectChar">
    <w:name w:val="Comment Subject Char"/>
    <w:basedOn w:val="CommentTextChar"/>
    <w:link w:val="CommentSubject"/>
    <w:uiPriority w:val="99"/>
    <w:semiHidden/>
    <w:rsid w:val="00D969C2"/>
    <w:rPr>
      <w:rFonts w:ascii="New Century Schlbk" w:hAnsi="New Century Schlbk"/>
      <w:b/>
      <w:bCs/>
    </w:rPr>
  </w:style>
  <w:style w:type="paragraph" w:customStyle="1" w:styleId="Default">
    <w:name w:val="Default"/>
    <w:rsid w:val="00052F2B"/>
    <w:pPr>
      <w:autoSpaceDE w:val="0"/>
      <w:autoSpaceDN w:val="0"/>
      <w:adjustRightInd w:val="0"/>
    </w:pPr>
    <w:rPr>
      <w:rFonts w:ascii="Bookman Old Style" w:hAnsi="Bookman Old Style" w:cs="Bookman Old Style"/>
      <w:color w:val="000000"/>
      <w:sz w:val="24"/>
      <w:szCs w:val="24"/>
    </w:rPr>
  </w:style>
  <w:style w:type="character" w:customStyle="1" w:styleId="HeaderChar">
    <w:name w:val="Header Char"/>
    <w:basedOn w:val="DefaultParagraphFont"/>
    <w:link w:val="Header"/>
    <w:uiPriority w:val="99"/>
    <w:rsid w:val="00AE4B4D"/>
    <w:rPr>
      <w:rFonts w:ascii="New Century Schlbk" w:hAnsi="New Century Schlbk"/>
      <w:sz w:val="24"/>
    </w:rPr>
  </w:style>
  <w:style w:type="character" w:customStyle="1" w:styleId="BalloonTextChar">
    <w:name w:val="Balloon Text Char"/>
    <w:link w:val="BalloonText"/>
    <w:uiPriority w:val="99"/>
    <w:semiHidden/>
    <w:rsid w:val="00283613"/>
    <w:rPr>
      <w:rFonts w:ascii="Tahoma" w:hAnsi="Tahoma" w:cs="Tahoma"/>
      <w:sz w:val="16"/>
      <w:szCs w:val="16"/>
    </w:rPr>
  </w:style>
  <w:style w:type="character" w:customStyle="1" w:styleId="Heading2Char">
    <w:name w:val="Heading 2 Char"/>
    <w:link w:val="Heading2"/>
    <w:uiPriority w:val="9"/>
    <w:rsid w:val="00283613"/>
    <w:rPr>
      <w:rFonts w:ascii="Helvetica" w:hAnsi="Helvetica"/>
      <w:b/>
      <w:color w:val="FFFFFF"/>
      <w:sz w:val="28"/>
      <w:shd w:val="solid" w:color="auto" w:fill="auto"/>
    </w:rPr>
  </w:style>
  <w:style w:type="character" w:customStyle="1" w:styleId="BodyTextChar">
    <w:name w:val="Body Text Char"/>
    <w:basedOn w:val="DefaultParagraphFont"/>
    <w:link w:val="BodyText"/>
    <w:uiPriority w:val="99"/>
    <w:rsid w:val="00B26894"/>
    <w:rPr>
      <w:rFonts w:ascii="Times New Roman" w:hAnsi="Times New Roman"/>
      <w:sz w:val="22"/>
    </w:rPr>
  </w:style>
  <w:style w:type="paragraph" w:styleId="NoSpacing">
    <w:name w:val="No Spacing"/>
    <w:uiPriority w:val="1"/>
    <w:qFormat/>
    <w:rsid w:val="003C5372"/>
    <w:rPr>
      <w:rFonts w:asciiTheme="minorHAnsi" w:eastAsiaTheme="minorEastAsia" w:hAnsiTheme="minorHAnsi" w:cstheme="minorBidi"/>
      <w:sz w:val="22"/>
      <w:szCs w:val="22"/>
      <w:lang w:val="en-GB"/>
    </w:rPr>
  </w:style>
  <w:style w:type="character" w:customStyle="1" w:styleId="Heading3Char">
    <w:name w:val="Heading 3 Char"/>
    <w:basedOn w:val="DefaultParagraphFont"/>
    <w:link w:val="Heading3"/>
    <w:uiPriority w:val="9"/>
    <w:rsid w:val="00E20F00"/>
    <w:rPr>
      <w:rFonts w:ascii="NewCenturySchlbk" w:hAnsi="NewCenturySchlbk"/>
      <w:i/>
      <w:iCs/>
      <w:sz w:val="16"/>
      <w:u w:val="single"/>
    </w:rPr>
  </w:style>
  <w:style w:type="character" w:customStyle="1" w:styleId="A7">
    <w:name w:val="A7"/>
    <w:uiPriority w:val="99"/>
    <w:rsid w:val="00D7756F"/>
    <w:rPr>
      <w:rFonts w:cs="Helvetica 55 Roman"/>
      <w:color w:val="000000"/>
      <w:sz w:val="18"/>
      <w:szCs w:val="18"/>
    </w:rPr>
  </w:style>
  <w:style w:type="paragraph" w:customStyle="1" w:styleId="BoldLeft">
    <w:name w:val="BoldLeft"/>
    <w:basedOn w:val="Default"/>
    <w:next w:val="Default"/>
    <w:uiPriority w:val="99"/>
    <w:rsid w:val="00D7756F"/>
    <w:rPr>
      <w:rFonts w:ascii="Times New Roman" w:eastAsiaTheme="minorEastAsia" w:hAnsi="Times New Roman" w:cs="Times New Roman"/>
      <w:color w:val="auto"/>
    </w:rPr>
  </w:style>
  <w:style w:type="character" w:styleId="LineNumber">
    <w:name w:val="line number"/>
    <w:basedOn w:val="DefaultParagraphFont"/>
    <w:uiPriority w:val="99"/>
    <w:semiHidden/>
    <w:unhideWhenUsed/>
    <w:rsid w:val="00D7756F"/>
  </w:style>
  <w:style w:type="paragraph" w:styleId="Title">
    <w:name w:val="Title"/>
    <w:basedOn w:val="Normal"/>
    <w:link w:val="TitleChar"/>
    <w:qFormat/>
    <w:rsid w:val="00D7756F"/>
    <w:pPr>
      <w:overflowPunct/>
      <w:autoSpaceDE/>
      <w:autoSpaceDN/>
      <w:adjustRightInd/>
      <w:jc w:val="center"/>
      <w:textAlignment w:val="auto"/>
    </w:pPr>
    <w:rPr>
      <w:rFonts w:ascii="Times New Roman" w:hAnsi="Times New Roman"/>
      <w:b/>
      <w:bCs/>
      <w:szCs w:val="24"/>
      <w:u w:val="single"/>
      <w:lang w:val="en-GB"/>
    </w:rPr>
  </w:style>
  <w:style w:type="character" w:customStyle="1" w:styleId="TitleChar">
    <w:name w:val="Title Char"/>
    <w:basedOn w:val="DefaultParagraphFont"/>
    <w:link w:val="Title"/>
    <w:rsid w:val="00D7756F"/>
    <w:rPr>
      <w:rFonts w:ascii="Times New Roman" w:hAnsi="Times New Roman"/>
      <w:b/>
      <w:bCs/>
      <w:sz w:val="24"/>
      <w:szCs w:val="24"/>
      <w:u w:val="single"/>
      <w:lang w:val="en-GB"/>
    </w:rPr>
  </w:style>
  <w:style w:type="paragraph" w:styleId="PlainText">
    <w:name w:val="Plain Text"/>
    <w:basedOn w:val="Normal"/>
    <w:link w:val="PlainTextChar"/>
    <w:uiPriority w:val="99"/>
    <w:semiHidden/>
    <w:unhideWhenUsed/>
    <w:rsid w:val="00D7756F"/>
    <w:pPr>
      <w:overflowPunct/>
      <w:autoSpaceDE/>
      <w:autoSpaceDN/>
      <w:adjustRightInd/>
      <w:textAlignment w:val="auto"/>
    </w:pPr>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semiHidden/>
    <w:rsid w:val="00D7756F"/>
    <w:rPr>
      <w:rFonts w:ascii="Calibri" w:eastAsiaTheme="minorHAnsi" w:hAnsi="Calibri" w:cstheme="minorBidi"/>
      <w:sz w:val="22"/>
      <w:szCs w:val="21"/>
      <w:lang w:val="en-GB"/>
    </w:rPr>
  </w:style>
  <w:style w:type="paragraph" w:styleId="Revision">
    <w:name w:val="Revision"/>
    <w:hidden/>
    <w:uiPriority w:val="99"/>
    <w:semiHidden/>
    <w:rsid w:val="00D7756F"/>
    <w:rPr>
      <w:rFonts w:asciiTheme="minorHAnsi" w:eastAsiaTheme="minorEastAsia" w:hAnsiTheme="minorHAnsi" w:cstheme="minorBidi"/>
      <w:sz w:val="22"/>
      <w:szCs w:val="22"/>
      <w:lang w:val="en-GB"/>
    </w:rPr>
  </w:style>
  <w:style w:type="table" w:customStyle="1" w:styleId="PlainTable31">
    <w:name w:val="Plain Table 31"/>
    <w:basedOn w:val="TableNormal"/>
    <w:uiPriority w:val="43"/>
    <w:rsid w:val="00D7756F"/>
    <w:rPr>
      <w:rFonts w:asciiTheme="minorHAnsi" w:eastAsiaTheme="minorEastAsia"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D7756F"/>
    <w:rPr>
      <w:rFonts w:asciiTheme="minorHAnsi" w:eastAsiaTheme="minorEastAsia" w:hAnsiTheme="minorHAnsi" w:cstheme="minorBid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D7756F"/>
    <w:rPr>
      <w:rFonts w:asciiTheme="minorHAnsi" w:eastAsiaTheme="minorEastAsia"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D7756F"/>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D7756F"/>
    <w:rPr>
      <w:rFonts w:asciiTheme="minorHAnsi" w:eastAsiaTheme="minorEastAsia"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D7756F"/>
    <w:pPr>
      <w:overflowPunct/>
      <w:autoSpaceDE/>
      <w:autoSpaceDN/>
      <w:adjustRightInd/>
      <w:spacing w:before="100" w:beforeAutospacing="1" w:after="100" w:afterAutospacing="1"/>
      <w:textAlignment w:val="auto"/>
    </w:pPr>
    <w:rPr>
      <w:rFonts w:ascii="Times New Roman" w:hAnsi="Times New Roman"/>
      <w:szCs w:val="24"/>
    </w:rPr>
  </w:style>
  <w:style w:type="table" w:customStyle="1" w:styleId="TableGrid1">
    <w:name w:val="Table Grid1"/>
    <w:basedOn w:val="TableNormal"/>
    <w:next w:val="TableGrid"/>
    <w:uiPriority w:val="39"/>
    <w:rsid w:val="00D7756F"/>
    <w:rPr>
      <w:rFonts w:asciiTheme="minorHAnsi" w:eastAsia="Calibr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
    <w:name w:val="summary"/>
    <w:basedOn w:val="Normal"/>
    <w:rsid w:val="00D7756F"/>
    <w:pPr>
      <w:overflowPunct/>
      <w:autoSpaceDE/>
      <w:autoSpaceDN/>
      <w:adjustRightInd/>
      <w:spacing w:after="150"/>
      <w:textAlignment w:val="auto"/>
    </w:pPr>
    <w:rPr>
      <w:rFonts w:ascii="Times New Roman" w:hAnsi="Times New Roman"/>
      <w:szCs w:val="24"/>
    </w:rPr>
  </w:style>
  <w:style w:type="table" w:customStyle="1" w:styleId="TableGrid2">
    <w:name w:val="Table Grid2"/>
    <w:basedOn w:val="TableNormal"/>
    <w:next w:val="TableGrid"/>
    <w:uiPriority w:val="59"/>
    <w:rsid w:val="007D183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407C9"/>
    <w:rPr>
      <w:rFonts w:ascii="Calibri" w:hAnsi="Calibri" w:cs="Calibri" w:hint="default"/>
      <w:b w:val="0"/>
      <w:bCs w:val="0"/>
      <w:i w:val="0"/>
      <w:iCs w:val="0"/>
      <w:color w:val="000000"/>
      <w:sz w:val="22"/>
      <w:szCs w:val="22"/>
    </w:rPr>
  </w:style>
  <w:style w:type="table" w:customStyle="1" w:styleId="TableGrid15">
    <w:name w:val="Table Grid15"/>
    <w:basedOn w:val="TableNormal"/>
    <w:next w:val="TableGrid"/>
    <w:uiPriority w:val="39"/>
    <w:rsid w:val="00443583"/>
    <w:rPr>
      <w:rFonts w:asciiTheme="minorHAnsi" w:eastAsiaTheme="minorHAnsi" w:hAnsiTheme="minorHAnsi" w:cstheme="minorBidi"/>
      <w:sz w:val="22"/>
      <w:szCs w:val="22"/>
      <w:lang w:val="en-Z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82284">
      <w:bodyDiv w:val="1"/>
      <w:marLeft w:val="0"/>
      <w:marRight w:val="0"/>
      <w:marTop w:val="0"/>
      <w:marBottom w:val="0"/>
      <w:divBdr>
        <w:top w:val="none" w:sz="0" w:space="0" w:color="auto"/>
        <w:left w:val="none" w:sz="0" w:space="0" w:color="auto"/>
        <w:bottom w:val="none" w:sz="0" w:space="0" w:color="auto"/>
        <w:right w:val="none" w:sz="0" w:space="0" w:color="auto"/>
      </w:divBdr>
    </w:div>
    <w:div w:id="158891555">
      <w:bodyDiv w:val="1"/>
      <w:marLeft w:val="0"/>
      <w:marRight w:val="0"/>
      <w:marTop w:val="0"/>
      <w:marBottom w:val="0"/>
      <w:divBdr>
        <w:top w:val="none" w:sz="0" w:space="0" w:color="auto"/>
        <w:left w:val="none" w:sz="0" w:space="0" w:color="auto"/>
        <w:bottom w:val="none" w:sz="0" w:space="0" w:color="auto"/>
        <w:right w:val="none" w:sz="0" w:space="0" w:color="auto"/>
      </w:divBdr>
    </w:div>
    <w:div w:id="366416814">
      <w:bodyDiv w:val="1"/>
      <w:marLeft w:val="0"/>
      <w:marRight w:val="0"/>
      <w:marTop w:val="0"/>
      <w:marBottom w:val="0"/>
      <w:divBdr>
        <w:top w:val="none" w:sz="0" w:space="0" w:color="auto"/>
        <w:left w:val="none" w:sz="0" w:space="0" w:color="auto"/>
        <w:bottom w:val="none" w:sz="0" w:space="0" w:color="auto"/>
        <w:right w:val="none" w:sz="0" w:space="0" w:color="auto"/>
      </w:divBdr>
    </w:div>
    <w:div w:id="385373424">
      <w:bodyDiv w:val="1"/>
      <w:marLeft w:val="0"/>
      <w:marRight w:val="0"/>
      <w:marTop w:val="0"/>
      <w:marBottom w:val="0"/>
      <w:divBdr>
        <w:top w:val="none" w:sz="0" w:space="0" w:color="auto"/>
        <w:left w:val="none" w:sz="0" w:space="0" w:color="auto"/>
        <w:bottom w:val="none" w:sz="0" w:space="0" w:color="auto"/>
        <w:right w:val="none" w:sz="0" w:space="0" w:color="auto"/>
      </w:divBdr>
    </w:div>
    <w:div w:id="457182501">
      <w:bodyDiv w:val="1"/>
      <w:marLeft w:val="0"/>
      <w:marRight w:val="0"/>
      <w:marTop w:val="0"/>
      <w:marBottom w:val="0"/>
      <w:divBdr>
        <w:top w:val="none" w:sz="0" w:space="0" w:color="auto"/>
        <w:left w:val="none" w:sz="0" w:space="0" w:color="auto"/>
        <w:bottom w:val="none" w:sz="0" w:space="0" w:color="auto"/>
        <w:right w:val="none" w:sz="0" w:space="0" w:color="auto"/>
      </w:divBdr>
    </w:div>
    <w:div w:id="676419751">
      <w:bodyDiv w:val="1"/>
      <w:marLeft w:val="0"/>
      <w:marRight w:val="0"/>
      <w:marTop w:val="0"/>
      <w:marBottom w:val="0"/>
      <w:divBdr>
        <w:top w:val="none" w:sz="0" w:space="0" w:color="auto"/>
        <w:left w:val="none" w:sz="0" w:space="0" w:color="auto"/>
        <w:bottom w:val="none" w:sz="0" w:space="0" w:color="auto"/>
        <w:right w:val="none" w:sz="0" w:space="0" w:color="auto"/>
      </w:divBdr>
    </w:div>
    <w:div w:id="738014853">
      <w:bodyDiv w:val="1"/>
      <w:marLeft w:val="0"/>
      <w:marRight w:val="0"/>
      <w:marTop w:val="0"/>
      <w:marBottom w:val="0"/>
      <w:divBdr>
        <w:top w:val="none" w:sz="0" w:space="0" w:color="auto"/>
        <w:left w:val="none" w:sz="0" w:space="0" w:color="auto"/>
        <w:bottom w:val="none" w:sz="0" w:space="0" w:color="auto"/>
        <w:right w:val="none" w:sz="0" w:space="0" w:color="auto"/>
      </w:divBdr>
    </w:div>
    <w:div w:id="1091974651">
      <w:bodyDiv w:val="1"/>
      <w:marLeft w:val="0"/>
      <w:marRight w:val="0"/>
      <w:marTop w:val="0"/>
      <w:marBottom w:val="0"/>
      <w:divBdr>
        <w:top w:val="none" w:sz="0" w:space="0" w:color="auto"/>
        <w:left w:val="none" w:sz="0" w:space="0" w:color="auto"/>
        <w:bottom w:val="none" w:sz="0" w:space="0" w:color="auto"/>
        <w:right w:val="none" w:sz="0" w:space="0" w:color="auto"/>
      </w:divBdr>
    </w:div>
    <w:div w:id="1111558739">
      <w:bodyDiv w:val="1"/>
      <w:marLeft w:val="0"/>
      <w:marRight w:val="0"/>
      <w:marTop w:val="0"/>
      <w:marBottom w:val="0"/>
      <w:divBdr>
        <w:top w:val="none" w:sz="0" w:space="0" w:color="auto"/>
        <w:left w:val="none" w:sz="0" w:space="0" w:color="auto"/>
        <w:bottom w:val="none" w:sz="0" w:space="0" w:color="auto"/>
        <w:right w:val="none" w:sz="0" w:space="0" w:color="auto"/>
      </w:divBdr>
    </w:div>
    <w:div w:id="1117137485">
      <w:bodyDiv w:val="1"/>
      <w:marLeft w:val="0"/>
      <w:marRight w:val="0"/>
      <w:marTop w:val="0"/>
      <w:marBottom w:val="0"/>
      <w:divBdr>
        <w:top w:val="none" w:sz="0" w:space="0" w:color="auto"/>
        <w:left w:val="none" w:sz="0" w:space="0" w:color="auto"/>
        <w:bottom w:val="none" w:sz="0" w:space="0" w:color="auto"/>
        <w:right w:val="none" w:sz="0" w:space="0" w:color="auto"/>
      </w:divBdr>
    </w:div>
    <w:div w:id="1135485159">
      <w:bodyDiv w:val="1"/>
      <w:marLeft w:val="0"/>
      <w:marRight w:val="0"/>
      <w:marTop w:val="0"/>
      <w:marBottom w:val="0"/>
      <w:divBdr>
        <w:top w:val="none" w:sz="0" w:space="0" w:color="auto"/>
        <w:left w:val="none" w:sz="0" w:space="0" w:color="auto"/>
        <w:bottom w:val="none" w:sz="0" w:space="0" w:color="auto"/>
        <w:right w:val="none" w:sz="0" w:space="0" w:color="auto"/>
      </w:divBdr>
    </w:div>
    <w:div w:id="1317033159">
      <w:bodyDiv w:val="1"/>
      <w:marLeft w:val="0"/>
      <w:marRight w:val="0"/>
      <w:marTop w:val="0"/>
      <w:marBottom w:val="0"/>
      <w:divBdr>
        <w:top w:val="none" w:sz="0" w:space="0" w:color="auto"/>
        <w:left w:val="none" w:sz="0" w:space="0" w:color="auto"/>
        <w:bottom w:val="none" w:sz="0" w:space="0" w:color="auto"/>
        <w:right w:val="none" w:sz="0" w:space="0" w:color="auto"/>
      </w:divBdr>
    </w:div>
    <w:div w:id="1336882999">
      <w:bodyDiv w:val="1"/>
      <w:marLeft w:val="0"/>
      <w:marRight w:val="0"/>
      <w:marTop w:val="0"/>
      <w:marBottom w:val="0"/>
      <w:divBdr>
        <w:top w:val="none" w:sz="0" w:space="0" w:color="auto"/>
        <w:left w:val="none" w:sz="0" w:space="0" w:color="auto"/>
        <w:bottom w:val="none" w:sz="0" w:space="0" w:color="auto"/>
        <w:right w:val="none" w:sz="0" w:space="0" w:color="auto"/>
      </w:divBdr>
    </w:div>
    <w:div w:id="1407845249">
      <w:bodyDiv w:val="1"/>
      <w:marLeft w:val="0"/>
      <w:marRight w:val="0"/>
      <w:marTop w:val="0"/>
      <w:marBottom w:val="0"/>
      <w:divBdr>
        <w:top w:val="none" w:sz="0" w:space="0" w:color="auto"/>
        <w:left w:val="none" w:sz="0" w:space="0" w:color="auto"/>
        <w:bottom w:val="none" w:sz="0" w:space="0" w:color="auto"/>
        <w:right w:val="none" w:sz="0" w:space="0" w:color="auto"/>
      </w:divBdr>
    </w:div>
    <w:div w:id="1473908466">
      <w:bodyDiv w:val="1"/>
      <w:marLeft w:val="0"/>
      <w:marRight w:val="0"/>
      <w:marTop w:val="0"/>
      <w:marBottom w:val="0"/>
      <w:divBdr>
        <w:top w:val="none" w:sz="0" w:space="0" w:color="auto"/>
        <w:left w:val="none" w:sz="0" w:space="0" w:color="auto"/>
        <w:bottom w:val="none" w:sz="0" w:space="0" w:color="auto"/>
        <w:right w:val="none" w:sz="0" w:space="0" w:color="auto"/>
      </w:divBdr>
    </w:div>
    <w:div w:id="1685671346">
      <w:bodyDiv w:val="1"/>
      <w:marLeft w:val="0"/>
      <w:marRight w:val="0"/>
      <w:marTop w:val="0"/>
      <w:marBottom w:val="0"/>
      <w:divBdr>
        <w:top w:val="none" w:sz="0" w:space="0" w:color="auto"/>
        <w:left w:val="none" w:sz="0" w:space="0" w:color="auto"/>
        <w:bottom w:val="none" w:sz="0" w:space="0" w:color="auto"/>
        <w:right w:val="none" w:sz="0" w:space="0" w:color="auto"/>
      </w:divBdr>
    </w:div>
    <w:div w:id="1763336524">
      <w:bodyDiv w:val="1"/>
      <w:marLeft w:val="0"/>
      <w:marRight w:val="0"/>
      <w:marTop w:val="0"/>
      <w:marBottom w:val="0"/>
      <w:divBdr>
        <w:top w:val="none" w:sz="0" w:space="0" w:color="auto"/>
        <w:left w:val="none" w:sz="0" w:space="0" w:color="auto"/>
        <w:bottom w:val="none" w:sz="0" w:space="0" w:color="auto"/>
        <w:right w:val="none" w:sz="0" w:space="0" w:color="auto"/>
      </w:divBdr>
    </w:div>
    <w:div w:id="1768382274">
      <w:bodyDiv w:val="1"/>
      <w:marLeft w:val="0"/>
      <w:marRight w:val="0"/>
      <w:marTop w:val="0"/>
      <w:marBottom w:val="0"/>
      <w:divBdr>
        <w:top w:val="none" w:sz="0" w:space="0" w:color="auto"/>
        <w:left w:val="none" w:sz="0" w:space="0" w:color="auto"/>
        <w:bottom w:val="none" w:sz="0" w:space="0" w:color="auto"/>
        <w:right w:val="none" w:sz="0" w:space="0" w:color="auto"/>
      </w:divBdr>
    </w:div>
    <w:div w:id="1850021700">
      <w:bodyDiv w:val="1"/>
      <w:marLeft w:val="0"/>
      <w:marRight w:val="0"/>
      <w:marTop w:val="0"/>
      <w:marBottom w:val="0"/>
      <w:divBdr>
        <w:top w:val="none" w:sz="0" w:space="0" w:color="auto"/>
        <w:left w:val="none" w:sz="0" w:space="0" w:color="auto"/>
        <w:bottom w:val="none" w:sz="0" w:space="0" w:color="auto"/>
        <w:right w:val="none" w:sz="0" w:space="0" w:color="auto"/>
      </w:divBdr>
    </w:div>
    <w:div w:id="1997608860">
      <w:bodyDiv w:val="1"/>
      <w:marLeft w:val="0"/>
      <w:marRight w:val="0"/>
      <w:marTop w:val="0"/>
      <w:marBottom w:val="0"/>
      <w:divBdr>
        <w:top w:val="none" w:sz="0" w:space="0" w:color="auto"/>
        <w:left w:val="none" w:sz="0" w:space="0" w:color="auto"/>
        <w:bottom w:val="none" w:sz="0" w:space="0" w:color="auto"/>
        <w:right w:val="none" w:sz="0" w:space="0" w:color="auto"/>
      </w:divBdr>
    </w:div>
    <w:div w:id="1997952101">
      <w:bodyDiv w:val="1"/>
      <w:marLeft w:val="0"/>
      <w:marRight w:val="0"/>
      <w:marTop w:val="0"/>
      <w:marBottom w:val="0"/>
      <w:divBdr>
        <w:top w:val="none" w:sz="0" w:space="0" w:color="auto"/>
        <w:left w:val="none" w:sz="0" w:space="0" w:color="auto"/>
        <w:bottom w:val="none" w:sz="0" w:space="0" w:color="auto"/>
        <w:right w:val="none" w:sz="0" w:space="0" w:color="auto"/>
      </w:divBdr>
    </w:div>
    <w:div w:id="214638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6247C-04D7-40D1-BA70-4E5E08867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5</TotalTime>
  <Pages>1</Pages>
  <Words>233</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Kse</Company>
  <LinksUpToDate>false</LinksUpToDate>
  <CharactersWithSpaces>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Junaid Khalid</dc:creator>
  <cp:lastModifiedBy>Muhammad Junaid Khalid</cp:lastModifiedBy>
  <cp:revision>198</cp:revision>
  <cp:lastPrinted>2021-02-20T21:25:00Z</cp:lastPrinted>
  <dcterms:created xsi:type="dcterms:W3CDTF">2021-02-12T11:21:00Z</dcterms:created>
  <dcterms:modified xsi:type="dcterms:W3CDTF">2021-03-26T06:14:00Z</dcterms:modified>
</cp:coreProperties>
</file>